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604CF" w14:textId="77777777" w:rsidR="00CF4E6F" w:rsidRDefault="00CF4E6F" w:rsidP="00E801BD">
      <w:pPr>
        <w:pStyle w:val="Heading1"/>
        <w:rPr>
          <w:rFonts w:ascii="Montserrat" w:hAnsi="Montserrat"/>
          <w:sz w:val="48"/>
          <w:szCs w:val="48"/>
        </w:rPr>
      </w:pPr>
      <w:bookmarkStart w:id="0" w:name="_GoBack"/>
      <w:r>
        <w:rPr>
          <w:rFonts w:ascii="Montserrat" w:hAnsi="Montserrat"/>
          <w:noProof/>
          <w:sz w:val="48"/>
          <w:szCs w:val="48"/>
        </w:rPr>
        <w:drawing>
          <wp:inline distT="0" distB="0" distL="0" distR="0" wp14:anchorId="7CEA13B9" wp14:editId="2A6A50A5">
            <wp:extent cx="844765" cy="900000"/>
            <wp:effectExtent l="0" t="0" r="0" b="0"/>
            <wp:docPr id="3" name="Picture 3" descr="Tanken Centre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TankenCentre-01.png"/>
                    <pic:cNvPicPr/>
                  </pic:nvPicPr>
                  <pic:blipFill rotWithShape="1"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44765" cy="9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D736A1C" w14:textId="1378C18D" w:rsidR="00E801BD" w:rsidRPr="00573D38" w:rsidRDefault="000E714A" w:rsidP="00E801BD">
      <w:pPr>
        <w:pStyle w:val="Heading1"/>
        <w:rPr>
          <w:rFonts w:ascii="Montserrat" w:hAnsi="Montserrat"/>
          <w:sz w:val="48"/>
          <w:szCs w:val="48"/>
        </w:rPr>
      </w:pPr>
      <w:r w:rsidRPr="00573D38">
        <w:rPr>
          <w:rFonts w:ascii="Montserrat" w:hAnsi="Montserrat"/>
          <w:sz w:val="48"/>
          <w:szCs w:val="48"/>
        </w:rPr>
        <w:t>Japan!</w:t>
      </w:r>
      <w:r w:rsidR="00C179D3" w:rsidRPr="00573D38">
        <w:rPr>
          <w:rFonts w:ascii="Montserrat" w:hAnsi="Montserrat"/>
          <w:sz w:val="48"/>
          <w:szCs w:val="48"/>
        </w:rPr>
        <w:t xml:space="preserve"> </w:t>
      </w:r>
      <w:r w:rsidR="00544F99" w:rsidRPr="00573D38">
        <w:rPr>
          <w:rFonts w:ascii="Montserrat" w:hAnsi="Montserrat"/>
          <w:sz w:val="48"/>
          <w:szCs w:val="48"/>
        </w:rPr>
        <w:t xml:space="preserve">– </w:t>
      </w:r>
      <w:r w:rsidR="00C179D3" w:rsidRPr="00573D38">
        <w:rPr>
          <w:rFonts w:ascii="Montserrat" w:hAnsi="Montserrat"/>
          <w:sz w:val="48"/>
          <w:szCs w:val="48"/>
        </w:rPr>
        <w:t>activity package</w:t>
      </w:r>
    </w:p>
    <w:p w14:paraId="4FBAC0E3" w14:textId="7C432DA3" w:rsidR="00E801BD" w:rsidRPr="00573D38" w:rsidRDefault="008B01A1" w:rsidP="00E801BD">
      <w:pPr>
        <w:rPr>
          <w:rFonts w:ascii="Montserrat" w:hAnsi="Montserrat" w:cs="Arial"/>
          <w:sz w:val="22"/>
          <w:szCs w:val="22"/>
        </w:rPr>
      </w:pPr>
      <w:r w:rsidRPr="00573D38">
        <w:rPr>
          <w:rFonts w:ascii="Montserrat" w:hAnsi="Montserrat" w:cs="Arial"/>
          <w:sz w:val="22"/>
          <w:szCs w:val="22"/>
        </w:rPr>
        <w:t>This activity</w:t>
      </w:r>
      <w:r w:rsidR="00C179D3" w:rsidRPr="00573D38">
        <w:rPr>
          <w:rFonts w:ascii="Montserrat" w:hAnsi="Montserrat" w:cs="Arial"/>
          <w:sz w:val="22"/>
          <w:szCs w:val="22"/>
        </w:rPr>
        <w:t xml:space="preserve"> package is designed for </w:t>
      </w:r>
      <w:r w:rsidR="00A83B53">
        <w:rPr>
          <w:rFonts w:ascii="Montserrat" w:hAnsi="Montserrat" w:cs="Arial"/>
          <w:sz w:val="22"/>
          <w:szCs w:val="22"/>
        </w:rPr>
        <w:t>students in Stages 3-4.</w:t>
      </w:r>
      <w:r w:rsidR="00C179D3" w:rsidRPr="00573D38">
        <w:rPr>
          <w:rFonts w:ascii="Montserrat" w:hAnsi="Montserrat" w:cs="Arial"/>
          <w:sz w:val="22"/>
          <w:szCs w:val="22"/>
        </w:rPr>
        <w:t xml:space="preserve"> The package can be incorporated into a vari</w:t>
      </w:r>
      <w:r w:rsidR="00047756" w:rsidRPr="00573D38">
        <w:rPr>
          <w:rFonts w:ascii="Montserrat" w:hAnsi="Montserrat" w:cs="Arial"/>
          <w:sz w:val="22"/>
          <w:szCs w:val="22"/>
        </w:rPr>
        <w:t>ety of existing units of work, f</w:t>
      </w:r>
      <w:r w:rsidR="00C179D3" w:rsidRPr="00573D38">
        <w:rPr>
          <w:rFonts w:ascii="Montserrat" w:hAnsi="Montserrat" w:cs="Arial"/>
          <w:sz w:val="22"/>
          <w:szCs w:val="22"/>
        </w:rPr>
        <w:t xml:space="preserve">or </w:t>
      </w:r>
      <w:r w:rsidR="00047756" w:rsidRPr="00573D38">
        <w:rPr>
          <w:rFonts w:ascii="Montserrat" w:hAnsi="Montserrat" w:cs="Arial"/>
          <w:sz w:val="22"/>
          <w:szCs w:val="22"/>
        </w:rPr>
        <w:t xml:space="preserve">example </w:t>
      </w:r>
      <w:r w:rsidR="009D612C" w:rsidRPr="00573D38">
        <w:rPr>
          <w:rFonts w:ascii="Montserrat" w:hAnsi="Montserrat" w:cs="Arial"/>
          <w:i/>
          <w:sz w:val="22"/>
          <w:szCs w:val="22"/>
        </w:rPr>
        <w:t>I</w:t>
      </w:r>
      <w:r w:rsidR="002A34C7" w:rsidRPr="00573D38">
        <w:rPr>
          <w:rFonts w:ascii="Montserrat" w:hAnsi="Montserrat" w:cs="Arial"/>
          <w:i/>
          <w:sz w:val="22"/>
          <w:szCs w:val="22"/>
        </w:rPr>
        <w:t>ntroduction to</w:t>
      </w:r>
      <w:r w:rsidR="00C179D3" w:rsidRPr="00573D38">
        <w:rPr>
          <w:rFonts w:ascii="Montserrat" w:hAnsi="Montserrat" w:cs="Arial"/>
          <w:i/>
          <w:sz w:val="22"/>
          <w:szCs w:val="22"/>
        </w:rPr>
        <w:t xml:space="preserve"> Japan</w:t>
      </w:r>
      <w:r w:rsidR="00C179D3" w:rsidRPr="00573D38">
        <w:rPr>
          <w:rFonts w:ascii="Montserrat" w:hAnsi="Montserrat" w:cs="Arial"/>
          <w:sz w:val="22"/>
          <w:szCs w:val="22"/>
        </w:rPr>
        <w:t>. Alternati</w:t>
      </w:r>
      <w:r w:rsidR="00047756" w:rsidRPr="00573D38">
        <w:rPr>
          <w:rFonts w:ascii="Montserrat" w:hAnsi="Montserrat" w:cs="Arial"/>
          <w:sz w:val="22"/>
          <w:szCs w:val="22"/>
        </w:rPr>
        <w:t>vely, it may be used as a stand-</w:t>
      </w:r>
      <w:r w:rsidR="00C179D3" w:rsidRPr="00573D38">
        <w:rPr>
          <w:rFonts w:ascii="Montserrat" w:hAnsi="Montserrat" w:cs="Arial"/>
          <w:sz w:val="22"/>
          <w:szCs w:val="22"/>
        </w:rPr>
        <w:t>alone activity.</w:t>
      </w:r>
    </w:p>
    <w:p w14:paraId="2A2BDFBC" w14:textId="3385B7DA" w:rsidR="00E801BD" w:rsidRPr="00573D38" w:rsidRDefault="00C179D3" w:rsidP="00E33572">
      <w:pPr>
        <w:pStyle w:val="Heading2"/>
        <w:rPr>
          <w:rFonts w:ascii="Montserrat" w:hAnsi="Montserrat"/>
          <w:b w:val="0"/>
          <w:sz w:val="40"/>
          <w:szCs w:val="40"/>
        </w:rPr>
      </w:pPr>
      <w:r w:rsidRPr="00573D38">
        <w:rPr>
          <w:rFonts w:ascii="Montserrat" w:hAnsi="Montserrat"/>
          <w:b w:val="0"/>
          <w:sz w:val="40"/>
          <w:szCs w:val="40"/>
        </w:rPr>
        <w:t>Outcomes</w:t>
      </w:r>
    </w:p>
    <w:p w14:paraId="2C10496B" w14:textId="499526DE" w:rsidR="009C59CB" w:rsidRPr="00573D38" w:rsidRDefault="009C59CB" w:rsidP="00BA5C96">
      <w:pPr>
        <w:ind w:left="284"/>
        <w:rPr>
          <w:rFonts w:ascii="Montserrat" w:hAnsi="Montserrat"/>
          <w:sz w:val="22"/>
          <w:szCs w:val="22"/>
        </w:rPr>
      </w:pPr>
      <w:r w:rsidRPr="00573D38">
        <w:rPr>
          <w:rFonts w:ascii="Montserrat" w:hAnsi="Montserrat"/>
          <w:sz w:val="22"/>
          <w:szCs w:val="22"/>
        </w:rPr>
        <w:t>LJA3-9U makes connections between cultural practices and language use</w:t>
      </w:r>
    </w:p>
    <w:p w14:paraId="384299E2" w14:textId="37EB99F5" w:rsidR="009C59CB" w:rsidRPr="00573D38" w:rsidRDefault="009C59CB" w:rsidP="00BA5C96">
      <w:pPr>
        <w:ind w:left="284"/>
        <w:rPr>
          <w:rFonts w:ascii="Montserrat" w:hAnsi="Montserrat"/>
          <w:sz w:val="22"/>
          <w:szCs w:val="22"/>
        </w:rPr>
      </w:pPr>
      <w:r w:rsidRPr="00573D38">
        <w:rPr>
          <w:rFonts w:ascii="Montserrat" w:hAnsi="Montserrat"/>
          <w:sz w:val="22"/>
          <w:szCs w:val="22"/>
        </w:rPr>
        <w:t>LJA4-9U identifies that language use reflects cultural ideas, values and beliefs</w:t>
      </w:r>
    </w:p>
    <w:p w14:paraId="0AE2C5FF" w14:textId="13649364" w:rsidR="00E801BD" w:rsidRPr="00573D38" w:rsidRDefault="00C179D3" w:rsidP="00BA5C96">
      <w:pPr>
        <w:pStyle w:val="Heading2"/>
        <w:rPr>
          <w:rFonts w:ascii="Montserrat" w:hAnsi="Montserrat"/>
          <w:b w:val="0"/>
          <w:sz w:val="40"/>
          <w:szCs w:val="40"/>
        </w:rPr>
      </w:pPr>
      <w:r w:rsidRPr="00573D38">
        <w:rPr>
          <w:rFonts w:ascii="Montserrat" w:hAnsi="Montserrat"/>
          <w:b w:val="0"/>
          <w:sz w:val="40"/>
          <w:szCs w:val="40"/>
        </w:rPr>
        <w:t>Package inclusions</w:t>
      </w:r>
    </w:p>
    <w:p w14:paraId="7F50C79D" w14:textId="7C14B1F5" w:rsidR="00C179D3" w:rsidRPr="00573D38" w:rsidRDefault="00DD46BB" w:rsidP="0034BBCC">
      <w:pPr>
        <w:pStyle w:val="ListParagraph"/>
        <w:numPr>
          <w:ilvl w:val="0"/>
          <w:numId w:val="47"/>
        </w:numPr>
        <w:spacing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 w:rsidRPr="00573D38">
        <w:rPr>
          <w:rFonts w:ascii="Montserrat" w:eastAsia="Yu Mincho" w:hAnsi="Montserrat" w:cs="Times New Roman"/>
          <w:lang w:eastAsia="ja-JP"/>
        </w:rPr>
        <w:fldChar w:fldCharType="begin"/>
      </w:r>
      <w:r w:rsidRPr="00573D38">
        <w:rPr>
          <w:rFonts w:ascii="Montserrat" w:eastAsia="Yu Mincho" w:hAnsi="Montserrat" w:cs="Times New Roman"/>
          <w:lang w:eastAsia="ja-JP"/>
        </w:rPr>
        <w:instrText xml:space="preserve"> HYPERLINK "https://drive.google.com/file/d/1BfMTUEwoUqeBbjeXTbJ1BAPkC83dNsfc/view?usp=sharing" </w:instrText>
      </w:r>
      <w:r w:rsidRPr="00573D38">
        <w:rPr>
          <w:rFonts w:ascii="Montserrat" w:eastAsia="Yu Mincho" w:hAnsi="Montserrat" w:cs="Times New Roman"/>
          <w:lang w:eastAsia="ja-JP"/>
        </w:rPr>
        <w:fldChar w:fldCharType="separate"/>
      </w:r>
      <w:r w:rsidR="008B01A1" w:rsidRPr="00573D38">
        <w:rPr>
          <w:rStyle w:val="Hyperlink"/>
          <w:rFonts w:ascii="Montserrat" w:eastAsia="Yu Mincho" w:hAnsi="Montserrat" w:cs="Times New Roman"/>
          <w:sz w:val="22"/>
          <w:lang w:eastAsia="ja-JP"/>
        </w:rPr>
        <w:t>V</w:t>
      </w:r>
      <w:r w:rsidR="00C179D3" w:rsidRPr="00573D38">
        <w:rPr>
          <w:rStyle w:val="Hyperlink"/>
          <w:rFonts w:ascii="Montserrat" w:eastAsia="Yu Mincho" w:hAnsi="Montserrat" w:cs="Times New Roman"/>
          <w:sz w:val="22"/>
          <w:lang w:eastAsia="ja-JP"/>
        </w:rPr>
        <w:t>ideo</w:t>
      </w:r>
    </w:p>
    <w:p w14:paraId="4AB67009" w14:textId="11B04521" w:rsidR="00F6518C" w:rsidRPr="00573D38" w:rsidRDefault="00DD46BB" w:rsidP="00F6518C">
      <w:pPr>
        <w:pStyle w:val="ListParagraph"/>
        <w:numPr>
          <w:ilvl w:val="0"/>
          <w:numId w:val="47"/>
        </w:numPr>
        <w:spacing w:line="360" w:lineRule="auto"/>
        <w:rPr>
          <w:rFonts w:ascii="Montserrat" w:eastAsia="Yu Mincho" w:hAnsi="Montserrat" w:cs="Times New Roman"/>
          <w:lang w:eastAsia="ja-JP"/>
        </w:rPr>
      </w:pPr>
      <w:r w:rsidRPr="00573D38">
        <w:rPr>
          <w:rFonts w:ascii="Montserrat" w:eastAsia="Yu Mincho" w:hAnsi="Montserrat" w:cs="Times New Roman"/>
          <w:lang w:eastAsia="ja-JP"/>
        </w:rPr>
        <w:fldChar w:fldCharType="end"/>
      </w:r>
      <w:hyperlink w:anchor="_Description_of_images" w:history="1">
        <w:r w:rsidR="009D612C" w:rsidRPr="00A83B53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Descr</w:t>
        </w:r>
        <w:r w:rsidR="00461105" w:rsidRPr="00A83B53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iption of photos</w:t>
        </w:r>
      </w:hyperlink>
    </w:p>
    <w:p w14:paraId="34CC034A" w14:textId="08EB6CB7" w:rsidR="00C179D3" w:rsidRPr="00573D38" w:rsidRDefault="008B01A1" w:rsidP="00866B5F">
      <w:pPr>
        <w:pStyle w:val="ListParagraph"/>
        <w:numPr>
          <w:ilvl w:val="0"/>
          <w:numId w:val="47"/>
        </w:numPr>
        <w:spacing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 w:rsidRPr="00573D38">
        <w:rPr>
          <w:rFonts w:ascii="Montserrat" w:eastAsia="Yu Mincho" w:hAnsi="Montserrat" w:cs="Times New Roman"/>
          <w:lang w:eastAsia="ja-JP"/>
        </w:rPr>
        <w:fldChar w:fldCharType="begin"/>
      </w:r>
      <w:r w:rsidR="00DD46BB" w:rsidRPr="00573D38">
        <w:rPr>
          <w:rFonts w:ascii="Montserrat" w:eastAsia="Yu Mincho" w:hAnsi="Montserrat" w:cs="Times New Roman"/>
          <w:lang w:eastAsia="ja-JP"/>
        </w:rPr>
        <w:instrText>HYPERLINK "https://app.wizer.me/preview/2HL2N9"</w:instrText>
      </w:r>
      <w:r w:rsidRPr="00573D38">
        <w:rPr>
          <w:rFonts w:ascii="Montserrat" w:eastAsia="Yu Mincho" w:hAnsi="Montserrat" w:cs="Times New Roman"/>
          <w:lang w:eastAsia="ja-JP"/>
        </w:rPr>
        <w:fldChar w:fldCharType="separate"/>
      </w:r>
      <w:proofErr w:type="spellStart"/>
      <w:r w:rsidR="00C179D3" w:rsidRPr="00573D38">
        <w:rPr>
          <w:rStyle w:val="Hyperlink"/>
          <w:rFonts w:ascii="Montserrat" w:eastAsia="Yu Mincho" w:hAnsi="Montserrat" w:cs="Times New Roman"/>
          <w:sz w:val="22"/>
          <w:lang w:eastAsia="ja-JP"/>
        </w:rPr>
        <w:t>Wizer</w:t>
      </w:r>
      <w:proofErr w:type="spellEnd"/>
      <w:r w:rsidR="00C179D3" w:rsidRPr="00573D38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activities</w:t>
      </w:r>
    </w:p>
    <w:p w14:paraId="6B9FC5E7" w14:textId="2C8D5EED" w:rsidR="00FA1D47" w:rsidRPr="00573D38" w:rsidRDefault="008B01A1" w:rsidP="000A24F7">
      <w:pPr>
        <w:spacing w:before="0" w:line="240" w:lineRule="auto"/>
        <w:rPr>
          <w:rFonts w:ascii="Montserrat" w:eastAsia="Times New Roman" w:hAnsi="Montserrat" w:cs="Segoe UI"/>
          <w:sz w:val="22"/>
          <w:szCs w:val="22"/>
          <w:lang w:eastAsia="ja-JP"/>
        </w:rPr>
      </w:pPr>
      <w:r w:rsidRPr="00573D38">
        <w:rPr>
          <w:rFonts w:ascii="Montserrat" w:eastAsia="Yu Mincho" w:hAnsi="Montserrat" w:cs="Times New Roman"/>
          <w:sz w:val="22"/>
          <w:szCs w:val="22"/>
          <w:lang w:eastAsia="ja-JP"/>
        </w:rPr>
        <w:fldChar w:fldCharType="end"/>
      </w:r>
      <w:r w:rsidR="00817948" w:rsidRPr="00573D38">
        <w:rPr>
          <w:rFonts w:ascii="Montserrat" w:eastAsia="Times New Roman" w:hAnsi="Montserrat" w:cs="Segoe UI"/>
          <w:sz w:val="22"/>
          <w:szCs w:val="22"/>
          <w:lang w:eastAsia="ja-JP"/>
        </w:rPr>
        <w:t>If you have trouble opening these links</w:t>
      </w:r>
      <w:r w:rsidR="2A50BA0D" w:rsidRPr="00573D38">
        <w:rPr>
          <w:rFonts w:ascii="Montserrat" w:eastAsia="Times New Roman" w:hAnsi="Montserrat" w:cs="Segoe UI"/>
          <w:sz w:val="22"/>
          <w:szCs w:val="22"/>
          <w:lang w:eastAsia="ja-JP"/>
        </w:rPr>
        <w:t xml:space="preserve">, </w:t>
      </w:r>
      <w:r w:rsidR="00817948" w:rsidRPr="00573D38">
        <w:rPr>
          <w:rFonts w:ascii="Montserrat" w:eastAsia="Times New Roman" w:hAnsi="Montserrat" w:cs="Segoe UI"/>
          <w:sz w:val="22"/>
          <w:szCs w:val="22"/>
          <w:lang w:eastAsia="ja-JP"/>
        </w:rPr>
        <w:t>please</w:t>
      </w:r>
      <w:r w:rsidRPr="00573D38">
        <w:rPr>
          <w:rFonts w:ascii="Montserrat" w:eastAsia="Times New Roman" w:hAnsi="Montserrat" w:cs="Segoe UI"/>
          <w:sz w:val="22"/>
          <w:szCs w:val="22"/>
          <w:lang w:eastAsia="ja-JP"/>
        </w:rPr>
        <w:t xml:space="preserve"> </w:t>
      </w:r>
      <w:r w:rsidR="00817948" w:rsidRPr="00573D38">
        <w:rPr>
          <w:rFonts w:ascii="Montserrat" w:eastAsia="Times New Roman" w:hAnsi="Montserrat" w:cs="Segoe UI"/>
          <w:sz w:val="22"/>
          <w:szCs w:val="22"/>
          <w:lang w:eastAsia="ja-JP"/>
        </w:rPr>
        <w:t xml:space="preserve">open them </w:t>
      </w:r>
      <w:r w:rsidRPr="00573D38">
        <w:rPr>
          <w:rFonts w:ascii="Montserrat" w:eastAsia="Times New Roman" w:hAnsi="Montserrat" w:cs="Segoe UI"/>
          <w:sz w:val="22"/>
          <w:szCs w:val="22"/>
          <w:lang w:eastAsia="ja-JP"/>
        </w:rPr>
        <w:t>in</w:t>
      </w:r>
      <w:r w:rsidR="00817948" w:rsidRPr="00573D38">
        <w:rPr>
          <w:rFonts w:ascii="Montserrat" w:eastAsia="Times New Roman" w:hAnsi="Montserrat" w:cs="Segoe UI"/>
          <w:sz w:val="22"/>
          <w:szCs w:val="22"/>
          <w:lang w:eastAsia="ja-JP"/>
        </w:rPr>
        <w:t xml:space="preserve"> Google Chrome.</w:t>
      </w:r>
    </w:p>
    <w:p w14:paraId="467F8669" w14:textId="25543B98" w:rsidR="00573D38" w:rsidRPr="00573D38" w:rsidRDefault="00573D38">
      <w:pPr>
        <w:rPr>
          <w:rFonts w:ascii="Montserrat" w:eastAsia="Times New Roman" w:hAnsi="Montserrat" w:cs="Segoe UI"/>
          <w:sz w:val="22"/>
          <w:szCs w:val="22"/>
          <w:lang w:eastAsia="ja-JP"/>
        </w:rPr>
      </w:pPr>
      <w:r w:rsidRPr="00573D38">
        <w:rPr>
          <w:rFonts w:ascii="Montserrat" w:eastAsia="Times New Roman" w:hAnsi="Montserrat" w:cs="Segoe UI"/>
          <w:sz w:val="22"/>
          <w:szCs w:val="22"/>
          <w:lang w:eastAsia="ja-JP"/>
        </w:rPr>
        <w:br w:type="page"/>
      </w:r>
    </w:p>
    <w:p w14:paraId="4D4058D0" w14:textId="00BE88BD" w:rsidR="00573D38" w:rsidRPr="00A83B53" w:rsidRDefault="00573D38" w:rsidP="00A83B53">
      <w:pPr>
        <w:pStyle w:val="Heading1"/>
        <w:rPr>
          <w:rFonts w:ascii="Montserrat" w:hAnsi="Montserrat"/>
          <w:sz w:val="48"/>
          <w:szCs w:val="48"/>
        </w:rPr>
      </w:pPr>
      <w:bookmarkStart w:id="1" w:name="_Description_of_images"/>
      <w:bookmarkEnd w:id="1"/>
      <w:r w:rsidRPr="00573D38">
        <w:rPr>
          <w:rFonts w:ascii="Montserrat" w:hAnsi="Montserrat"/>
          <w:sz w:val="48"/>
          <w:szCs w:val="48"/>
        </w:rPr>
        <w:lastRenderedPageBreak/>
        <w:t>Description of</w:t>
      </w:r>
      <w:r w:rsidR="00A83B53">
        <w:rPr>
          <w:rFonts w:ascii="Montserrat" w:hAnsi="Montserrat"/>
          <w:sz w:val="48"/>
          <w:szCs w:val="48"/>
        </w:rPr>
        <w:t xml:space="preserve"> photos</w:t>
      </w:r>
    </w:p>
    <w:tbl>
      <w:tblPr>
        <w:tblStyle w:val="Tableheader"/>
        <w:tblW w:w="3924" w:type="pct"/>
        <w:tblInd w:w="821" w:type="dxa"/>
        <w:tblLook w:val="04A0" w:firstRow="1" w:lastRow="0" w:firstColumn="1" w:lastColumn="0" w:noHBand="0" w:noVBand="1"/>
      </w:tblPr>
      <w:tblGrid>
        <w:gridCol w:w="4635"/>
        <w:gridCol w:w="2924"/>
      </w:tblGrid>
      <w:tr w:rsidR="00573D38" w:rsidRPr="00573D38" w14:paraId="11225A8F" w14:textId="77777777" w:rsidTr="006A64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hRule="exact" w:val="10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66" w:type="pct"/>
          </w:tcPr>
          <w:p w14:paraId="389BFA1B" w14:textId="77777777" w:rsidR="00573D38" w:rsidRPr="00573D38" w:rsidRDefault="00573D38" w:rsidP="00573D38">
            <w:pPr>
              <w:spacing w:before="192" w:after="192"/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</w:rPr>
              <w:t>Picture</w:t>
            </w:r>
          </w:p>
        </w:tc>
        <w:tc>
          <w:tcPr>
            <w:tcW w:w="1934" w:type="pct"/>
          </w:tcPr>
          <w:p w14:paraId="52D6AFC8" w14:textId="443E50E0" w:rsidR="00573D38" w:rsidRPr="00573D38" w:rsidRDefault="00573D38" w:rsidP="00573D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</w:rPr>
              <w:t>Description</w:t>
            </w:r>
          </w:p>
        </w:tc>
      </w:tr>
      <w:tr w:rsidR="00573D38" w:rsidRPr="00573D38" w14:paraId="454BB18D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DF8DDB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58889940" wp14:editId="69CDD9BD">
                  <wp:extent cx="1695450" cy="952691"/>
                  <wp:effectExtent l="0" t="0" r="0" b="0"/>
                  <wp:docPr id="1" name="Picture 1" descr="shinkansen – Japanese fast tra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805" cy="982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F5D9C8C" w14:textId="776BFC54" w:rsidR="00573D38" w:rsidRPr="00573D38" w:rsidRDefault="00DB5196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</w:t>
            </w:r>
            <w:r w:rsidR="00573D38"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hinkansen</w:t>
            </w:r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– Japanese fast train</w:t>
            </w:r>
          </w:p>
        </w:tc>
      </w:tr>
      <w:tr w:rsidR="006A64E6" w:rsidRPr="00573D38" w14:paraId="795E453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3E75075" w14:textId="77777777" w:rsidR="006A64E6" w:rsidRPr="00573D38" w:rsidRDefault="006A64E6" w:rsidP="006A64E6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4CCA7427" wp14:editId="691C09E4">
                  <wp:extent cx="1609725" cy="958544"/>
                  <wp:effectExtent l="0" t="0" r="0" b="0"/>
                  <wp:docPr id="2" name="Picture 2" descr="Toyota electric c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421" cy="9690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C065100" w14:textId="61E64F74" w:rsidR="006A64E6" w:rsidRPr="00573D38" w:rsidRDefault="006A64E6" w:rsidP="006A64E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Toyota electric car</w:t>
            </w:r>
          </w:p>
        </w:tc>
      </w:tr>
      <w:tr w:rsidR="00573D38" w:rsidRPr="00573D38" w14:paraId="7A01AE1A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0913AA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06DCB0E4" wp14:editId="0D87EFD1">
                  <wp:extent cx="1552575" cy="931911"/>
                  <wp:effectExtent l="0" t="0" r="0" b="1905"/>
                  <wp:docPr id="73" name="Picture 73" descr="sakura – cherry bloss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590" cy="94932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015A231D" w14:textId="11A0DB0B" w:rsidR="00573D38" w:rsidRPr="00573D38" w:rsidRDefault="00DB5196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</w:t>
            </w:r>
            <w:r w:rsidR="00573D38"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akura</w:t>
            </w:r>
            <w:proofErr w:type="spellEnd"/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– cherry blossom</w:t>
            </w:r>
          </w:p>
        </w:tc>
      </w:tr>
      <w:tr w:rsidR="00573D38" w:rsidRPr="00573D38" w14:paraId="26721E4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D811FD9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13BEDBB0" wp14:editId="120CD994">
                  <wp:extent cx="1466850" cy="977996"/>
                  <wp:effectExtent l="0" t="0" r="0" b="0"/>
                  <wp:docPr id="5" name="Picture 5" descr="sakura by the Meguro River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626" cy="98251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19B860A" w14:textId="4CF4D0E3" w:rsidR="00573D38" w:rsidRPr="006A64E6" w:rsidRDefault="00573D38" w:rsidP="006A64E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DB5196">
              <w:rPr>
                <w:rFonts w:ascii="Montserrat" w:eastAsiaTheme="majorEastAsia" w:hAnsi="Montserrat" w:cs="Arial"/>
                <w:i/>
                <w:szCs w:val="22"/>
              </w:rPr>
              <w:t>sakura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 by the</w:t>
            </w:r>
            <w:r w:rsidR="006A64E6">
              <w:rPr>
                <w:rFonts w:ascii="Montserrat" w:eastAsiaTheme="majorEastAsia" w:hAnsi="Montserrat" w:cs="Arial"/>
                <w:szCs w:val="22"/>
              </w:rPr>
              <w:t xml:space="preserve">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Meguro River, Tokyo</w:t>
            </w:r>
          </w:p>
        </w:tc>
      </w:tr>
      <w:tr w:rsidR="00573D38" w:rsidRPr="00573D38" w14:paraId="6B98269B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2FF575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1552CF88" wp14:editId="04222F7F">
                  <wp:extent cx="1485900" cy="990697"/>
                  <wp:effectExtent l="0" t="0" r="0" b="0"/>
                  <wp:docPr id="6" name="Picture 6" descr="sumo wrest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299" cy="99429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8C57EA4" w14:textId="0E354372" w:rsidR="00573D38" w:rsidRPr="00573D38" w:rsidRDefault="00DB5196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</w:t>
            </w:r>
            <w:r w:rsidR="00573D38"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umo</w:t>
            </w:r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wrestling</w:t>
            </w:r>
          </w:p>
        </w:tc>
      </w:tr>
      <w:tr w:rsidR="00573D38" w:rsidRPr="00573D38" w14:paraId="0B997E0C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70DEEA9" w14:textId="77777777" w:rsidR="00573D38" w:rsidRPr="00573D38" w:rsidRDefault="00573D38" w:rsidP="00573D38">
            <w:pPr>
              <w:jc w:val="center"/>
              <w:rPr>
                <w:rFonts w:ascii="Montserrat" w:hAnsi="Montserrat"/>
                <w:b w:val="0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340D77BA" wp14:editId="6EBA28A5">
                  <wp:extent cx="1485900" cy="990697"/>
                  <wp:effectExtent l="0" t="0" r="0" b="0"/>
                  <wp:docPr id="7" name="Picture 7" descr="snow monkeys (Japanese Macaque) in hot springs, Jigokudan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917" cy="9967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C89A807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</w:p>
          <w:p w14:paraId="47FFFE31" w14:textId="77777777" w:rsidR="00573D38" w:rsidRPr="00573D38" w:rsidRDefault="00573D38" w:rsidP="00573D38">
            <w:pPr>
              <w:jc w:val="center"/>
              <w:rPr>
                <w:rFonts w:ascii="Montserrat" w:hAnsi="Montserrat"/>
                <w:b w:val="0"/>
              </w:rPr>
            </w:pPr>
          </w:p>
          <w:p w14:paraId="42C77C2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</w:p>
        </w:tc>
        <w:tc>
          <w:tcPr>
            <w:tcW w:w="1934" w:type="pct"/>
          </w:tcPr>
          <w:p w14:paraId="57A26214" w14:textId="639DA8F8" w:rsidR="00573D38" w:rsidRPr="00DB5196" w:rsidRDefault="00573D38" w:rsidP="00DB519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snow monkey</w:t>
            </w:r>
            <w:r w:rsidR="00DB5196">
              <w:rPr>
                <w:rFonts w:ascii="Montserrat" w:eastAsiaTheme="majorEastAsia" w:hAnsi="Montserrat" w:cs="Arial"/>
                <w:szCs w:val="22"/>
              </w:rPr>
              <w:t>s (</w:t>
            </w:r>
            <w:r w:rsidR="00DB5196" w:rsidRPr="00DB5196">
              <w:rPr>
                <w:rFonts w:ascii="Montserrat" w:eastAsiaTheme="majorEastAsia" w:hAnsi="Montserrat" w:cs="Arial"/>
                <w:szCs w:val="22"/>
              </w:rPr>
              <w:t>Japanese Macaque</w:t>
            </w:r>
            <w:r w:rsidR="00DB5196">
              <w:rPr>
                <w:rFonts w:ascii="Montserrat" w:eastAsiaTheme="majorEastAsia" w:hAnsi="Montserrat" w:cs="Arial"/>
                <w:szCs w:val="22"/>
              </w:rPr>
              <w:t xml:space="preserve">)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in hot springs</w:t>
            </w:r>
            <w:r w:rsidR="00DB5196">
              <w:rPr>
                <w:rFonts w:ascii="Montserrat" w:eastAsiaTheme="majorEastAsia" w:hAnsi="Montserrat" w:cs="Arial"/>
                <w:szCs w:val="22"/>
              </w:rPr>
              <w:t xml:space="preserve">, </w:t>
            </w:r>
            <w:proofErr w:type="spellStart"/>
            <w:r w:rsidR="00DB5196" w:rsidRPr="00DB5196">
              <w:rPr>
                <w:rFonts w:ascii="Montserrat" w:eastAsiaTheme="majorEastAsia" w:hAnsi="Montserrat" w:cs="Arial"/>
                <w:szCs w:val="22"/>
              </w:rPr>
              <w:t>Jigokudani</w:t>
            </w:r>
            <w:proofErr w:type="spellEnd"/>
          </w:p>
        </w:tc>
      </w:tr>
      <w:tr w:rsidR="00573D38" w:rsidRPr="00573D38" w14:paraId="1685F89E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A85519A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1C1619F7" wp14:editId="48E09984">
                  <wp:extent cx="1447800" cy="965294"/>
                  <wp:effectExtent l="0" t="0" r="0" b="6350"/>
                  <wp:docPr id="8" name="Picture 8" descr="snow monkeys (Japanese Macaque) in hot springs, Jigokudan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942" cy="9760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6E050BA" w14:textId="47DFAD8B" w:rsidR="00573D38" w:rsidRPr="00573D38" w:rsidRDefault="00DB5196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snow monkey</w:t>
            </w:r>
            <w:r>
              <w:rPr>
                <w:rFonts w:ascii="Montserrat" w:eastAsiaTheme="majorEastAsia" w:hAnsi="Montserrat" w:cs="Arial"/>
                <w:szCs w:val="22"/>
              </w:rPr>
              <w:t>s (</w:t>
            </w:r>
            <w:r w:rsidRPr="00DB5196">
              <w:rPr>
                <w:rFonts w:ascii="Montserrat" w:eastAsiaTheme="majorEastAsia" w:hAnsi="Montserrat" w:cs="Arial"/>
                <w:szCs w:val="22"/>
              </w:rPr>
              <w:t>Japanese Macaque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)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in hot springs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, </w:t>
            </w:r>
            <w:proofErr w:type="spellStart"/>
            <w:r w:rsidRPr="00DB5196">
              <w:rPr>
                <w:rFonts w:ascii="Montserrat" w:eastAsiaTheme="majorEastAsia" w:hAnsi="Montserrat" w:cs="Arial"/>
                <w:szCs w:val="22"/>
              </w:rPr>
              <w:t>Jigokudani</w:t>
            </w:r>
            <w:proofErr w:type="spellEnd"/>
          </w:p>
        </w:tc>
      </w:tr>
      <w:tr w:rsidR="00573D38" w:rsidRPr="00573D38" w14:paraId="64554F2A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C9F816B" w14:textId="77777777" w:rsidR="00573D38" w:rsidRPr="00573D38" w:rsidRDefault="00573D38" w:rsidP="00573D38">
            <w:pPr>
              <w:jc w:val="center"/>
              <w:rPr>
                <w:rFonts w:ascii="Montserrat" w:hAnsi="Montserrat"/>
                <w:b w:val="0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lastRenderedPageBreak/>
              <w:drawing>
                <wp:inline distT="0" distB="0" distL="0" distR="0" wp14:anchorId="66754CE0" wp14:editId="698CD096">
                  <wp:extent cx="1228725" cy="956143"/>
                  <wp:effectExtent l="0" t="0" r="0" b="0"/>
                  <wp:docPr id="9" name="Picture 9" descr="Pepper – semi-humanoid robot manufactured by SoftBank Robot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918" cy="97107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E34AC4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</w:p>
        </w:tc>
        <w:tc>
          <w:tcPr>
            <w:tcW w:w="1934" w:type="pct"/>
          </w:tcPr>
          <w:p w14:paraId="45C2FC49" w14:textId="55C45400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 xml:space="preserve">Pepper </w:t>
            </w:r>
            <w:r w:rsidR="00DB5196">
              <w:rPr>
                <w:rFonts w:ascii="Montserrat" w:eastAsiaTheme="majorEastAsia" w:hAnsi="Montserrat" w:cs="Arial"/>
                <w:szCs w:val="22"/>
              </w:rPr>
              <w:t>–</w:t>
            </w:r>
            <w:r w:rsidR="00A83B53">
              <w:rPr>
                <w:rFonts w:ascii="Montserrat" w:eastAsiaTheme="majorEastAsia" w:hAnsi="Montserrat" w:cs="Arial"/>
                <w:szCs w:val="22"/>
              </w:rPr>
              <w:t xml:space="preserve"> </w:t>
            </w:r>
            <w:r w:rsidR="00DB5196" w:rsidRPr="00DB5196">
              <w:rPr>
                <w:rFonts w:ascii="Montserrat" w:eastAsiaTheme="majorEastAsia" w:hAnsi="Montserrat" w:cs="Arial"/>
                <w:szCs w:val="22"/>
              </w:rPr>
              <w:t>semi-humanoid robot manufactured by SoftBank Robotics</w:t>
            </w:r>
          </w:p>
        </w:tc>
      </w:tr>
      <w:tr w:rsidR="00573D38" w:rsidRPr="00573D38" w14:paraId="3885B7E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7CAE58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206CDF1C" wp14:editId="7152A246">
                  <wp:extent cx="1170939" cy="878205"/>
                  <wp:effectExtent l="0" t="0" r="0" b="0"/>
                  <wp:docPr id="10" name="Picture 10" descr="Gundam figure – Japanese military science fiction media franchi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9620" cy="89221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DD3919A" w14:textId="1B64F7B3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Gundam</w:t>
            </w:r>
            <w:r w:rsidR="00DB5196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figure – </w:t>
            </w:r>
            <w:r w:rsidR="00DB5196" w:rsidRPr="00DB5196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Japanese military science fiction media franchis</w:t>
            </w:r>
            <w:r w:rsidR="00DB5196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e</w:t>
            </w:r>
          </w:p>
        </w:tc>
      </w:tr>
      <w:tr w:rsidR="00573D38" w:rsidRPr="00573D38" w14:paraId="5457288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CEE106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hAnsi="Montserrat"/>
                <w:noProof/>
                <w:lang w:eastAsia="ja-JP"/>
              </w:rPr>
              <w:drawing>
                <wp:inline distT="0" distB="0" distL="0" distR="0" wp14:anchorId="2A0312DE" wp14:editId="44E55F92">
                  <wp:extent cx="1371600" cy="914490"/>
                  <wp:effectExtent l="0" t="0" r="0" b="0"/>
                  <wp:docPr id="11" name="Picture 11" descr="Gundam figure – Japanese military science fiction media franchi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785" cy="917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3F76128" w14:textId="6F3BA6AD" w:rsidR="00573D38" w:rsidRPr="00573D38" w:rsidRDefault="00DB5196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Gundam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figure – </w:t>
            </w:r>
            <w:r w:rsidRPr="00DB5196">
              <w:rPr>
                <w:rFonts w:ascii="Montserrat" w:eastAsiaTheme="majorEastAsia" w:hAnsi="Montserrat" w:cs="Arial"/>
                <w:szCs w:val="22"/>
              </w:rPr>
              <w:t>Japanese military science fiction media franchis</w:t>
            </w:r>
            <w:r>
              <w:rPr>
                <w:rFonts w:ascii="Montserrat" w:eastAsiaTheme="majorEastAsia" w:hAnsi="Montserrat" w:cs="Arial"/>
                <w:szCs w:val="22"/>
              </w:rPr>
              <w:t>e</w:t>
            </w:r>
          </w:p>
        </w:tc>
      </w:tr>
      <w:tr w:rsidR="00573D38" w:rsidRPr="00573D38" w14:paraId="71816A00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230125D" w14:textId="5E763069" w:rsidR="00573D38" w:rsidRPr="00573D38" w:rsidRDefault="00573D38" w:rsidP="00DB5196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CBDB1FE" wp14:editId="148C5317">
                  <wp:extent cx="1371600" cy="914400"/>
                  <wp:effectExtent l="0" t="0" r="0" b="0"/>
                  <wp:docPr id="881" name="Picture 881" descr="cosplay gir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tyoshino\OneDrive - NSW Department of Education\Videos\日本文化\びっくり\使う\d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93D58B8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cosplay girl</w:t>
            </w:r>
          </w:p>
        </w:tc>
      </w:tr>
      <w:tr w:rsidR="00573D38" w:rsidRPr="00573D38" w14:paraId="3EC70949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CCC761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1A449EB1" wp14:editId="06E37708">
                  <wp:extent cx="1371600" cy="914400"/>
                  <wp:effectExtent l="0" t="0" r="0" b="0"/>
                  <wp:docPr id="882" name="Picture 882" descr="cosplay gir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tyoshino\OneDrive - NSW Department of Education\Videos\日本文化\びっくり\使う\d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ADA2B97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cosplay girls</w:t>
            </w:r>
          </w:p>
        </w:tc>
      </w:tr>
      <w:tr w:rsidR="00573D38" w:rsidRPr="00573D38" w14:paraId="0FE46907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4BC0FA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6BC7792" wp14:editId="766A7C67">
                  <wp:extent cx="1738947" cy="933414"/>
                  <wp:effectExtent l="0" t="0" r="0" b="635"/>
                  <wp:docPr id="12" name="Picture 12" descr="Mario Kart race in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tyoshino\OneDrive - NSW Department of Education\Videos\日本文化\びっくり\使う\a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395" cy="934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F912FD2" w14:textId="6780CF1C" w:rsidR="00573D38" w:rsidRPr="00A83B53" w:rsidRDefault="00C17E01" w:rsidP="00A83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C17E01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Mario Kart driving in Tokyo</w:t>
            </w:r>
          </w:p>
        </w:tc>
      </w:tr>
      <w:tr w:rsidR="00573D38" w:rsidRPr="00573D38" w14:paraId="265847CA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89DEDE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4C2A1A9E" wp14:editId="3CA506A1">
                  <wp:extent cx="1371600" cy="914400"/>
                  <wp:effectExtent l="0" t="0" r="0" b="0"/>
                  <wp:docPr id="87" name="Picture 87" descr="Mario Kart charact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C:\Users\tyoshino\OneDrive - NSW Department of Education\Videos\日本文化\新し\ryan-quintal-_LYYX-EPr30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DBDD319" w14:textId="59A1C35E" w:rsidR="00573D38" w:rsidRPr="00573D38" w:rsidRDefault="00C17E01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C17E01">
              <w:rPr>
                <w:rFonts w:ascii="Montserrat" w:eastAsiaTheme="majorEastAsia" w:hAnsi="Montserrat" w:cs="Arial"/>
                <w:szCs w:val="22"/>
              </w:rPr>
              <w:t>Super Mario Bros. characters</w:t>
            </w:r>
          </w:p>
        </w:tc>
      </w:tr>
      <w:tr w:rsidR="00573D38" w:rsidRPr="00573D38" w14:paraId="21A7C081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3C6E4D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9F91E1A" wp14:editId="13D01B79">
                  <wp:extent cx="1218565" cy="914400"/>
                  <wp:effectExtent l="0" t="0" r="635" b="0"/>
                  <wp:docPr id="13" name="Picture 13" descr="Pikach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tyoshino\OneDrive - NSW Department of Education\Videos\日本文化\びっくり\使う\d4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856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04567B1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Pikachu</w:t>
            </w:r>
          </w:p>
        </w:tc>
      </w:tr>
      <w:tr w:rsidR="00573D38" w:rsidRPr="00573D38" w14:paraId="5F7FD682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B90C81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2E3D1395" wp14:editId="353E47B9">
                  <wp:extent cx="1623695" cy="914400"/>
                  <wp:effectExtent l="0" t="0" r="0" b="0"/>
                  <wp:docPr id="17" name="Picture 17" descr="Nissan Sylv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tyoshino\OneDrive - NSW Department of Education\Videos\日本文化\びっくり\使う\jason-garcia-OgGXM5syjuQ-unsplash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69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C59E3AA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Nissan Sylvia</w:t>
            </w:r>
          </w:p>
        </w:tc>
      </w:tr>
      <w:tr w:rsidR="00573D38" w:rsidRPr="00573D38" w14:paraId="3E7488D4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6552CB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3DAB8D6B" wp14:editId="6D0ACD5A">
                  <wp:extent cx="1290320" cy="914400"/>
                  <wp:effectExtent l="0" t="0" r="5080" b="0"/>
                  <wp:docPr id="85" name="Picture 85" descr="Harumi Wharf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C:\Users\tyoshino\OneDrive - NSW Department of Education\Videos\日本文化\新し\nagatoshi-shimamura-7RlLe35g4Xk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32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CA0589E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Harumi Wharf, Tokyo</w:t>
            </w:r>
          </w:p>
        </w:tc>
      </w:tr>
      <w:tr w:rsidR="00573D38" w:rsidRPr="00573D38" w14:paraId="0B2D69BC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7B2084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0378ACBE" wp14:editId="02153318">
                  <wp:extent cx="1371600" cy="914400"/>
                  <wp:effectExtent l="0" t="0" r="0" b="0"/>
                  <wp:docPr id="29" name="Picture 29" descr="gachagacha – toy vending mach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tyoshino\OneDrive - NSW Department of Education\Videos\日本文化\びっくり\使う\sebastian-kurpiel-Yqp1XUzRSJ0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34A79BE" w14:textId="6B5D4D6B" w:rsidR="00573D38" w:rsidRPr="00573D38" w:rsidRDefault="00DB5196" w:rsidP="00DB519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DB5196">
              <w:rPr>
                <w:rFonts w:ascii="Montserrat" w:eastAsiaTheme="majorEastAsia" w:hAnsi="Montserrat" w:cs="Arial"/>
                <w:i/>
                <w:szCs w:val="22"/>
              </w:rPr>
              <w:t>g</w:t>
            </w:r>
            <w:r w:rsidR="00573D38" w:rsidRPr="00DB5196">
              <w:rPr>
                <w:rFonts w:ascii="Montserrat" w:eastAsiaTheme="majorEastAsia" w:hAnsi="Montserrat" w:cs="Arial"/>
                <w:i/>
                <w:szCs w:val="22"/>
              </w:rPr>
              <w:t>achagacha</w:t>
            </w:r>
            <w:proofErr w:type="spellEnd"/>
            <w:r>
              <w:rPr>
                <w:rFonts w:ascii="Montserrat" w:eastAsiaTheme="majorEastAsia" w:hAnsi="Montserrat" w:cs="Arial"/>
                <w:szCs w:val="22"/>
              </w:rPr>
              <w:t xml:space="preserve"> – toy </w:t>
            </w:r>
            <w:r w:rsidR="00573D38" w:rsidRPr="00573D38">
              <w:rPr>
                <w:rFonts w:ascii="Montserrat" w:eastAsiaTheme="majorEastAsia" w:hAnsi="Montserrat" w:cs="Arial"/>
                <w:szCs w:val="22"/>
              </w:rPr>
              <w:t>vending machines</w:t>
            </w:r>
          </w:p>
        </w:tc>
      </w:tr>
      <w:tr w:rsidR="00573D38" w:rsidRPr="00573D38" w14:paraId="465F5075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83E009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39F08CD4" wp14:editId="581053F9">
                  <wp:extent cx="1371600" cy="914400"/>
                  <wp:effectExtent l="0" t="0" r="0" b="0"/>
                  <wp:docPr id="70" name="Picture 70" descr="snow sce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C:\Users\tyoshino\OneDrive - NSW Department of Education\Videos\日本文化\新し\fabian-mardi-kVKz9qnJC-k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DA8F8D8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now scene</w:t>
            </w:r>
          </w:p>
        </w:tc>
      </w:tr>
      <w:tr w:rsidR="00573D38" w:rsidRPr="00573D38" w14:paraId="187D258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19E781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23C3ECD" wp14:editId="0CDB3A14">
                  <wp:extent cx="1219200" cy="914400"/>
                  <wp:effectExtent l="0" t="0" r="0" b="0"/>
                  <wp:docPr id="14" name="Picture 14" descr="onsen – hot spr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tyoshino\OneDrive - NSW Department of Education\Videos\日本文化\びっくり\使う\cloris-ying-WfJUFG3opyo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772C1AF" w14:textId="2ED8EAAD" w:rsidR="00573D38" w:rsidRPr="00573D38" w:rsidRDefault="00DB5196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DB5196">
              <w:rPr>
                <w:rFonts w:ascii="Montserrat" w:eastAsiaTheme="majorEastAsia" w:hAnsi="Montserrat" w:cs="Arial"/>
                <w:i/>
                <w:szCs w:val="22"/>
              </w:rPr>
              <w:t>onsen</w:t>
            </w:r>
            <w:proofErr w:type="spellEnd"/>
            <w:r>
              <w:rPr>
                <w:rFonts w:ascii="Montserrat" w:eastAsiaTheme="majorEastAsia" w:hAnsi="Montserrat" w:cs="Arial"/>
                <w:szCs w:val="22"/>
              </w:rPr>
              <w:t xml:space="preserve"> – </w:t>
            </w:r>
            <w:r w:rsidR="00573D38" w:rsidRPr="00573D38">
              <w:rPr>
                <w:rFonts w:ascii="Montserrat" w:eastAsiaTheme="majorEastAsia" w:hAnsi="Montserrat" w:cs="Arial"/>
                <w:szCs w:val="22"/>
              </w:rPr>
              <w:t>hot spring</w:t>
            </w:r>
          </w:p>
        </w:tc>
      </w:tr>
      <w:tr w:rsidR="00573D38" w:rsidRPr="00573D38" w14:paraId="6E297EBB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41656E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E4F8AE0" wp14:editId="62342C9E">
                  <wp:extent cx="1224280" cy="917575"/>
                  <wp:effectExtent l="0" t="0" r="0" b="0"/>
                  <wp:docPr id="98" name="Picture 98" descr="sentoo – public bath 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G_5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280" cy="917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F969046" w14:textId="08B00BE1" w:rsidR="00573D38" w:rsidRPr="00573D38" w:rsidRDefault="00DB5196" w:rsidP="00DB51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</w:t>
            </w:r>
            <w:r w:rsidR="00573D38" w:rsidRPr="00DB519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entoo</w:t>
            </w:r>
            <w:proofErr w:type="spellEnd"/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– </w:t>
            </w:r>
            <w:r w:rsidR="00573D38"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public bath house</w:t>
            </w:r>
          </w:p>
        </w:tc>
      </w:tr>
      <w:tr w:rsidR="00573D38" w:rsidRPr="00573D38" w14:paraId="2947CA2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8EFB9B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46E1EE6A" wp14:editId="432CA888">
                  <wp:extent cx="647065" cy="914400"/>
                  <wp:effectExtent l="0" t="0" r="635" b="0"/>
                  <wp:docPr id="67" name="Picture 67" descr="capsule ho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C:\Users\tyoshino\OneDrive - NSW Department of Education\Videos\日本文化\新し\alec-favale-RDIa_qFpWHc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06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FB40C47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capsule hotel</w:t>
            </w:r>
          </w:p>
        </w:tc>
      </w:tr>
      <w:tr w:rsidR="00573D38" w:rsidRPr="00573D38" w14:paraId="146C31CB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221E84B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0977A78" wp14:editId="5AD97DA0">
                  <wp:extent cx="1565910" cy="914400"/>
                  <wp:effectExtent l="0" t="0" r="0" b="0"/>
                  <wp:docPr id="24" name="Picture 24" descr="ko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tyoshino\OneDrive - NSW Department of Education\Videos\日本文化\びっくり\使う\s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591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9D967B4" w14:textId="4DC8D36F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koi</w:t>
            </w:r>
          </w:p>
        </w:tc>
      </w:tr>
      <w:tr w:rsidR="00573D38" w:rsidRPr="00573D38" w14:paraId="380D8918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5BF049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17B3C43F" wp14:editId="7824955C">
                  <wp:extent cx="1625600" cy="914400"/>
                  <wp:effectExtent l="0" t="0" r="0" b="0"/>
                  <wp:docPr id="23" name="Picture 23" descr="Ryuan-ji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tyoshino\OneDrive - NSW Department of Education\Videos\日本文化\びっくり\使う\s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C1F4E59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Ryuan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>-ji, Kyoto</w:t>
            </w:r>
          </w:p>
        </w:tc>
      </w:tr>
      <w:tr w:rsidR="00573D38" w:rsidRPr="00573D38" w14:paraId="2627725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A51329C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AE97E5F" wp14:editId="75D765AF">
                  <wp:extent cx="1368393" cy="914400"/>
                  <wp:effectExtent l="0" t="0" r="3810" b="0"/>
                  <wp:docPr id="22" name="Picture 22" descr="bonsa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tyoshino\OneDrive - NSW Department of Education\Videos\日本文化\びっくり\使う\s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39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80F8329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bonsai</w:t>
            </w:r>
          </w:p>
        </w:tc>
      </w:tr>
      <w:tr w:rsidR="00573D38" w:rsidRPr="00573D38" w14:paraId="272E2891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25B5C02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EF6B5B6" wp14:editId="75DBA2A5">
                  <wp:extent cx="1379301" cy="914400"/>
                  <wp:effectExtent l="0" t="0" r="0" b="0"/>
                  <wp:docPr id="30" name="Picture 30" descr="shoji – sliding screen doors with paper inserts (allowing for light and privacy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tyoshino\OneDrive - NSW Department of Education\Videos\日本文化\びっくり\使う\shoichiro-kono-UjMtt61cwvc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30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5E5AD18" w14:textId="7C259320" w:rsidR="00573D38" w:rsidRPr="00573D38" w:rsidRDefault="00DB5196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DB5196">
              <w:rPr>
                <w:rFonts w:ascii="Montserrat" w:eastAsiaTheme="majorEastAsia" w:hAnsi="Montserrat" w:cs="Arial"/>
                <w:i/>
                <w:szCs w:val="22"/>
              </w:rPr>
              <w:t>shoji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– sliding screen</w:t>
            </w:r>
            <w:r w:rsidR="00573D38" w:rsidRPr="00573D38">
              <w:rPr>
                <w:rFonts w:ascii="Montserrat" w:eastAsiaTheme="majorEastAsia" w:hAnsi="Montserrat" w:cs="Arial"/>
                <w:szCs w:val="22"/>
              </w:rPr>
              <w:t xml:space="preserve"> door</w:t>
            </w:r>
            <w:r w:rsidR="006A64E6">
              <w:rPr>
                <w:rFonts w:ascii="Montserrat" w:eastAsiaTheme="majorEastAsia" w:hAnsi="Montserrat" w:cs="Arial"/>
                <w:szCs w:val="22"/>
              </w:rPr>
              <w:t>s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with paper inserts (allowing for light and privacy)</w:t>
            </w:r>
          </w:p>
        </w:tc>
      </w:tr>
      <w:tr w:rsidR="00573D38" w:rsidRPr="00573D38" w14:paraId="3BC31EB4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0D71B0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C6BE065" wp14:editId="50B11127">
                  <wp:extent cx="1371331" cy="914400"/>
                  <wp:effectExtent l="0" t="0" r="635" b="0"/>
                  <wp:docPr id="93" name="Picture 93" descr="girls in ki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tyoshino\AppData\Local\Microsoft\Windows\INetCache\Content.Word\s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33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7344836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girls in </w:t>
            </w: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kimono</w:t>
            </w:r>
          </w:p>
        </w:tc>
      </w:tr>
      <w:tr w:rsidR="00573D38" w:rsidRPr="00573D38" w14:paraId="4B2D1114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77DA61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172D1571" wp14:editId="62721BA7">
                  <wp:extent cx="1409419" cy="914400"/>
                  <wp:effectExtent l="0" t="0" r="635" b="0"/>
                  <wp:docPr id="15" name="Picture 15" descr="Akihabara at n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tyoshino\OneDrive - NSW Department of Education\Videos\日本文化\びっくり\使う\d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419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A5ADF16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Akihabara at night</w:t>
            </w:r>
          </w:p>
        </w:tc>
      </w:tr>
      <w:tr w:rsidR="00573D38" w:rsidRPr="00573D38" w14:paraId="24051F7C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AF50E0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07E47BA" wp14:editId="7E54EF0A">
                  <wp:extent cx="1371600" cy="914400"/>
                  <wp:effectExtent l="0" t="0" r="0" b="0"/>
                  <wp:docPr id="21" name="Picture 21" descr="Tokyo Bay firewor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tyoshino\OneDrive - NSW Department of Education\Videos\日本文化\びっくり\使う\s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628BDC6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Tokyo Bay fireworks</w:t>
            </w:r>
          </w:p>
        </w:tc>
      </w:tr>
      <w:tr w:rsidR="00573D38" w:rsidRPr="00573D38" w14:paraId="3E602429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395A79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17034EF5" wp14:editId="6E8EC70B">
                  <wp:extent cx="1460566" cy="970059"/>
                  <wp:effectExtent l="0" t="0" r="6350" b="1905"/>
                  <wp:docPr id="16" name="Picture 16" descr="drink vending mach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tyoshino\OneDrive - NSW Department of Education\Videos\日本文化\びっくり\使う\f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1542" cy="970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F4C54DB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drink vending machine</w:t>
            </w:r>
          </w:p>
        </w:tc>
      </w:tr>
      <w:tr w:rsidR="00573D38" w:rsidRPr="00573D38" w14:paraId="1D70DA2E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958012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4B6BF0A" wp14:editId="509CF4D4">
                  <wp:extent cx="1628012" cy="914400"/>
                  <wp:effectExtent l="0" t="0" r="0" b="0"/>
                  <wp:docPr id="18" name="Picture 18" descr="cup noodl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tyoshino\OneDrive - NSW Department of Education\Videos\日本文化\びっくり\使う\f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012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030065D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cup noodles</w:t>
            </w:r>
          </w:p>
        </w:tc>
      </w:tr>
      <w:tr w:rsidR="00573D38" w:rsidRPr="00573D38" w14:paraId="338FF20A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D6ED9A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2878D6CC" wp14:editId="0713DB73">
                  <wp:extent cx="1455090" cy="970060"/>
                  <wp:effectExtent l="0" t="0" r="0" b="1905"/>
                  <wp:docPr id="19" name="Picture 19" descr="ema – wooden plaques on which Shinto and Buddhist worshippers write prayers or wish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tyoshino\OneDrive - NSW Department of Education\Videos\日本文化\びっくり\使う\f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607" cy="971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09F8A77" w14:textId="30695237" w:rsidR="00573D38" w:rsidRPr="00573D38" w:rsidRDefault="00DB5196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DB5196">
              <w:rPr>
                <w:rFonts w:ascii="Montserrat" w:eastAsiaTheme="majorEastAsia" w:hAnsi="Montserrat" w:cs="Arial"/>
                <w:i/>
                <w:szCs w:val="22"/>
              </w:rPr>
              <w:t>e</w:t>
            </w:r>
            <w:r w:rsidR="00573D38" w:rsidRPr="00DB5196">
              <w:rPr>
                <w:rFonts w:ascii="Montserrat" w:eastAsiaTheme="majorEastAsia" w:hAnsi="Montserrat" w:cs="Arial"/>
                <w:i/>
                <w:szCs w:val="22"/>
              </w:rPr>
              <w:t>ma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– </w:t>
            </w:r>
            <w:r w:rsidRPr="00DB5196">
              <w:rPr>
                <w:rFonts w:ascii="Montserrat" w:eastAsiaTheme="majorEastAsia" w:hAnsi="Montserrat" w:cs="Arial"/>
                <w:szCs w:val="22"/>
              </w:rPr>
              <w:t>wooden plaques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on</w:t>
            </w:r>
            <w:r w:rsidR="006A64E6">
              <w:rPr>
                <w:rFonts w:ascii="Montserrat" w:eastAsiaTheme="majorEastAsia" w:hAnsi="Montserrat" w:cs="Arial"/>
                <w:szCs w:val="22"/>
              </w:rPr>
              <w:t xml:space="preserve"> </w:t>
            </w:r>
            <w:r w:rsidRPr="00DB5196">
              <w:rPr>
                <w:rFonts w:ascii="Montserrat" w:eastAsiaTheme="majorEastAsia" w:hAnsi="Montserrat" w:cs="Arial"/>
                <w:szCs w:val="22"/>
              </w:rPr>
              <w:t>which Shinto and Buddhist worshippers write prayers or wishes</w:t>
            </w:r>
          </w:p>
        </w:tc>
      </w:tr>
      <w:tr w:rsidR="00573D38" w:rsidRPr="00573D38" w14:paraId="7698A40E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4453862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F36494D" wp14:editId="50998B48">
                  <wp:extent cx="1371600" cy="914400"/>
                  <wp:effectExtent l="0" t="0" r="0" b="0"/>
                  <wp:docPr id="68" name="Picture 68" descr="convenience sto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C:\Users\tyoshino\OneDrive - NSW Department of Education\Videos\日本文化\新し\andrew-leu-PTRTNgkBK4Q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E90DDC4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convenience store</w:t>
            </w:r>
          </w:p>
        </w:tc>
      </w:tr>
      <w:tr w:rsidR="00573D38" w:rsidRPr="00573D38" w14:paraId="592799DF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8DAB6F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0B642616" wp14:editId="1DB773F8">
                  <wp:extent cx="1373614" cy="914400"/>
                  <wp:effectExtent l="0" t="0" r="0" b="0"/>
                  <wp:docPr id="97" name="Picture 97" descr="Shibuy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3614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9A990DF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Shibuya, Tokyo</w:t>
            </w:r>
          </w:p>
        </w:tc>
      </w:tr>
      <w:tr w:rsidR="00573D38" w:rsidRPr="00573D38" w14:paraId="44E47171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F46D83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D0AB42A" wp14:editId="27CCCC6E">
                  <wp:extent cx="1371600" cy="914400"/>
                  <wp:effectExtent l="0" t="0" r="0" b="0"/>
                  <wp:docPr id="20" name="Picture 20" descr="Mario Kar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yoshino\OneDrive - NSW Department of Education\Videos\日本文化\びっくり\使う\a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BE114B7" w14:textId="18413875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Mario Karts</w:t>
            </w:r>
          </w:p>
        </w:tc>
      </w:tr>
      <w:tr w:rsidR="00573D38" w:rsidRPr="00573D38" w14:paraId="4D51FBE2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AE0E867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32C3DB55" wp14:editId="106FC9B4">
                  <wp:extent cx="1371600" cy="914400"/>
                  <wp:effectExtent l="0" t="0" r="0" b="0"/>
                  <wp:docPr id="25" name="Picture 25" descr="tea ceremo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tyoshino\OneDrive - NSW Department of Education\Videos\日本文化\びっくり\使う\s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1405D8E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tea ceremony</w:t>
            </w:r>
          </w:p>
        </w:tc>
      </w:tr>
      <w:tr w:rsidR="00573D38" w:rsidRPr="00573D38" w14:paraId="7A0A91BC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D38EB2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17EBE401" wp14:editId="5DCCCAA3">
                  <wp:extent cx="1373614" cy="914400"/>
                  <wp:effectExtent l="0" t="0" r="0" b="0"/>
                  <wp:docPr id="96" name="Picture 96" descr="vegetable street st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aniel-schludi-y6Q20FSLq2Y-unsplas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3614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C37F6FA" w14:textId="235ABA9C" w:rsidR="00573D38" w:rsidRPr="00573D38" w:rsidRDefault="00A83B53" w:rsidP="00A83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v</w:t>
            </w:r>
            <w:r w:rsidR="00573D38"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egetable</w:t>
            </w:r>
            <w:r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street stall</w:t>
            </w:r>
          </w:p>
        </w:tc>
      </w:tr>
      <w:tr w:rsidR="00573D38" w:rsidRPr="00573D38" w14:paraId="126E403F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285CCF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62B4A17B" wp14:editId="4D148C6D">
                  <wp:extent cx="653143" cy="914400"/>
                  <wp:effectExtent l="0" t="0" r="0" b="0"/>
                  <wp:docPr id="83" name="Picture 83" descr="robot at Mirai-kan,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C:\Users\tyoshino\OneDrive - NSW Department of Education\Videos\日本文化\新し\maximalfocus-naSAHDWRNbQ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14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910BEA2" w14:textId="57CA796C" w:rsidR="00573D38" w:rsidRPr="00573D38" w:rsidRDefault="00573D38" w:rsidP="00A83B5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robot at</w:t>
            </w:r>
            <w:r w:rsidR="00A83B53">
              <w:rPr>
                <w:rFonts w:ascii="Montserrat" w:eastAsiaTheme="majorEastAsia" w:hAnsi="Montserrat" w:cs="Arial"/>
                <w:szCs w:val="22"/>
              </w:rPr>
              <w:t xml:space="preserve"> </w:t>
            </w: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Mirai-</w:t>
            </w:r>
            <w:proofErr w:type="gramStart"/>
            <w:r w:rsidRPr="00573D38">
              <w:rPr>
                <w:rFonts w:ascii="Montserrat" w:eastAsiaTheme="majorEastAsia" w:hAnsi="Montserrat" w:cs="Arial"/>
                <w:szCs w:val="22"/>
              </w:rPr>
              <w:t>kan,Tokyo</w:t>
            </w:r>
            <w:proofErr w:type="spellEnd"/>
            <w:proofErr w:type="gramEnd"/>
          </w:p>
        </w:tc>
      </w:tr>
      <w:tr w:rsidR="00573D38" w:rsidRPr="00573D38" w14:paraId="55181A33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AA359E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191EBAD4" wp14:editId="3A263B4E">
                  <wp:extent cx="1421765" cy="947843"/>
                  <wp:effectExtent l="0" t="0" r="6985" b="5080"/>
                  <wp:docPr id="84" name="Picture 84" descr="robot restaur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C:\Users\tyoshino\OneDrive - NSW Department of Education\Videos\日本文化\新し\miikka-luotio-jNMDNpQKYBE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2728" cy="94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7BBA790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robot restaurant</w:t>
            </w:r>
          </w:p>
        </w:tc>
      </w:tr>
      <w:tr w:rsidR="00573D38" w:rsidRPr="00573D38" w14:paraId="109D9434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8B1FD0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46A5661D" wp14:editId="2B841020">
                  <wp:extent cx="646706" cy="970059"/>
                  <wp:effectExtent l="0" t="0" r="1270" b="1905"/>
                  <wp:docPr id="81" name="Picture 81" descr="teamLab Borderless – immersive museum in Odaib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C:\Users\tyoshino\OneDrive - NSW Department of Education\Videos\日本文化\新し\mahdis-mousavi-WMi3YGPfBsA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139" cy="972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F44E1F6" w14:textId="1FE60115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teamLab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 Borderless</w:t>
            </w:r>
            <w:r w:rsidR="00A83B53">
              <w:rPr>
                <w:rFonts w:ascii="Montserrat" w:eastAsiaTheme="majorEastAsia" w:hAnsi="Montserrat" w:cs="Arial"/>
                <w:szCs w:val="22"/>
              </w:rPr>
              <w:t xml:space="preserve"> – immersive museum in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Odaiba, Tokyo</w:t>
            </w:r>
          </w:p>
        </w:tc>
      </w:tr>
      <w:tr w:rsidR="00573D38" w:rsidRPr="00573D38" w14:paraId="4C8F82F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84B4FDB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A0E8A46" wp14:editId="591598CE">
                  <wp:extent cx="1478943" cy="985962"/>
                  <wp:effectExtent l="0" t="0" r="6985" b="5080"/>
                  <wp:docPr id="92" name="Picture 92" descr="Buddhist mo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C:\Users\tyoshino\OneDrive - NSW Department of Education\Videos\日本文化\新し\sung-shin-L6lLK8z8Q38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036" cy="9873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C434A8B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Buddhist monk</w:t>
            </w:r>
          </w:p>
        </w:tc>
      </w:tr>
      <w:tr w:rsidR="00573D38" w:rsidRPr="00573D38" w14:paraId="3190793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8A15BE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0FBDB6A" wp14:editId="73482E67">
                  <wp:extent cx="1625600" cy="914400"/>
                  <wp:effectExtent l="0" t="0" r="0" b="0"/>
                  <wp:docPr id="26" name="Picture 26" descr="origami cra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tyoshino\OneDrive - NSW Department of Education\Videos\日本文化\びっくり\使う\ice-tea-LXQeSfkY660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150BDDD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origami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 xml:space="preserve"> cranes</w:t>
            </w:r>
          </w:p>
        </w:tc>
      </w:tr>
      <w:tr w:rsidR="00573D38" w:rsidRPr="00573D38" w14:paraId="3B5E6527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E85FF3B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E712598" wp14:editId="3DA2406B">
                  <wp:extent cx="1371600" cy="914400"/>
                  <wp:effectExtent l="0" t="0" r="0" b="0"/>
                  <wp:docPr id="31" name="Picture 31" descr="school stud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:\Users\tyoshino\OneDrive - NSW Department of Education\Videos\日本文化\びっくり\使う\stephanie-hau-vJ3CFY8iI9c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59D3746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chool students</w:t>
            </w:r>
          </w:p>
        </w:tc>
      </w:tr>
      <w:tr w:rsidR="00573D38" w:rsidRPr="00573D38" w14:paraId="7948B20B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F5B5226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0B65A05" wp14:editId="513C984A">
                  <wp:extent cx="1371600" cy="914400"/>
                  <wp:effectExtent l="0" t="0" r="0" b="0"/>
                  <wp:docPr id="66" name="Picture 66" descr="musical instru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C:\Users\tyoshino\OneDrive - NSW Department of Education\Videos\日本文化\新し\tom-vining-Qp4TPK_V5iE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D6B527F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musical instruments</w:t>
            </w:r>
          </w:p>
        </w:tc>
      </w:tr>
      <w:tr w:rsidR="00573D38" w:rsidRPr="00573D38" w14:paraId="7D2A27D9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4E33D0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3D69DFA" wp14:editId="3D8D65DE">
                  <wp:extent cx="1371600" cy="914400"/>
                  <wp:effectExtent l="0" t="0" r="0" b="0"/>
                  <wp:docPr id="27" name="Picture 27" descr="game cent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tyoshino\OneDrive - NSW Department of Education\Videos\日本文化\びっくり\使う\d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CA8A762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game centre</w:t>
            </w:r>
          </w:p>
        </w:tc>
      </w:tr>
      <w:tr w:rsidR="00573D38" w:rsidRPr="00573D38" w14:paraId="1C0CA77C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547BA7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6EE2411B" wp14:editId="5C670C10">
                  <wp:extent cx="1219200" cy="914400"/>
                  <wp:effectExtent l="0" t="0" r="0" b="0"/>
                  <wp:docPr id="75" name="Picture 75" descr="2020 Tokyo Olympics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C:\Users\tyoshino\OneDrive - NSW Department of Education\Videos\日本文化\新し\girish-sangammanavar-NI5kkwuaTvE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BC8A91E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2020 Tokyo Olympics symbol</w:t>
            </w:r>
          </w:p>
        </w:tc>
      </w:tr>
      <w:tr w:rsidR="00573D38" w:rsidRPr="00573D38" w14:paraId="41E68C12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C8213B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C617B30" wp14:editId="10AF07C3">
                  <wp:extent cx="1376763" cy="914400"/>
                  <wp:effectExtent l="0" t="0" r="0" b="0"/>
                  <wp:docPr id="47" name="Picture 47" descr="festiv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C:\Users\tyoshino\OneDrive - NSW Department of Education\Videos\日本文化\観光地\使う\f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676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53C35BF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festival</w:t>
            </w:r>
          </w:p>
        </w:tc>
      </w:tr>
      <w:tr w:rsidR="00573D38" w:rsidRPr="00573D38" w14:paraId="275931D5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498646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5C38370E" wp14:editId="37329A9C">
                  <wp:extent cx="1625600" cy="914400"/>
                  <wp:effectExtent l="0" t="0" r="0" b="0"/>
                  <wp:docPr id="28" name="Picture 28" descr="Nebuta Festival, Aomo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tyoshino\OneDrive - NSW Department of Education\Videos\日本文化\びっくり\使う\kodai-monma-sAR7ek5db8M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550C9C4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Nebuta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 Festival, Aomori</w:t>
            </w:r>
          </w:p>
        </w:tc>
      </w:tr>
      <w:tr w:rsidR="00573D38" w:rsidRPr="00573D38" w14:paraId="60DDF8C3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3D972C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1C450C5F" wp14:editId="50A11591">
                  <wp:extent cx="1370686" cy="914400"/>
                  <wp:effectExtent l="0" t="0" r="1270" b="0"/>
                  <wp:docPr id="90" name="Picture 90" descr="ginkgo (icho) lea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C:\Users\tyoshino\OneDrive - NSW Department of Education\Videos\日本文化\新し\shiro-two-6yDnMFyy2ss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813F655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ginkgo (</w:t>
            </w:r>
            <w:proofErr w:type="spellStart"/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icho</w:t>
            </w:r>
            <w:proofErr w:type="spellEnd"/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)</w:t>
            </w: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leaf</w:t>
            </w:r>
          </w:p>
        </w:tc>
      </w:tr>
      <w:tr w:rsidR="00573D38" w:rsidRPr="00573D38" w14:paraId="2773AE25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E9D418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15E95F2B" wp14:editId="72676A7F">
                  <wp:extent cx="1368976" cy="914400"/>
                  <wp:effectExtent l="0" t="0" r="3175" b="0"/>
                  <wp:docPr id="46" name="Picture 46" descr="festival mas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C:\Users\tyoshino\OneDrive - NSW Department of Education\Videos\日本文化\観光地\使う\f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97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1E7DF71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festival masks</w:t>
            </w:r>
          </w:p>
        </w:tc>
      </w:tr>
      <w:tr w:rsidR="00573D38" w:rsidRPr="00573D38" w14:paraId="324DF68E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BEC8ED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A1DCA88" wp14:editId="253A31AC">
                  <wp:extent cx="1371771" cy="914400"/>
                  <wp:effectExtent l="0" t="0" r="0" b="0"/>
                  <wp:docPr id="32" name="Picture 32" descr="shrine entra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yoshino\OneDrive - NSW Department of Education\Videos\日本文化\びっくり\使う\timo-volz-tEOhkLuqmUI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77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D30C04B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hrine entrance</w:t>
            </w:r>
          </w:p>
        </w:tc>
      </w:tr>
      <w:tr w:rsidR="00573D38" w:rsidRPr="00573D38" w14:paraId="5A113444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3F8825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5AD8265" wp14:editId="7422FCAD">
                  <wp:extent cx="2788277" cy="914400"/>
                  <wp:effectExtent l="0" t="0" r="0" b="0"/>
                  <wp:docPr id="33" name="Picture 33" descr="Tokyo at n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tyoshino\OneDrive - NSW Department of Education\Videos\日本文化\観光地\使う\a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8277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FAD653A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Tokyo at night</w:t>
            </w:r>
          </w:p>
        </w:tc>
      </w:tr>
      <w:tr w:rsidR="00573D38" w:rsidRPr="00573D38" w14:paraId="0BF47A79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10EF882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53CAFDC" wp14:editId="0E0750FC">
                  <wp:extent cx="1247571" cy="914400"/>
                  <wp:effectExtent l="0" t="0" r="0" b="0"/>
                  <wp:docPr id="34" name="Picture 34" descr="Akihabara at n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tyoshino\OneDrive - NSW Department of Education\Videos\日本文化\観光地\使う\a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57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6606AF8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Akihabara at night</w:t>
            </w:r>
          </w:p>
        </w:tc>
      </w:tr>
      <w:tr w:rsidR="00573D38" w:rsidRPr="00573D38" w14:paraId="39F7A23F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D0B2749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001DFC01" wp14:editId="53DA5C1C">
                  <wp:extent cx="1371600" cy="914400"/>
                  <wp:effectExtent l="0" t="0" r="0" b="0"/>
                  <wp:docPr id="88" name="Picture 88" descr="Tokyo T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C:\Users\tyoshino\OneDrive - NSW Department of Education\Videos\日本文化\新し\shawn-tung-vvkMLy9GJUM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FEEDF41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Tokyo Tower</w:t>
            </w:r>
          </w:p>
        </w:tc>
      </w:tr>
      <w:tr w:rsidR="00573D38" w:rsidRPr="00573D38" w14:paraId="6B90DEFE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C18186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12A81D2F" wp14:editId="00717B54">
                  <wp:extent cx="1371600" cy="914400"/>
                  <wp:effectExtent l="0" t="0" r="0" b="0"/>
                  <wp:docPr id="80" name="Picture 80" descr="Shinkyo, Nikko, Tochig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C:\Users\tyoshino\OneDrive - NSW Department of Education\Videos\日本文化\新し\lyndon-li-KrUZXoQPhNg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36E5A73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hinkyo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, Nikko, Tochigi</w:t>
            </w:r>
          </w:p>
        </w:tc>
      </w:tr>
      <w:tr w:rsidR="00573D38" w:rsidRPr="00573D38" w14:paraId="6E799AB5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FC7A1CC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458D0A11" wp14:editId="5537FF9C">
                  <wp:extent cx="1371600" cy="914400"/>
                  <wp:effectExtent l="0" t="0" r="0" b="0"/>
                  <wp:docPr id="35" name="Picture 35" descr="Tokyo Sky Tr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tyoshino\OneDrive - NSW Department of Education\Videos\日本文化\観光地\使う\a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896DBC4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Tokyo Sky Tree</w:t>
            </w:r>
          </w:p>
        </w:tc>
      </w:tr>
      <w:tr w:rsidR="00573D38" w:rsidRPr="00573D38" w14:paraId="3C911103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A310DE9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93366C8" wp14:editId="0FD082CC">
                  <wp:extent cx="1219200" cy="914400"/>
                  <wp:effectExtent l="0" t="0" r="0" b="0"/>
                  <wp:docPr id="36" name="Picture 36" descr="Tokyo Disneyl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tyoshino\OneDrive - NSW Department of Education\Videos\日本文化\観光地\使う\a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6EF7CBC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Tokyo Disneyland</w:t>
            </w:r>
          </w:p>
        </w:tc>
      </w:tr>
      <w:tr w:rsidR="00573D38" w:rsidRPr="00573D38" w14:paraId="408E3B3E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4467C5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7C54E4DB" wp14:editId="285281DD">
                  <wp:extent cx="1219200" cy="914400"/>
                  <wp:effectExtent l="0" t="0" r="0" b="0"/>
                  <wp:docPr id="37" name="Picture 37" descr="Universal Studios Japan, Osa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:\Users\tyoshino\OneDrive - NSW Department of Education\Videos\日本文化\観光地\使う\a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F1C6CFF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Universal Studios Japan, Osaka</w:t>
            </w:r>
          </w:p>
        </w:tc>
      </w:tr>
      <w:tr w:rsidR="00573D38" w:rsidRPr="00573D38" w14:paraId="0EB1FB5A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B8393B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C6E9701" wp14:editId="3F92084E">
                  <wp:extent cx="1217847" cy="914400"/>
                  <wp:effectExtent l="0" t="0" r="1905" b="0"/>
                  <wp:docPr id="42" name="Picture 42" descr="cas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C:\Users\tyoshino\OneDrive - NSW Department of Education\Videos\日本文化\観光地\使う\d3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7847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1C787CF" w14:textId="6FC9C452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castle</w:t>
            </w:r>
          </w:p>
        </w:tc>
      </w:tr>
      <w:tr w:rsidR="00573D38" w:rsidRPr="00573D38" w14:paraId="5325D06A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D04559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0DC9CF51" wp14:editId="60861A5E">
                  <wp:extent cx="1371600" cy="914400"/>
                  <wp:effectExtent l="0" t="0" r="0" b="0"/>
                  <wp:docPr id="39" name="Picture 39" descr="Kinkaku-ji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tyoshino\OneDrive - NSW Department of Education\Videos\日本文化\観光地\使う\d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0A53FD37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Kinkaku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>-ji, Kyoto</w:t>
            </w:r>
          </w:p>
        </w:tc>
      </w:tr>
      <w:tr w:rsidR="00573D38" w:rsidRPr="00573D38" w14:paraId="5912ECCA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CB95D8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5D80DBC" wp14:editId="0FF1D4DD">
                  <wp:extent cx="1371600" cy="914400"/>
                  <wp:effectExtent l="0" t="0" r="0" b="0"/>
                  <wp:docPr id="40" name="Picture 40" descr="Niikurayama Sengen Jinja, Fujinomiy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tyoshino\OneDrive - NSW Department of Education\Videos\日本文化\観光地\使う\d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E450664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Niikurayama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</w:t>
            </w: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engen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Jinja, </w:t>
            </w: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Fujinomiya</w:t>
            </w:r>
            <w:proofErr w:type="spellEnd"/>
          </w:p>
        </w:tc>
      </w:tr>
      <w:tr w:rsidR="00573D38" w:rsidRPr="00573D38" w14:paraId="5D3D292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612DFA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3CCA7FDC" wp14:editId="0305F853">
                  <wp:extent cx="1371600" cy="914400"/>
                  <wp:effectExtent l="0" t="0" r="0" b="0"/>
                  <wp:docPr id="41" name="Picture 41" descr="Fushimi Inari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:\Users\tyoshino\OneDrive - NSW Department of Education\Videos\日本文化\観光地\使う\d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D1A83BF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Fushimi Inari, Kyoto</w:t>
            </w:r>
          </w:p>
        </w:tc>
      </w:tr>
      <w:tr w:rsidR="00573D38" w:rsidRPr="00573D38" w14:paraId="3F1E3041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E6187A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23F9DE7" wp14:editId="023DE21A">
                  <wp:extent cx="1230779" cy="914400"/>
                  <wp:effectExtent l="0" t="0" r="7620" b="0"/>
                  <wp:docPr id="38" name="Picture 38" descr="teamLab Borderless – immersive museum in Odaib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C:\Users\tyoshino\OneDrive - NSW Department of Education\Videos\日本文化\観光地\使う\cosmin-serban-2fn_pxLMS9g-unsplash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779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E9EDA01" w14:textId="547A27AB" w:rsidR="00573D38" w:rsidRPr="00573D38" w:rsidRDefault="00A83B53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teamLab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 Borderless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– immersive museum in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Odaiba, Tokyo</w:t>
            </w:r>
          </w:p>
        </w:tc>
      </w:tr>
      <w:tr w:rsidR="00573D38" w:rsidRPr="00573D38" w14:paraId="2418B159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42E09E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239D1348" wp14:editId="48EFE7B0">
                  <wp:extent cx="1369888" cy="914400"/>
                  <wp:effectExtent l="0" t="0" r="1905" b="0"/>
                  <wp:docPr id="43" name="Picture 43" descr="Ninenzaka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Users\tyoshino\OneDrive - NSW Department of Education\Videos\日本文化\観光地\使う\d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9888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53F9A8B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Ninenzaka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>, Kyoto</w:t>
            </w:r>
          </w:p>
        </w:tc>
      </w:tr>
      <w:tr w:rsidR="00573D38" w:rsidRPr="00573D38" w14:paraId="40057F17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25857B5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0CC9A7AB" wp14:editId="26905F57">
                  <wp:extent cx="1346356" cy="914400"/>
                  <wp:effectExtent l="0" t="0" r="6350" b="0"/>
                  <wp:docPr id="44" name="Picture 44" descr="geis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tyoshino\OneDrive - NSW Department of Education\Videos\日本文化\観光地\使う\d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35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2299351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geisha</w:t>
            </w:r>
          </w:p>
        </w:tc>
      </w:tr>
      <w:tr w:rsidR="00573D38" w:rsidRPr="00573D38" w14:paraId="62CC0497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DE96827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E260C8E" wp14:editId="1C6E7046">
                  <wp:extent cx="1376763" cy="914400"/>
                  <wp:effectExtent l="0" t="0" r="0" b="0"/>
                  <wp:docPr id="45" name="Picture 45" descr="Japanese room and gard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Users\tyoshino\OneDrive - NSW Department of Education\Videos\日本文化\観光地\使う\d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676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BA7E369" w14:textId="4DA976F0" w:rsidR="00573D38" w:rsidRPr="00573D38" w:rsidRDefault="00573D38" w:rsidP="00A83B5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Japanese room</w:t>
            </w:r>
            <w:r w:rsidR="00A83B53">
              <w:rPr>
                <w:rFonts w:ascii="Montserrat" w:eastAsiaTheme="majorEastAsia" w:hAnsi="Montserrat" w:cs="Arial"/>
                <w:szCs w:val="22"/>
              </w:rPr>
              <w:t xml:space="preserve">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and garden</w:t>
            </w:r>
          </w:p>
        </w:tc>
      </w:tr>
      <w:tr w:rsidR="00573D38" w:rsidRPr="00573D38" w14:paraId="3946131B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7D8FFB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B199351" wp14:editId="54FFB38E">
                  <wp:extent cx="1336079" cy="914400"/>
                  <wp:effectExtent l="0" t="0" r="0" b="0"/>
                  <wp:docPr id="74" name="Picture 74" descr="Kabuki-cho, Shinjuku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uillermo-perez-csq3MV5pPEk-unsplas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6079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09F45D0" w14:textId="70029257" w:rsidR="00573D38" w:rsidRPr="00573D38" w:rsidRDefault="00573D38" w:rsidP="00193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Kabuki-</w:t>
            </w: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cho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,</w:t>
            </w:r>
            <w:r w:rsidR="001938C6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 </w:t>
            </w: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hinjuku, Tokyo</w:t>
            </w:r>
          </w:p>
        </w:tc>
      </w:tr>
      <w:tr w:rsidR="00573D38" w:rsidRPr="00573D38" w14:paraId="6FD35AB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057C4C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EE6EFC8" wp14:editId="40941355">
                  <wp:extent cx="1370686" cy="914400"/>
                  <wp:effectExtent l="0" t="0" r="1270" b="0"/>
                  <wp:docPr id="48" name="Picture 48" descr="Shibuy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:\Users\tyoshino\OneDrive - NSW Department of Education\Videos\日本文化\観光地\使う\jezael-melgoza-alY6_OpdwRQ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224FB8E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Shibuya, Tokyo</w:t>
            </w:r>
          </w:p>
        </w:tc>
      </w:tr>
      <w:tr w:rsidR="00573D38" w:rsidRPr="00573D38" w14:paraId="45D3C161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A4B058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4CD4B44" wp14:editId="74270052">
                  <wp:extent cx="1370529" cy="914400"/>
                  <wp:effectExtent l="0" t="0" r="1270" b="0"/>
                  <wp:docPr id="49" name="Picture 49" descr="Shibuy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tyoshino\OneDrive - NSW Department of Education\Videos\日本文化\観光地\使う\jezael-melgoza-KNijwi0CU5U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529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B20D68D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hibuya, Tokyo</w:t>
            </w:r>
          </w:p>
        </w:tc>
      </w:tr>
      <w:tr w:rsidR="00573D38" w:rsidRPr="00573D38" w14:paraId="522B1F6B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7AE7E2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1E05EC22" wp14:editId="2BB68AB3">
                  <wp:extent cx="1371600" cy="914400"/>
                  <wp:effectExtent l="0" t="0" r="0" b="0"/>
                  <wp:docPr id="50" name="Picture 50" descr="teamLab Borderless – immersive museum in Odaib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C:\Users\tyoshino\OneDrive - NSW Department of Education\Videos\日本文化\観光地\使う\luke-paris-ZANUsnn2IYw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C29944D" w14:textId="5D0C596B" w:rsidR="00573D38" w:rsidRPr="00573D38" w:rsidRDefault="00A83B53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teamLab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 Borderless</w:t>
            </w:r>
            <w:r>
              <w:rPr>
                <w:rFonts w:ascii="Montserrat" w:eastAsiaTheme="majorEastAsia" w:hAnsi="Montserrat" w:cs="Arial"/>
                <w:szCs w:val="22"/>
              </w:rPr>
              <w:t xml:space="preserve"> – immersive museum in </w:t>
            </w:r>
            <w:r w:rsidRPr="00573D38">
              <w:rPr>
                <w:rFonts w:ascii="Montserrat" w:eastAsiaTheme="majorEastAsia" w:hAnsi="Montserrat" w:cs="Arial"/>
                <w:szCs w:val="22"/>
              </w:rPr>
              <w:t>Odaiba, Tokyo</w:t>
            </w:r>
          </w:p>
        </w:tc>
      </w:tr>
      <w:tr w:rsidR="00573D38" w:rsidRPr="00573D38" w14:paraId="472C6BF4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B6136B8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1EF4A729" wp14:editId="2E6F302B">
                  <wp:extent cx="1374119" cy="914400"/>
                  <wp:effectExtent l="0" t="0" r="0" b="0"/>
                  <wp:docPr id="79" name="Picture 79" descr="Nata Beach, Oi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C:\Users\tyoshino\OneDrive - NSW Department of Education\Videos\日本文化\新し\kouji-tsuru-MlZJ_3JaGvc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4119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B7D0B6F" w14:textId="52E683C9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Nata </w:t>
            </w:r>
            <w:r w:rsidR="00A83B53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B</w:t>
            </w: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each, Oita</w:t>
            </w:r>
          </w:p>
        </w:tc>
      </w:tr>
      <w:tr w:rsidR="00573D38" w:rsidRPr="00573D38" w14:paraId="585EDA42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E36463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46E67CD5" wp14:editId="44E2CD04">
                  <wp:extent cx="1470885" cy="914400"/>
                  <wp:effectExtent l="0" t="0" r="0" b="0"/>
                  <wp:docPr id="51" name="Picture 51" descr="Arashiyama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C:\Users\tyoshino\OneDrive - NSW Department of Education\Videos\日本文化\観光地\使う\s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088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32F4B0C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Arashiyama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>, Kyoto</w:t>
            </w:r>
          </w:p>
        </w:tc>
      </w:tr>
      <w:tr w:rsidR="00573D38" w:rsidRPr="00573D38" w14:paraId="1E9ACFF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9E7FA15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AD1C3B7" wp14:editId="02CB7925">
                  <wp:extent cx="1371600" cy="914400"/>
                  <wp:effectExtent l="0" t="0" r="0" b="0"/>
                  <wp:docPr id="52" name="Picture 52" descr="Daikoku-ji, Ky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C:\Users\tyoshino\OneDrive - NSW Department of Education\Videos\日本文化\観光地\使う\s2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371C4E1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Daikoku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-ji, Kyoto</w:t>
            </w:r>
          </w:p>
        </w:tc>
      </w:tr>
      <w:tr w:rsidR="00573D38" w:rsidRPr="00573D38" w14:paraId="6CFA43AC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42A1E76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417BE2D7" wp14:editId="3FF277EE">
                  <wp:extent cx="1371600" cy="914400"/>
                  <wp:effectExtent l="0" t="0" r="0" b="0"/>
                  <wp:docPr id="53" name="Picture 53" descr="ski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C:\Users\tyoshino\OneDrive - NSW Department of Education\Videos\日本文化\観光地\使う\s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EDF70E1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skiing</w:t>
            </w:r>
          </w:p>
        </w:tc>
      </w:tr>
      <w:tr w:rsidR="00573D38" w:rsidRPr="00573D38" w14:paraId="53A6A8E9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80318D1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6E76F19" wp14:editId="49441C08">
                  <wp:extent cx="1371331" cy="914400"/>
                  <wp:effectExtent l="0" t="0" r="635" b="0"/>
                  <wp:docPr id="94" name="Picture 94" descr="Takayama, Gif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tyoshino\AppData\Local\Microsoft\Windows\INetCache\Content.Word\s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33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09DBE32B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Takayama, Gifu</w:t>
            </w:r>
          </w:p>
        </w:tc>
      </w:tr>
      <w:tr w:rsidR="00573D38" w:rsidRPr="00573D38" w14:paraId="2AF662C3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BAAC6A4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207EEDC3" wp14:editId="2D13C256">
                  <wp:extent cx="1370686" cy="914400"/>
                  <wp:effectExtent l="0" t="0" r="1270" b="0"/>
                  <wp:docPr id="54" name="Picture 54" descr="Blue Pond, Biei, Hokkaido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C:\Users\tyoshino\OneDrive - NSW Department of Education\Videos\日本文化\観光地\使う\s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1934CCF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 xml:space="preserve">Blue Pond, </w:t>
            </w: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Biei</w:t>
            </w:r>
            <w:proofErr w:type="spellEnd"/>
            <w:r w:rsidRPr="00573D38">
              <w:rPr>
                <w:rFonts w:ascii="Montserrat" w:eastAsiaTheme="majorEastAsia" w:hAnsi="Montserrat" w:cs="Arial"/>
                <w:szCs w:val="22"/>
              </w:rPr>
              <w:t xml:space="preserve">, </w:t>
            </w:r>
            <w:proofErr w:type="spellStart"/>
            <w:r w:rsidRPr="00573D38">
              <w:rPr>
                <w:rFonts w:ascii="Montserrat" w:eastAsiaTheme="majorEastAsia" w:hAnsi="Montserrat" w:cs="Arial"/>
                <w:szCs w:val="22"/>
              </w:rPr>
              <w:t>Hokkaidoo</w:t>
            </w:r>
            <w:proofErr w:type="spellEnd"/>
          </w:p>
        </w:tc>
      </w:tr>
      <w:tr w:rsidR="00573D38" w:rsidRPr="00573D38" w14:paraId="71C5F119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4937AA35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094C839" wp14:editId="383A2E38">
                  <wp:extent cx="609600" cy="914400"/>
                  <wp:effectExtent l="0" t="0" r="0" b="0"/>
                  <wp:docPr id="55" name="Picture 55" descr="steps in the movie “Your Name”, Yotsuya, Toky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tyoshino\OneDrive - NSW Department of Education\Videos\日本文化\観光地\使う\vista-wei-OiERUvVrioU-unsplash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7898526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steps in the movie “Your Name”, </w:t>
            </w:r>
            <w:proofErr w:type="spellStart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Yotsuya</w:t>
            </w:r>
            <w:proofErr w:type="spellEnd"/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, Tokyo</w:t>
            </w:r>
          </w:p>
        </w:tc>
      </w:tr>
      <w:tr w:rsidR="00573D38" w:rsidRPr="00573D38" w14:paraId="3FCEDA0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1BF344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6437FD05" wp14:editId="5FBCC653">
                  <wp:extent cx="1371600" cy="914400"/>
                  <wp:effectExtent l="0" t="0" r="0" b="0"/>
                  <wp:docPr id="58" name="Picture 58" descr="sush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C:\Users\tyoshino\OneDrive - NSW Department of Education\Videos\日本文化\食べもの\使う\bady-abbas-VIv0srmK78g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F4687A7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sushi</w:t>
            </w:r>
          </w:p>
        </w:tc>
      </w:tr>
      <w:tr w:rsidR="00573D38" w:rsidRPr="00573D38" w14:paraId="70E665E4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D8FEA07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3F00BC62" wp14:editId="31FA1CC9">
                  <wp:extent cx="1371600" cy="914400"/>
                  <wp:effectExtent l="0" t="0" r="0" b="0"/>
                  <wp:docPr id="77" name="Picture 77" descr="ud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C:\Users\tyoshino\OneDrive - NSW Department of Education\Videos\日本文化\新し\japanese-food-2199963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5120F6C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proofErr w:type="spellStart"/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udon</w:t>
            </w:r>
            <w:proofErr w:type="spellEnd"/>
          </w:p>
        </w:tc>
      </w:tr>
      <w:tr w:rsidR="00573D38" w:rsidRPr="00573D38" w14:paraId="730E83B1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1DFDCDB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4DBDA549" wp14:editId="08B76739">
                  <wp:extent cx="1381313" cy="914400"/>
                  <wp:effectExtent l="0" t="0" r="9525" b="0"/>
                  <wp:docPr id="78" name="Picture 78" descr="tempu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C:\Users\tyoshino\OneDrive - NSW Department of Education\Videos\日本文化\新し\japanese-food-4746065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31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4288F4F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tempura</w:t>
            </w:r>
          </w:p>
        </w:tc>
      </w:tr>
      <w:tr w:rsidR="00573D38" w:rsidRPr="00573D38" w14:paraId="4E49F6FD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EDF0DC5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57D870C" wp14:editId="5FB24E2E">
                  <wp:extent cx="1219200" cy="914400"/>
                  <wp:effectExtent l="0" t="0" r="0" b="0"/>
                  <wp:docPr id="91" name="Picture 91" descr="squid sashim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C:\Users\tyoshino\OneDrive - NSW Department of Education\Videos\日本文化\新し\squid-262755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1E200AC5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 xml:space="preserve">squid </w:t>
            </w: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ashimi</w:t>
            </w:r>
          </w:p>
        </w:tc>
      </w:tr>
      <w:tr w:rsidR="00573D38" w:rsidRPr="00573D38" w14:paraId="6D00F672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0695366F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70928B37" wp14:editId="2C8C7E08">
                  <wp:extent cx="1372672" cy="914400"/>
                  <wp:effectExtent l="0" t="0" r="0" b="0"/>
                  <wp:docPr id="76" name="Picture 76" descr="edama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:\Users\tyoshino\OneDrive - NSW Department of Education\Videos\日本文化\新し\japanese-food-1762480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672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555F0BB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edamame</w:t>
            </w:r>
          </w:p>
        </w:tc>
      </w:tr>
      <w:tr w:rsidR="00573D38" w:rsidRPr="00573D38" w14:paraId="38F555E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8FB5C5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5FA81D19" wp14:editId="0423CAD4">
                  <wp:extent cx="1370686" cy="914400"/>
                  <wp:effectExtent l="0" t="0" r="1270" b="0"/>
                  <wp:docPr id="56" name="Picture 56" descr="ra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C:\Users\tyoshino\OneDrive - NSW Department of Education\Videos\日本文化\食べもの\使う\the-creativv-CLT8Fw55EiE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E114E4B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ramen</w:t>
            </w:r>
          </w:p>
        </w:tc>
      </w:tr>
      <w:tr w:rsidR="00573D38" w:rsidRPr="00573D38" w14:paraId="2636BE60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6EE7EA0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4517AAE9" wp14:editId="2F684D8E">
                  <wp:extent cx="1371600" cy="914400"/>
                  <wp:effectExtent l="0" t="0" r="0" b="0"/>
                  <wp:docPr id="71" name="Picture 71" descr="yakito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C:\Users\tyoshino\OneDrive - NSW Department of Education\Videos\日本文化\新し\fabio-sasso-JzzfQtm-iNg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67CA0EE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yakitori</w:t>
            </w:r>
          </w:p>
        </w:tc>
      </w:tr>
      <w:tr w:rsidR="00573D38" w:rsidRPr="00573D38" w14:paraId="3715098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D3242B7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219C69BA" wp14:editId="16B89204">
                  <wp:extent cx="1371600" cy="914400"/>
                  <wp:effectExtent l="0" t="0" r="0" b="0"/>
                  <wp:docPr id="59" name="Picture 59" descr="tonkats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tyoshino\OneDrive - NSW Department of Education\Videos\日本文化\食べもの\使う\cody-chan-TYg-HVGkLc8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C363827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tonkatsu</w:t>
            </w:r>
          </w:p>
        </w:tc>
      </w:tr>
      <w:tr w:rsidR="00573D38" w:rsidRPr="00573D38" w14:paraId="1D441C6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3D1C812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37DF5D42" wp14:editId="32802EB5">
                  <wp:extent cx="1280373" cy="914400"/>
                  <wp:effectExtent l="0" t="0" r="0" b="0"/>
                  <wp:docPr id="61" name="Picture 61" descr="takoya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:\Users\tyoshino\OneDrive - NSW Department of Education\Videos\日本文化\食べもの\使う\drica-pinotti-wbFtlJIYPNk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373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0994671B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proofErr w:type="spellStart"/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takoyaki</w:t>
            </w:r>
            <w:proofErr w:type="spellEnd"/>
          </w:p>
        </w:tc>
      </w:tr>
      <w:tr w:rsidR="00573D38" w:rsidRPr="00573D38" w14:paraId="0D902184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59033C1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7A8BBCD9" wp14:editId="3B073CC7">
                  <wp:extent cx="1369460" cy="914400"/>
                  <wp:effectExtent l="0" t="0" r="2540" b="0"/>
                  <wp:docPr id="65" name="Picture 65" descr="sob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tyoshino\OneDrive - NSW Department of Education\Videos\日本文化\食べもの\使う\masaaki-komori-2miSJ1zka1M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946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C261F6A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soba</w:t>
            </w:r>
          </w:p>
        </w:tc>
      </w:tr>
      <w:tr w:rsidR="00573D38" w:rsidRPr="00573D38" w14:paraId="0A0B06D8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D62901B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5E03E431" wp14:editId="20DC098F">
                  <wp:extent cx="1375900" cy="914400"/>
                  <wp:effectExtent l="0" t="0" r="0" b="0"/>
                  <wp:docPr id="69" name="Picture 69" descr="gyoz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C:\Users\tyoshino\OneDrive - NSW Department of Education\Videos\日本文化\新し\dumpling-3765243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9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93F3CC3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gyoza</w:t>
            </w:r>
          </w:p>
        </w:tc>
      </w:tr>
      <w:tr w:rsidR="00573D38" w:rsidRPr="00573D38" w14:paraId="0DD3DB93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41245A3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3D09576A" wp14:editId="22297346">
                  <wp:extent cx="1174148" cy="914400"/>
                  <wp:effectExtent l="0" t="0" r="6985" b="0"/>
                  <wp:docPr id="63" name="Picture 63" descr="doraya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C:\Users\tyoshino\OneDrive - NSW Department of Education\Videos\日本文化\食べもの\使う\jelleke-vanooteghem-HKCNiY23Hxw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4148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2C066EC2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dorayaki</w:t>
            </w:r>
          </w:p>
        </w:tc>
      </w:tr>
      <w:tr w:rsidR="00573D38" w:rsidRPr="00573D38" w14:paraId="500EBCEF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39B5ABD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72C0A5FA" wp14:editId="6699DF50">
                  <wp:extent cx="1371331" cy="914400"/>
                  <wp:effectExtent l="0" t="0" r="635" b="0"/>
                  <wp:docPr id="95" name="Picture 95" descr="green tea (match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C:\Users\tyoshino\AppData\Local\Microsoft\Windows\INetCache\Content.Word\masaaki-komori-0VEqjWbsnLQ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331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9F4D150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 xml:space="preserve">green tea </w:t>
            </w: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(</w:t>
            </w:r>
            <w:proofErr w:type="spellStart"/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matcha</w:t>
            </w:r>
            <w:proofErr w:type="spellEnd"/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)</w:t>
            </w:r>
          </w:p>
        </w:tc>
      </w:tr>
      <w:tr w:rsidR="00573D38" w:rsidRPr="00573D38" w14:paraId="082F6442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072F29E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50343D3" wp14:editId="31740AA7">
                  <wp:extent cx="1219200" cy="914400"/>
                  <wp:effectExtent l="0" t="0" r="0" b="0"/>
                  <wp:docPr id="60" name="Picture 60" descr="green tea (match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C:\Users\tyoshino\OneDrive - NSW Department of Education\Videos\日本文化\食べもの\使う\daniel-hooper-0jGbplYqx5w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34D2706A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okonomiyaki</w:t>
            </w:r>
          </w:p>
        </w:tc>
      </w:tr>
      <w:tr w:rsidR="00573D38" w:rsidRPr="00573D38" w14:paraId="20E90B71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1D25F1F9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49BBFF55" wp14:editId="015A69F3">
                  <wp:extent cx="1375900" cy="914400"/>
                  <wp:effectExtent l="0" t="0" r="0" b="0"/>
                  <wp:docPr id="86" name="Picture 86" descr="onigi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C:\Users\tyoshino\OneDrive - NSW Department of Education\Videos\日本文化\新し\rice-ball-1919629_19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9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3C0A78F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onigiri</w:t>
            </w:r>
          </w:p>
        </w:tc>
      </w:tr>
      <w:tr w:rsidR="00573D38" w:rsidRPr="00573D38" w14:paraId="49F8DC41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768B682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310BF437" wp14:editId="4F2DC5B5">
                  <wp:extent cx="1370686" cy="914400"/>
                  <wp:effectExtent l="0" t="0" r="1270" b="0"/>
                  <wp:docPr id="57" name="Picture 57" descr="tempura sob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:\Users\tyoshino\OneDrive - NSW Department of Education\Videos\日本文化\食べもの\使う\white-rainforest-3CNgAuEWOnE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772E6580" w14:textId="77777777" w:rsidR="00573D38" w:rsidRPr="00A83B53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tempura soba</w:t>
            </w:r>
          </w:p>
        </w:tc>
      </w:tr>
      <w:tr w:rsidR="00573D38" w:rsidRPr="00573D38" w14:paraId="5EBA3AAD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B269416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drawing>
                <wp:inline distT="0" distB="0" distL="0" distR="0" wp14:anchorId="7261F481" wp14:editId="036E4E90">
                  <wp:extent cx="685800" cy="914400"/>
                  <wp:effectExtent l="0" t="0" r="0" b="0"/>
                  <wp:docPr id="62" name="Picture 62" descr="green tea soft cre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:\Users\tyoshino\OneDrive - NSW Department of Education\Videos\日本文化\食べもの\使う\hiroro-mMzr8VdjF-M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420BEE1A" w14:textId="77777777" w:rsidR="00573D38" w:rsidRPr="00573D38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szCs w:val="22"/>
              </w:rPr>
              <w:t>green tea soft cream</w:t>
            </w:r>
          </w:p>
        </w:tc>
      </w:tr>
      <w:tr w:rsidR="00573D38" w:rsidRPr="00573D38" w14:paraId="6E12DC9F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2969F9E2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6DB83B83" wp14:editId="30780F92">
                  <wp:extent cx="1370686" cy="914400"/>
                  <wp:effectExtent l="0" t="0" r="1270" b="0"/>
                  <wp:docPr id="89" name="Picture 89" descr="tof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C:\Users\tyoshino\OneDrive - NSW Department of Education\Videos\日本文化\新し\sherman-kwan-v-zpEVeWjy0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686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0972FD6D" w14:textId="58763EE0" w:rsidR="00573D38" w:rsidRPr="001938C6" w:rsidRDefault="00573D38" w:rsidP="00193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tof</w:t>
            </w:r>
            <w:r w:rsidR="001938C6">
              <w:rPr>
                <w:rFonts w:ascii="Montserrat" w:eastAsiaTheme="majorEastAsia" w:hAnsi="Montserrat" w:cs="Arial"/>
                <w:i/>
                <w:color w:val="000000" w:themeColor="text1"/>
                <w:szCs w:val="22"/>
              </w:rPr>
              <w:t>u</w:t>
            </w:r>
          </w:p>
        </w:tc>
      </w:tr>
      <w:tr w:rsidR="00573D38" w:rsidRPr="00573D38" w14:paraId="3013775E" w14:textId="77777777" w:rsidTr="006A64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64A6C0DC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sz w:val="20"/>
                <w:szCs w:val="20"/>
                <w:lang w:eastAsia="ja-JP"/>
              </w:rPr>
              <w:lastRenderedPageBreak/>
              <w:drawing>
                <wp:inline distT="0" distB="0" distL="0" distR="0" wp14:anchorId="7772637E" wp14:editId="66DB58D3">
                  <wp:extent cx="1375037" cy="914400"/>
                  <wp:effectExtent l="0" t="0" r="0" b="0"/>
                  <wp:docPr id="64" name="Picture 64" descr="bonito (katsuo) sashim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C:\Users\tyoshino\OneDrive - NSW Department of Education\Videos\日本文化\食べもの\使う\wesual-click-Hcdx1zVQJ6Y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037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6C41B6EC" w14:textId="77777777" w:rsidR="00573D38" w:rsidRPr="00A83B53" w:rsidRDefault="00573D38" w:rsidP="00573D3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Theme="majorEastAsia" w:hAnsi="Montserrat" w:cs="Arial"/>
                <w:i/>
                <w:szCs w:val="22"/>
              </w:rPr>
            </w:pPr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bonito (</w:t>
            </w:r>
            <w:proofErr w:type="spellStart"/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katsuo</w:t>
            </w:r>
            <w:proofErr w:type="spellEnd"/>
            <w:r w:rsidRPr="00A83B53">
              <w:rPr>
                <w:rFonts w:ascii="Montserrat" w:eastAsiaTheme="majorEastAsia" w:hAnsi="Montserrat" w:cs="Arial"/>
                <w:i/>
                <w:szCs w:val="22"/>
              </w:rPr>
              <w:t>) sashimi</w:t>
            </w:r>
          </w:p>
        </w:tc>
      </w:tr>
      <w:tr w:rsidR="00573D38" w:rsidRPr="00573D38" w14:paraId="798FDED9" w14:textId="77777777" w:rsidTr="006A6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6" w:type="pct"/>
          </w:tcPr>
          <w:p w14:paraId="75D71FE5" w14:textId="77777777" w:rsidR="00573D38" w:rsidRPr="00573D38" w:rsidRDefault="00573D38" w:rsidP="00573D38">
            <w:pPr>
              <w:jc w:val="center"/>
              <w:rPr>
                <w:rFonts w:ascii="Montserrat" w:hAnsi="Montserrat"/>
              </w:rPr>
            </w:pPr>
            <w:r w:rsidRPr="00573D38">
              <w:rPr>
                <w:rFonts w:ascii="Montserrat" w:eastAsiaTheme="majorEastAsia" w:hAnsi="Montserrat" w:cstheme="majorBidi"/>
                <w:noProof/>
                <w:color w:val="000000" w:themeColor="text1"/>
                <w:sz w:val="20"/>
                <w:szCs w:val="20"/>
                <w:lang w:eastAsia="ja-JP"/>
              </w:rPr>
              <w:drawing>
                <wp:inline distT="0" distB="0" distL="0" distR="0" wp14:anchorId="4AEB56F1" wp14:editId="46D1FF4A">
                  <wp:extent cx="1371600" cy="914400"/>
                  <wp:effectExtent l="0" t="0" r="0" b="0"/>
                  <wp:docPr id="72" name="Picture 72" descr="seafood bow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C:\Users\tyoshino\OneDrive - NSW Department of Education\Videos\日本文化\食べもの\使う\joshua-ang-i9TGriScRD8-unsp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4" w:type="pct"/>
          </w:tcPr>
          <w:p w14:paraId="58EF90B9" w14:textId="77777777" w:rsidR="00573D38" w:rsidRPr="00573D38" w:rsidRDefault="00573D38" w:rsidP="00573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ajorEastAsia" w:hAnsi="Montserrat" w:cs="Arial"/>
                <w:color w:val="000000" w:themeColor="text1"/>
                <w:szCs w:val="22"/>
              </w:rPr>
            </w:pPr>
            <w:r w:rsidRPr="00573D38">
              <w:rPr>
                <w:rFonts w:ascii="Montserrat" w:eastAsiaTheme="majorEastAsia" w:hAnsi="Montserrat" w:cs="Arial"/>
                <w:color w:val="000000" w:themeColor="text1"/>
                <w:szCs w:val="22"/>
              </w:rPr>
              <w:t>seafood bowl</w:t>
            </w:r>
          </w:p>
        </w:tc>
      </w:tr>
    </w:tbl>
    <w:p w14:paraId="1F651C47" w14:textId="75CD2BC2" w:rsidR="00573D38" w:rsidRPr="00A83B53" w:rsidRDefault="00A83B53" w:rsidP="00573D38">
      <w:pPr>
        <w:rPr>
          <w:rFonts w:ascii="Montserrat" w:hAnsi="Montserrat"/>
          <w:b/>
        </w:rPr>
      </w:pPr>
      <w:r w:rsidRPr="00A83B53">
        <w:rPr>
          <w:rFonts w:ascii="Montserrat" w:hAnsi="Montserrat"/>
          <w:b/>
        </w:rPr>
        <w:t>Photo credits:</w:t>
      </w:r>
    </w:p>
    <w:p w14:paraId="3404369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hinkansen, photo by </w:t>
      </w:r>
      <w:hyperlink r:id="rId10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Fikri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Rasyid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1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0AFF4C3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Electric car, photo by </w:t>
      </w:r>
      <w:hyperlink r:id="rId111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ximalfocu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1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94D9A8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Robot, photo by </w:t>
      </w:r>
      <w:hyperlink r:id="rId11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Ifan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uriyan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1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12D338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Cherry blossom, photo by </w:t>
      </w:r>
      <w:hyperlink r:id="rId11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AJ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1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E1DEA9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Cherry blossom at night, photo by </w:t>
      </w:r>
      <w:hyperlink r:id="rId11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ora Sagano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1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CBDF0C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umo, photo by </w:t>
      </w:r>
      <w:hyperlink r:id="rId11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Bob Fisher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2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DCA220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onkey in hot spring, photo by </w:t>
      </w:r>
      <w:hyperlink r:id="rId12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onathan Forage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2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E87975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onkey in hot spring 2, photo by </w:t>
      </w:r>
      <w:hyperlink r:id="rId12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teven Diaz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2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2C5E50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Akihabara at night, photo by </w:t>
      </w:r>
      <w:hyperlink r:id="rId12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ezael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elgoz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2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CF04A7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undam face, photo by </w:t>
      </w:r>
      <w:hyperlink r:id="rId12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Hkyu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Wu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2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9664413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undam back, photo by </w:t>
      </w:r>
      <w:hyperlink r:id="rId12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Bruce Ta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3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34E5C4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Cosplay girl, photo by </w:t>
      </w:r>
      <w:hyperlink r:id="rId13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rianna OLE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3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035EAC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2 Cosplay girls, photo by </w:t>
      </w:r>
      <w:hyperlink r:id="rId13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ELSIE ZHO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3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F7D955B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ario cart, photo by </w:t>
      </w:r>
      <w:hyperlink r:id="rId13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Ajay Murthy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3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FD7D0E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ario, Peach and Luigi, photo by </w:t>
      </w:r>
      <w:hyperlink r:id="rId13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Ryan Quintal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3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576DA27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Pikachu, photo by </w:t>
      </w:r>
      <w:hyperlink r:id="rId13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Melvina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k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4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B9C040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Yellow car, photo by </w:t>
      </w:r>
      <w:hyperlink r:id="rId14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ason Garcia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4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B525B2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Harumi Wharf, photo by </w:t>
      </w:r>
      <w:hyperlink r:id="rId14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agatoshi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Shimamura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4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180ABC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Gachagach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14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Sebastian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Kurpiel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4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04A063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now and a house, photo by </w:t>
      </w:r>
      <w:hyperlink r:id="rId14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Fabian Mard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4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2DD7CE5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Hot spring, photo by </w:t>
      </w:r>
      <w:hyperlink r:id="rId14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loris Yi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5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60D1BE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Public bath, photo by </w:t>
      </w:r>
      <w:hyperlink r:id="rId151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oyoung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Ha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5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FF46E6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Capsule hotel, photo by </w:t>
      </w:r>
      <w:hyperlink r:id="rId15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Alec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Favale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5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F3BEDB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Koi fish, photo by </w:t>
      </w:r>
      <w:hyperlink r:id="rId15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Katie McNabb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5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91C255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Zen garden, photo by </w:t>
      </w:r>
      <w:hyperlink r:id="rId15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Victor Lu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5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7D1E8A7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Bonsai, photo by </w:t>
      </w:r>
      <w:hyperlink r:id="rId159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ilyessuti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6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5AD72B5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lide door, photo by </w:t>
      </w:r>
      <w:hyperlink r:id="rId161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hoichiro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Kon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6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BA70FF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irls in kimono, photo by </w:t>
      </w:r>
      <w:hyperlink r:id="rId16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ofia Monteiro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6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31D0CCB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lastRenderedPageBreak/>
        <w:t xml:space="preserve">Masks, photo by </w:t>
      </w:r>
      <w:hyperlink r:id="rId16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Finan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Akbar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6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C807DD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Fireworks, photo by </w:t>
      </w:r>
      <w:hyperlink r:id="rId16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Mike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Eneri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6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868A6D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Vending machine, photo by </w:t>
      </w:r>
      <w:hyperlink r:id="rId16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Fabrizio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hiagan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7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1D5DBC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Instant noodle cups, photo by </w:t>
      </w:r>
      <w:hyperlink r:id="rId17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Matt &amp; Chris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u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7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45E22CF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Em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17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rianne Lo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7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A6A4925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Lawson, photo by </w:t>
      </w:r>
      <w:hyperlink r:id="rId17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Andrew Leu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7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A850A8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cramble crossing, photo by </w:t>
      </w:r>
      <w:hyperlink r:id="rId17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Ryoji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Iwata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7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CF0A63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ario cart in group, photo by </w:t>
      </w:r>
      <w:hyperlink r:id="rId17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Dayo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Adepoju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8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725846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ea ceremony, photo by </w:t>
      </w:r>
      <w:hyperlink r:id="rId181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Roméo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A.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8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554C63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Vegetables sold on the street, photo by </w:t>
      </w:r>
      <w:hyperlink r:id="rId18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Daniel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chludi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8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0444C27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Mirai-kan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</w:t>
      </w: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Aomi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18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ximalfocu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8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72A1B6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ame centre, photo by </w:t>
      </w:r>
      <w:hyperlink r:id="rId18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iikka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Luoti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8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56B2BB3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daiba pallet town, photo by </w:t>
      </w:r>
      <w:hyperlink r:id="rId18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hdis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Mousav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9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B7820A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Monk, photo by </w:t>
      </w:r>
      <w:hyperlink r:id="rId19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ung Shi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9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A88BFF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1000 origami cranes, photo by </w:t>
      </w:r>
      <w:hyperlink r:id="rId19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Ice Tea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9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B38595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chool students, photo by </w:t>
      </w:r>
      <w:hyperlink r:id="rId19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Stephanie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Hau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9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BC841D0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aiko and flute, photo by </w:t>
      </w:r>
      <w:hyperlink r:id="rId19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om Vini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19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C918EE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ame centre, photo by </w:t>
      </w:r>
      <w:hyperlink r:id="rId19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icholas Doherty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0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724BCB7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lympic logo Shinjuku, photo by </w:t>
      </w:r>
      <w:hyperlink r:id="rId20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Girish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angammanavar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0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7688F2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Festival boys, photo by </w:t>
      </w:r>
      <w:hyperlink r:id="rId20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Priscilla Du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reez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0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1496AE5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Nebut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0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Kodai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onm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0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89699D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Yellow leaf, photo by </w:t>
      </w:r>
      <w:hyperlink r:id="rId20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hiro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two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0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498FEAF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hrine with a deer, photo by </w:t>
      </w:r>
      <w:hyperlink r:id="rId20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imo Volz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1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C6F6C2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okyo night, photo by </w:t>
      </w:r>
      <w:hyperlink r:id="rId21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hris Cha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1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994A8E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Akihabara night, photo by </w:t>
      </w:r>
      <w:hyperlink r:id="rId21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ezael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elgoz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1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7214BA3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okyo Tower, photo by </w:t>
      </w:r>
      <w:hyperlink r:id="rId21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hawn Tu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1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35F874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Red bridge, photo by </w:t>
      </w:r>
      <w:hyperlink r:id="rId21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Lyndon L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1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2D496B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okyo Sky Tree, photo by </w:t>
      </w:r>
      <w:hyperlink r:id="rId21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Hakan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ural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2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0A5C21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Disneyland, photo by </w:t>
      </w:r>
      <w:hyperlink r:id="rId22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olton Jones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2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214CD1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Universal Studio Japan, photo by </w:t>
      </w:r>
      <w:hyperlink r:id="rId223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EyangSabur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2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530DEF0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Castle, photo by </w:t>
      </w:r>
      <w:hyperlink r:id="rId22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Raquel Moss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2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897FEC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Kinkakuji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2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Ifan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uriyan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2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A157E8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Fuji and temple, photo by </w:t>
      </w:r>
      <w:hyperlink r:id="rId22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David Edelstei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3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5A37B9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Fushimi Inari, photo by </w:t>
      </w:r>
      <w:hyperlink r:id="rId23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David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Emrich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3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BC8864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daiba Pallet Town, photo by </w:t>
      </w:r>
      <w:hyperlink r:id="rId23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Cosmin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erban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3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6D41D6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Ninenzak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3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orasak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3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278902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eisha back, photo by </w:t>
      </w:r>
      <w:hyperlink r:id="rId23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ianshu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Liu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3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63FB1B7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Japanese room and garden, photo by </w:t>
      </w:r>
      <w:hyperlink r:id="rId23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saaki Komor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4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491892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hinjuku night, photo by </w:t>
      </w:r>
      <w:hyperlink r:id="rId24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Guillermo Pérez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4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E46940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hibuya night, photo by </w:t>
      </w:r>
      <w:hyperlink r:id="rId24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ezael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elgoz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4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14AA812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hibuya 109, photo by </w:t>
      </w:r>
      <w:hyperlink r:id="rId24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ezael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elgoz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4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C2890A0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daiba </w:t>
      </w: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Teamlab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Borderless Museum, photo by </w:t>
      </w:r>
      <w:hyperlink r:id="rId24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Luke Paris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4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B412875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lastRenderedPageBreak/>
        <w:t xml:space="preserve">Nata </w:t>
      </w: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kaigan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4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Kouji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suru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5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DBA04B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Bamboo forest, photo by </w:t>
      </w:r>
      <w:hyperlink r:id="rId25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Walter Mario Stei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5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453D63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Daigo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-ji red bridge, photo by </w:t>
      </w:r>
      <w:hyperlink r:id="rId25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icole Y-C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5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F4CFD5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ki, photo by </w:t>
      </w:r>
      <w:hyperlink r:id="rId25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Maarten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Duineveld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5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7A0409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Hid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Takayama snow, photo by </w:t>
      </w:r>
      <w:hyperlink r:id="rId257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Ifan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Nuriyan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5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9DA7AA2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Hokkaido red leaf and lake, photo by </w:t>
      </w:r>
      <w:hyperlink r:id="rId25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opcools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tee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6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D9F5EE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tairs from Your Name, photo by </w:t>
      </w:r>
      <w:hyperlink r:id="rId26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Vista We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6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608E41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ushi, photo by </w:t>
      </w:r>
      <w:hyperlink r:id="rId26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bady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abba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6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E2413B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Udon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, photo by</w:t>
      </w:r>
      <w:hyperlink r:id="rId265" w:anchor="content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akedahr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6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09150B8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empura, photo by </w:t>
      </w:r>
      <w:hyperlink r:id="rId267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teveorini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6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07680ECA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quid sashimi, photo by </w:t>
      </w:r>
      <w:hyperlink r:id="rId269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miyuki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7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3E0C1F91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Edamame, photo by </w:t>
      </w:r>
      <w:hyperlink r:id="rId271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takedahr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7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7223E2C0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Ramen, photo by </w:t>
      </w:r>
      <w:hyperlink r:id="rId273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The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reativv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7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5BEE139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Yakitori, photo by </w:t>
      </w:r>
      <w:hyperlink r:id="rId275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Fabio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ass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7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6D3431D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onkatsu, photo by </w:t>
      </w:r>
      <w:hyperlink r:id="rId27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Cody Cha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7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51C28F9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Takoyaki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7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Drica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notti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8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300B8ED0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oba, photo by </w:t>
      </w:r>
      <w:hyperlink r:id="rId28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saaki Komor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8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6729E2C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Gyoza, photo by </w:t>
      </w:r>
      <w:hyperlink r:id="rId283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erfectLinks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8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362AEB4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Pancake, photo by </w:t>
      </w:r>
      <w:hyperlink r:id="rId28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elleke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Vanooteghem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8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791E9B4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Match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green tea, Photo by </w:t>
      </w:r>
      <w:hyperlink r:id="rId28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Masaaki Komori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8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3BF541E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konomiyaki pancake, photo by </w:t>
      </w:r>
      <w:hyperlink r:id="rId289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Daniel Hooper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9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7E0ABF70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Onigiri, photo by </w:t>
      </w:r>
      <w:hyperlink r:id="rId291" w:anchor="content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ayama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9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pixabay</w:t>
        </w:r>
        <w:proofErr w:type="spellEnd"/>
      </w:hyperlink>
    </w:p>
    <w:p w14:paraId="7D5F22E5" w14:textId="19F6361B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empura soba, photo by </w:t>
      </w:r>
      <w:hyperlink r:id="rId293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White.RainForest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</w:t>
        </w:r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易雨白林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.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94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45CAAB18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Matcha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green tea </w:t>
      </w:r>
      <w:proofErr w:type="spellStart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>icecream</w:t>
      </w:r>
      <w:proofErr w:type="spellEnd"/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, photo by </w:t>
      </w:r>
      <w:hyperlink r:id="rId295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Hiroro</w:t>
        </w:r>
        <w:proofErr w:type="spellEnd"/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96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0B1293F6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Tofu, photo by </w:t>
      </w:r>
      <w:hyperlink r:id="rId297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Sherman Kwan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298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62C2E87B" w14:textId="77777777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ashimi, photo by </w:t>
      </w:r>
      <w:hyperlink r:id="rId299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Wesual</w:t>
        </w:r>
        <w:proofErr w:type="spellEnd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 xml:space="preserve"> Click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300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p w14:paraId="2B7EFAB4" w14:textId="4867AD4A" w:rsidR="00573D38" w:rsidRPr="00F51B86" w:rsidRDefault="00573D38" w:rsidP="00F51B86">
      <w:pPr>
        <w:pStyle w:val="ListBullet"/>
        <w:rPr>
          <w:rFonts w:ascii="Montserrat" w:eastAsiaTheme="majorEastAsia" w:hAnsi="Montserrat" w:cs="Arial"/>
          <w:color w:val="000000" w:themeColor="text1"/>
          <w:sz w:val="20"/>
          <w:szCs w:val="20"/>
        </w:rPr>
      </w:pPr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Seafood-don, photo by </w:t>
      </w:r>
      <w:hyperlink r:id="rId301" w:history="1"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Joshua Ang</w:t>
        </w:r>
      </w:hyperlink>
      <w:r w:rsidRPr="00F51B86">
        <w:rPr>
          <w:rFonts w:ascii="Montserrat" w:eastAsiaTheme="majorEastAsia" w:hAnsi="Montserrat" w:cs="Arial"/>
          <w:color w:val="000000" w:themeColor="text1"/>
          <w:sz w:val="20"/>
          <w:szCs w:val="20"/>
        </w:rPr>
        <w:t xml:space="preserve"> on </w:t>
      </w:r>
      <w:hyperlink r:id="rId302" w:history="1">
        <w:proofErr w:type="spellStart"/>
        <w:r w:rsidRPr="00F51B86">
          <w:rPr>
            <w:rStyle w:val="Hyperlink"/>
            <w:rFonts w:ascii="Montserrat" w:eastAsiaTheme="majorEastAsia" w:hAnsi="Montserrat" w:cs="Arial"/>
            <w:color w:val="000000" w:themeColor="text1"/>
            <w:sz w:val="20"/>
            <w:szCs w:val="20"/>
          </w:rPr>
          <w:t>Unsplash</w:t>
        </w:r>
        <w:proofErr w:type="spellEnd"/>
      </w:hyperlink>
    </w:p>
    <w:sectPr w:rsidR="00573D38" w:rsidRPr="00F51B86" w:rsidSect="00DF0547">
      <w:footerReference w:type="even" r:id="rId303"/>
      <w:footerReference w:type="default" r:id="rId304"/>
      <w:headerReference w:type="first" r:id="rId305"/>
      <w:footerReference w:type="first" r:id="rId306"/>
      <w:pgSz w:w="11900" w:h="16840"/>
      <w:pgMar w:top="284" w:right="1134" w:bottom="284" w:left="1134" w:header="287" w:footer="37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E316C" w14:textId="77777777" w:rsidR="00573D38" w:rsidRDefault="00573D38" w:rsidP="00191F45">
      <w:r>
        <w:separator/>
      </w:r>
    </w:p>
    <w:p w14:paraId="67BAD313" w14:textId="77777777" w:rsidR="00573D38" w:rsidRDefault="00573D38"/>
    <w:p w14:paraId="05406DC0" w14:textId="77777777" w:rsidR="00573D38" w:rsidRDefault="00573D38"/>
    <w:p w14:paraId="13BF1D2B" w14:textId="77777777" w:rsidR="00573D38" w:rsidRDefault="00573D38"/>
  </w:endnote>
  <w:endnote w:type="continuationSeparator" w:id="0">
    <w:p w14:paraId="06BD1274" w14:textId="77777777" w:rsidR="00573D38" w:rsidRDefault="00573D38" w:rsidP="00191F45">
      <w:r>
        <w:continuationSeparator/>
      </w:r>
    </w:p>
    <w:p w14:paraId="1E79A457" w14:textId="77777777" w:rsidR="00573D38" w:rsidRDefault="00573D38"/>
    <w:p w14:paraId="3BA259EC" w14:textId="77777777" w:rsidR="00573D38" w:rsidRDefault="00573D38"/>
    <w:p w14:paraId="5E60950A" w14:textId="77777777" w:rsidR="00573D38" w:rsidRDefault="00573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E032B" w14:textId="600CB379" w:rsidR="00573D38" w:rsidRPr="004D333E" w:rsidRDefault="00573D38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 w:rsidR="001938C6">
      <w:t>Japan! – activity pack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A2F6B" w14:textId="12054281" w:rsidR="00573D38" w:rsidRPr="004D333E" w:rsidRDefault="00573D38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F4E6F">
      <w:rPr>
        <w:noProof/>
      </w:rPr>
      <w:t>Oct-20</w:t>
    </w:r>
    <w:r w:rsidRPr="002810D3">
      <w:fldChar w:fldCharType="end"/>
    </w:r>
    <w:r w:rsidRPr="002810D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1E684" w14:textId="77777777" w:rsidR="00573D38" w:rsidRDefault="00573D38" w:rsidP="00493120">
    <w:pPr>
      <w:pStyle w:val="Logo"/>
    </w:pPr>
    <w:r w:rsidRPr="509B15F1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ja-JP"/>
      </w:rPr>
      <w:drawing>
        <wp:inline distT="0" distB="0" distL="0" distR="0" wp14:anchorId="677BDBF8" wp14:editId="15B2B93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6C6D4" w14:textId="77777777" w:rsidR="00573D38" w:rsidRDefault="00573D38" w:rsidP="00191F45">
      <w:r>
        <w:separator/>
      </w:r>
    </w:p>
    <w:p w14:paraId="4AC669CA" w14:textId="77777777" w:rsidR="00573D38" w:rsidRDefault="00573D38"/>
    <w:p w14:paraId="38D53BC1" w14:textId="77777777" w:rsidR="00573D38" w:rsidRDefault="00573D38"/>
    <w:p w14:paraId="67623EFE" w14:textId="77777777" w:rsidR="00573D38" w:rsidRDefault="00573D38"/>
  </w:footnote>
  <w:footnote w:type="continuationSeparator" w:id="0">
    <w:p w14:paraId="01EFB1CE" w14:textId="77777777" w:rsidR="00573D38" w:rsidRDefault="00573D38" w:rsidP="00191F45">
      <w:r>
        <w:continuationSeparator/>
      </w:r>
    </w:p>
    <w:p w14:paraId="6384DF89" w14:textId="77777777" w:rsidR="00573D38" w:rsidRDefault="00573D38"/>
    <w:p w14:paraId="7B807158" w14:textId="77777777" w:rsidR="00573D38" w:rsidRDefault="00573D38"/>
    <w:p w14:paraId="0989475D" w14:textId="77777777" w:rsidR="00573D38" w:rsidRDefault="00573D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6584" w14:textId="77777777" w:rsidR="00573D38" w:rsidRDefault="00573D38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4A525C"/>
    <w:multiLevelType w:val="hybridMultilevel"/>
    <w:tmpl w:val="47CA9E0E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>
      <w:start w:val="1"/>
      <w:numFmt w:val="decimal"/>
      <w:lvlText w:val="%4."/>
      <w:lvlJc w:val="left"/>
      <w:pPr>
        <w:ind w:left="3600" w:hanging="360"/>
      </w:pPr>
    </w:lvl>
    <w:lvl w:ilvl="4" w:tplc="0C090019">
      <w:start w:val="1"/>
      <w:numFmt w:val="lowerLetter"/>
      <w:lvlText w:val="%5."/>
      <w:lvlJc w:val="left"/>
      <w:pPr>
        <w:ind w:left="4320" w:hanging="360"/>
      </w:pPr>
    </w:lvl>
    <w:lvl w:ilvl="5" w:tplc="0C09001B">
      <w:start w:val="1"/>
      <w:numFmt w:val="lowerRoman"/>
      <w:lvlText w:val="%6."/>
      <w:lvlJc w:val="right"/>
      <w:pPr>
        <w:ind w:left="5040" w:hanging="180"/>
      </w:pPr>
    </w:lvl>
    <w:lvl w:ilvl="6" w:tplc="0C09000F">
      <w:start w:val="1"/>
      <w:numFmt w:val="decimal"/>
      <w:lvlText w:val="%7."/>
      <w:lvlJc w:val="left"/>
      <w:pPr>
        <w:ind w:left="5760" w:hanging="360"/>
      </w:pPr>
    </w:lvl>
    <w:lvl w:ilvl="7" w:tplc="0C090019">
      <w:start w:val="1"/>
      <w:numFmt w:val="lowerLetter"/>
      <w:lvlText w:val="%8."/>
      <w:lvlJc w:val="left"/>
      <w:pPr>
        <w:ind w:left="6480" w:hanging="360"/>
      </w:pPr>
    </w:lvl>
    <w:lvl w:ilvl="8" w:tplc="0C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EBF59D8"/>
    <w:multiLevelType w:val="hybridMultilevel"/>
    <w:tmpl w:val="17F2E09E"/>
    <w:lvl w:ilvl="0" w:tplc="994E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DCD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9A28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23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9E8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5CF0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A5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E2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1E14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02CDD"/>
    <w:multiLevelType w:val="hybridMultilevel"/>
    <w:tmpl w:val="05E801CE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484FDA"/>
    <w:multiLevelType w:val="multilevel"/>
    <w:tmpl w:val="618A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22880214"/>
    <w:multiLevelType w:val="multilevel"/>
    <w:tmpl w:val="AB60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24F46215"/>
    <w:multiLevelType w:val="hybridMultilevel"/>
    <w:tmpl w:val="F9A0F4F4"/>
    <w:lvl w:ilvl="0" w:tplc="326A9C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A5B52"/>
    <w:multiLevelType w:val="hybridMultilevel"/>
    <w:tmpl w:val="29D2B870"/>
    <w:lvl w:ilvl="0" w:tplc="36EA3DC4">
      <w:start w:val="1"/>
      <w:numFmt w:val="decimal"/>
      <w:lvlText w:val="%1."/>
      <w:lvlJc w:val="left"/>
      <w:pPr>
        <w:ind w:left="720" w:hanging="360"/>
      </w:pPr>
    </w:lvl>
    <w:lvl w:ilvl="1" w:tplc="E2847DF6">
      <w:start w:val="1"/>
      <w:numFmt w:val="lowerLetter"/>
      <w:lvlText w:val="%2."/>
      <w:lvlJc w:val="left"/>
      <w:pPr>
        <w:ind w:left="1440" w:hanging="360"/>
      </w:pPr>
    </w:lvl>
    <w:lvl w:ilvl="2" w:tplc="A91E94C8">
      <w:start w:val="1"/>
      <w:numFmt w:val="lowerRoman"/>
      <w:lvlText w:val="%3."/>
      <w:lvlJc w:val="right"/>
      <w:pPr>
        <w:ind w:left="2160" w:hanging="180"/>
      </w:pPr>
    </w:lvl>
    <w:lvl w:ilvl="3" w:tplc="2F2C3844">
      <w:start w:val="1"/>
      <w:numFmt w:val="decimal"/>
      <w:lvlText w:val="%4."/>
      <w:lvlJc w:val="left"/>
      <w:pPr>
        <w:ind w:left="2880" w:hanging="360"/>
      </w:pPr>
    </w:lvl>
    <w:lvl w:ilvl="4" w:tplc="D4460DB2">
      <w:start w:val="1"/>
      <w:numFmt w:val="lowerLetter"/>
      <w:lvlText w:val="%5."/>
      <w:lvlJc w:val="left"/>
      <w:pPr>
        <w:ind w:left="3600" w:hanging="360"/>
      </w:pPr>
    </w:lvl>
    <w:lvl w:ilvl="5" w:tplc="A67458EE">
      <w:start w:val="1"/>
      <w:numFmt w:val="lowerRoman"/>
      <w:lvlText w:val="%6."/>
      <w:lvlJc w:val="right"/>
      <w:pPr>
        <w:ind w:left="4320" w:hanging="180"/>
      </w:pPr>
    </w:lvl>
    <w:lvl w:ilvl="6" w:tplc="2E94621A">
      <w:start w:val="1"/>
      <w:numFmt w:val="decimal"/>
      <w:lvlText w:val="%7."/>
      <w:lvlJc w:val="left"/>
      <w:pPr>
        <w:ind w:left="5040" w:hanging="360"/>
      </w:pPr>
    </w:lvl>
    <w:lvl w:ilvl="7" w:tplc="F1560D26">
      <w:start w:val="1"/>
      <w:numFmt w:val="lowerLetter"/>
      <w:lvlText w:val="%8."/>
      <w:lvlJc w:val="left"/>
      <w:pPr>
        <w:ind w:left="5760" w:hanging="360"/>
      </w:pPr>
    </w:lvl>
    <w:lvl w:ilvl="8" w:tplc="EE3AED1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suff w:val="nothing"/>
      <w:lvlText w:val="%3."/>
      <w:lvlJc w:val="left"/>
      <w:pPr>
        <w:ind w:left="284" w:firstLine="0"/>
      </w:p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4929750C"/>
    <w:multiLevelType w:val="hybridMultilevel"/>
    <w:tmpl w:val="46CEAD5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858D3"/>
    <w:multiLevelType w:val="multilevel"/>
    <w:tmpl w:val="E15A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4" w15:restartNumberingAfterBreak="0">
    <w:nsid w:val="5E720EE9"/>
    <w:multiLevelType w:val="hybridMultilevel"/>
    <w:tmpl w:val="7A9669B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5FDD5C3A"/>
    <w:multiLevelType w:val="hybridMultilevel"/>
    <w:tmpl w:val="6C800BE2"/>
    <w:lvl w:ilvl="0" w:tplc="1A3E293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1" w15:restartNumberingAfterBreak="0">
    <w:nsid w:val="66CD09D8"/>
    <w:multiLevelType w:val="hybridMultilevel"/>
    <w:tmpl w:val="A7364A5C"/>
    <w:lvl w:ilvl="0" w:tplc="BEC2B69A">
      <w:start w:val="1"/>
      <w:numFmt w:val="decimal"/>
      <w:lvlText w:val="%1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A51207"/>
    <w:multiLevelType w:val="hybridMultilevel"/>
    <w:tmpl w:val="8B1E8CD6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0"/>
  </w:num>
  <w:num w:numId="3">
    <w:abstractNumId w:val="23"/>
  </w:num>
  <w:num w:numId="4">
    <w:abstractNumId w:val="19"/>
  </w:num>
  <w:num w:numId="5">
    <w:abstractNumId w:val="26"/>
  </w:num>
  <w:num w:numId="6">
    <w:abstractNumId w:val="29"/>
  </w:num>
  <w:num w:numId="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30"/>
  </w:num>
  <w:num w:numId="10">
    <w:abstractNumId w:val="15"/>
  </w:num>
  <w:num w:numId="11">
    <w:abstractNumId w:val="25"/>
  </w:num>
  <w:num w:numId="12">
    <w:abstractNumId w:val="13"/>
  </w:num>
  <w:num w:numId="13">
    <w:abstractNumId w:val="22"/>
  </w:num>
  <w:num w:numId="14">
    <w:abstractNumId w:val="6"/>
  </w:num>
  <w:num w:numId="15">
    <w:abstractNumId w:val="9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</w:num>
  <w:num w:numId="21">
    <w:abstractNumId w:val="5"/>
  </w:num>
  <w:num w:numId="22">
    <w:abstractNumId w:val="8"/>
  </w:num>
  <w:num w:numId="23">
    <w:abstractNumId w:val="33"/>
  </w:num>
  <w:num w:numId="24">
    <w:abstractNumId w:val="28"/>
  </w:num>
  <w:num w:numId="25">
    <w:abstractNumId w:val="19"/>
  </w:num>
  <w:num w:numId="26">
    <w:abstractNumId w:val="19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23"/>
  </w:num>
  <w:num w:numId="34">
    <w:abstractNumId w:val="33"/>
  </w:num>
  <w:num w:numId="35">
    <w:abstractNumId w:val="26"/>
  </w:num>
  <w:num w:numId="36">
    <w:abstractNumId w:val="29"/>
  </w:num>
  <w:num w:numId="37">
    <w:abstractNumId w:val="14"/>
  </w:num>
  <w:num w:numId="38">
    <w:abstractNumId w:val="21"/>
  </w:num>
  <w:num w:numId="39">
    <w:abstractNumId w:val="12"/>
  </w:num>
  <w:num w:numId="40">
    <w:abstractNumId w:val="11"/>
  </w:num>
  <w:num w:numId="41">
    <w:abstractNumId w:val="24"/>
  </w:num>
  <w:num w:numId="42">
    <w:abstractNumId w:val="20"/>
  </w:num>
  <w:num w:numId="43">
    <w:abstractNumId w:val="32"/>
  </w:num>
  <w:num w:numId="4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7"/>
  </w:num>
  <w:num w:numId="47">
    <w:abstractNumId w:val="27"/>
  </w:num>
  <w:num w:numId="48">
    <w:abstractNumId w:val="19"/>
  </w:num>
  <w:num w:numId="49">
    <w:abstractNumId w:val="19"/>
  </w:num>
  <w:num w:numId="50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7756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26F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3488"/>
    <w:rsid w:val="0009452F"/>
    <w:rsid w:val="00096701"/>
    <w:rsid w:val="000A0C05"/>
    <w:rsid w:val="000A24F7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AB9"/>
    <w:rsid w:val="000E3C1C"/>
    <w:rsid w:val="000E41B7"/>
    <w:rsid w:val="000E6BA0"/>
    <w:rsid w:val="000E714A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8C6"/>
    <w:rsid w:val="001939CA"/>
    <w:rsid w:val="00193B82"/>
    <w:rsid w:val="0019600C"/>
    <w:rsid w:val="00196CF1"/>
    <w:rsid w:val="00197B41"/>
    <w:rsid w:val="001A03EA"/>
    <w:rsid w:val="001A3627"/>
    <w:rsid w:val="001A6A74"/>
    <w:rsid w:val="001B26F3"/>
    <w:rsid w:val="001B3065"/>
    <w:rsid w:val="001B33C0"/>
    <w:rsid w:val="001B4A46"/>
    <w:rsid w:val="001B5E34"/>
    <w:rsid w:val="001B7367"/>
    <w:rsid w:val="001C2997"/>
    <w:rsid w:val="001C4DB7"/>
    <w:rsid w:val="001C55EB"/>
    <w:rsid w:val="001C6C9B"/>
    <w:rsid w:val="001D10B2"/>
    <w:rsid w:val="001D1D31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E62D4"/>
    <w:rsid w:val="001E6A6D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608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34C7"/>
    <w:rsid w:val="002A44CA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8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01B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4BBCC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9DC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4FB7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4257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1105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3643D"/>
    <w:rsid w:val="005400FF"/>
    <w:rsid w:val="00540E99"/>
    <w:rsid w:val="00541130"/>
    <w:rsid w:val="00544F99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D3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87AD7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15E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4E6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3D6A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2154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94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6B5F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4F60"/>
    <w:rsid w:val="008A5DE5"/>
    <w:rsid w:val="008B01A1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8F5EB9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647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70E7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644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2EB7"/>
    <w:rsid w:val="009C3001"/>
    <w:rsid w:val="009C44C9"/>
    <w:rsid w:val="009C575A"/>
    <w:rsid w:val="009C59CB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12C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1AF5"/>
    <w:rsid w:val="00A231E9"/>
    <w:rsid w:val="00A307AE"/>
    <w:rsid w:val="00A35E8B"/>
    <w:rsid w:val="00A3669F"/>
    <w:rsid w:val="00A41A01"/>
    <w:rsid w:val="00A429A9"/>
    <w:rsid w:val="00A43CFF"/>
    <w:rsid w:val="00A463EB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3AF7"/>
    <w:rsid w:val="00A64F90"/>
    <w:rsid w:val="00A65A2B"/>
    <w:rsid w:val="00A67848"/>
    <w:rsid w:val="00A70170"/>
    <w:rsid w:val="00A726C7"/>
    <w:rsid w:val="00A73FEE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3B53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D792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063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35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A5C96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05A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597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9D3"/>
    <w:rsid w:val="00C17E01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5B4"/>
    <w:rsid w:val="00C67BBF"/>
    <w:rsid w:val="00C70168"/>
    <w:rsid w:val="00C718DD"/>
    <w:rsid w:val="00C71AFB"/>
    <w:rsid w:val="00C71C50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6F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B80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196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BB"/>
    <w:rsid w:val="00DD46E9"/>
    <w:rsid w:val="00DD4711"/>
    <w:rsid w:val="00DD4812"/>
    <w:rsid w:val="00DD4CA7"/>
    <w:rsid w:val="00DD4E9D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547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572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1B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1B86"/>
    <w:rsid w:val="00F543B3"/>
    <w:rsid w:val="00F5467A"/>
    <w:rsid w:val="00F5643A"/>
    <w:rsid w:val="00F56596"/>
    <w:rsid w:val="00F62236"/>
    <w:rsid w:val="00F642AF"/>
    <w:rsid w:val="00F650B4"/>
    <w:rsid w:val="00F6518C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2B3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1D47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532E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4A31440"/>
    <w:rsid w:val="06BC0A9D"/>
    <w:rsid w:val="0E985553"/>
    <w:rsid w:val="15B793DB"/>
    <w:rsid w:val="160B01DE"/>
    <w:rsid w:val="1A280058"/>
    <w:rsid w:val="1ABA5614"/>
    <w:rsid w:val="1B35E943"/>
    <w:rsid w:val="1EBBF694"/>
    <w:rsid w:val="22A35DB5"/>
    <w:rsid w:val="2337DE36"/>
    <w:rsid w:val="2380BAD2"/>
    <w:rsid w:val="25F06DE0"/>
    <w:rsid w:val="26F4A5DA"/>
    <w:rsid w:val="299CA3F5"/>
    <w:rsid w:val="2A50BA0D"/>
    <w:rsid w:val="2B009792"/>
    <w:rsid w:val="2E383854"/>
    <w:rsid w:val="32361366"/>
    <w:rsid w:val="3859F2E0"/>
    <w:rsid w:val="3AE047B1"/>
    <w:rsid w:val="3B901E32"/>
    <w:rsid w:val="404B275C"/>
    <w:rsid w:val="45A8B674"/>
    <w:rsid w:val="4735B101"/>
    <w:rsid w:val="4C7703E8"/>
    <w:rsid w:val="4D5A5E52"/>
    <w:rsid w:val="4F2FB0DA"/>
    <w:rsid w:val="508681DF"/>
    <w:rsid w:val="509B15F1"/>
    <w:rsid w:val="52A4FE20"/>
    <w:rsid w:val="543C9764"/>
    <w:rsid w:val="54E1C876"/>
    <w:rsid w:val="5883F631"/>
    <w:rsid w:val="5B6EB6F7"/>
    <w:rsid w:val="5BC82EB2"/>
    <w:rsid w:val="60FC74F3"/>
    <w:rsid w:val="648BBF6F"/>
    <w:rsid w:val="6492F904"/>
    <w:rsid w:val="6B5C80E0"/>
    <w:rsid w:val="6E43003A"/>
    <w:rsid w:val="706DB9B3"/>
    <w:rsid w:val="790AD5C6"/>
    <w:rsid w:val="7B0D0497"/>
    <w:rsid w:val="7B28A67F"/>
    <w:rsid w:val="7CFF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F62BBA8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6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5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4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3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2yxznyfjsy">
    <w:name w:val="_2yxznyfjsy"/>
    <w:basedOn w:val="Normal"/>
    <w:rsid w:val="001B2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A69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5A69A2"/>
    <w:rPr>
      <w:rFonts w:ascii="Arial" w:eastAsia="SimSun" w:hAnsi="Arial" w:cs="Times New Roman"/>
      <w:lang w:val="en-AU" w:eastAsia="zh-CN"/>
    </w:rPr>
  </w:style>
  <w:style w:type="paragraph" w:customStyle="1" w:styleId="IOSlist1bullet2017">
    <w:name w:val="IOS list 1 bullet 2017"/>
    <w:basedOn w:val="Normal"/>
    <w:qFormat/>
    <w:locked/>
    <w:rsid w:val="005A69A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paragraph" w:customStyle="1" w:styleId="IOStabletext2017">
    <w:name w:val="IOS table text 2017"/>
    <w:basedOn w:val="Normal"/>
    <w:qFormat/>
    <w:locked/>
    <w:rsid w:val="009602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paragraph" w:styleId="ListParagraph">
    <w:name w:val="List Paragraph"/>
    <w:basedOn w:val="Normal"/>
    <w:uiPriority w:val="34"/>
    <w:qFormat/>
    <w:rsid w:val="00E801BD"/>
    <w:pPr>
      <w:spacing w:before="0" w:after="160" w:line="259" w:lineRule="auto"/>
      <w:ind w:left="720"/>
      <w:contextualSpacing/>
    </w:pPr>
    <w:rPr>
      <w:rFonts w:asciiTheme="minorHAnsi" w:eastAsiaTheme="minorEastAsia" w:hAnsiTheme="minorHAnsi"/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B01A1"/>
    <w:rPr>
      <w:color w:val="605E5C"/>
      <w:shd w:val="clear" w:color="auto" w:fill="E1DFDD"/>
    </w:rPr>
  </w:style>
  <w:style w:type="paragraph" w:styleId="BodyText">
    <w:name w:val="Body Text"/>
    <w:aliases w:val="ŠBody meeting"/>
    <w:basedOn w:val="Normal"/>
    <w:link w:val="BodyTextChar"/>
    <w:uiPriority w:val="99"/>
    <w:unhideWhenUsed/>
    <w:qFormat/>
    <w:rsid w:val="00573D38"/>
    <w:pPr>
      <w:tabs>
        <w:tab w:val="left" w:pos="2977"/>
      </w:tabs>
      <w:spacing w:before="0" w:line="300" w:lineRule="auto"/>
      <w:ind w:left="2977" w:hanging="2977"/>
    </w:pPr>
  </w:style>
  <w:style w:type="character" w:customStyle="1" w:styleId="BodyTextChar">
    <w:name w:val="Body Text Char"/>
    <w:aliases w:val="ŠBody meeting Char"/>
    <w:basedOn w:val="DefaultParagraphFont"/>
    <w:link w:val="BodyText"/>
    <w:uiPriority w:val="99"/>
    <w:rsid w:val="00573D38"/>
    <w:rPr>
      <w:rFonts w:ascii="Arial" w:hAnsi="Arial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83B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unsplash.com/@sorasagano?utm_source=unsplash&amp;utm_medium=referral&amp;utm_content=creditCopyText" TargetMode="External"/><Relationship Id="rId299" Type="http://schemas.openxmlformats.org/officeDocument/2006/relationships/hyperlink" Target="https://unsplash.com/@wesual?utm_source=unsplash&amp;utm_medium=referral&amp;utm_content=creditCopyText" TargetMode="External"/><Relationship Id="rId21" Type="http://schemas.openxmlformats.org/officeDocument/2006/relationships/image" Target="media/image11.png"/><Relationship Id="rId63" Type="http://schemas.openxmlformats.org/officeDocument/2006/relationships/image" Target="media/image53.jpeg"/><Relationship Id="rId159" Type="http://schemas.openxmlformats.org/officeDocument/2006/relationships/hyperlink" Target="https://pixabay.com/ja/photos/%E7%9B%86%E6%A0%BD-%E3%83%84%E3%83%84%E3%82%B8-%E3%82%B7%E3%83%A3%E3%82%AF%E3%83%8A%E3%82%B2-3125722/" TargetMode="External"/><Relationship Id="rId170" Type="http://schemas.openxmlformats.org/officeDocument/2006/relationships/hyperlink" Target="https://unsplash.com/?utm_source=unsplash&amp;utm_medium=referral&amp;utm_content=creditCopyText" TargetMode="External"/><Relationship Id="rId226" Type="http://schemas.openxmlformats.org/officeDocument/2006/relationships/hyperlink" Target="https://unsplash.com/?utm_source=unsplash&amp;utm_medium=referral&amp;utm_content=creditCopyText" TargetMode="External"/><Relationship Id="rId268" Type="http://schemas.openxmlformats.org/officeDocument/2006/relationships/hyperlink" Target="https://pixabay.com/ja/" TargetMode="External"/><Relationship Id="rId32" Type="http://schemas.openxmlformats.org/officeDocument/2006/relationships/image" Target="media/image22.jpeg"/><Relationship Id="rId74" Type="http://schemas.openxmlformats.org/officeDocument/2006/relationships/image" Target="media/image64.jpeg"/><Relationship Id="rId128" Type="http://schemas.openxmlformats.org/officeDocument/2006/relationships/hyperlink" Target="https://unsplash.com/?utm_source=unsplash&amp;utm_medium=referral&amp;utm_content=creditCopyText" TargetMode="External"/><Relationship Id="rId5" Type="http://schemas.openxmlformats.org/officeDocument/2006/relationships/numbering" Target="numbering.xml"/><Relationship Id="rId181" Type="http://schemas.openxmlformats.org/officeDocument/2006/relationships/hyperlink" Target="https://unsplash.com/@gronemo?utm_source=unsplash&amp;utm_medium=referral&amp;utm_content=creditCopyText" TargetMode="External"/><Relationship Id="rId237" Type="http://schemas.openxmlformats.org/officeDocument/2006/relationships/hyperlink" Target="https://unsplash.com/photos/khQY5Eu-aa0" TargetMode="External"/><Relationship Id="rId279" Type="http://schemas.openxmlformats.org/officeDocument/2006/relationships/hyperlink" Target="https://unsplash.com/@dricapinotti?utm_source=unsplash&amp;utm_medium=referral&amp;utm_content=creditCopyText" TargetMode="External"/><Relationship Id="rId43" Type="http://schemas.openxmlformats.org/officeDocument/2006/relationships/image" Target="media/image33.jpeg"/><Relationship Id="rId139" Type="http://schemas.openxmlformats.org/officeDocument/2006/relationships/hyperlink" Target="https://unsplash.com/@melvina?utm_source=unsplash&amp;utm_medium=referral&amp;utm_content=creditCopyText" TargetMode="External"/><Relationship Id="rId290" Type="http://schemas.openxmlformats.org/officeDocument/2006/relationships/hyperlink" Target="https://unsplash.com/?utm_source=unsplash&amp;utm_medium=referral&amp;utm_content=creditCopyText" TargetMode="External"/><Relationship Id="rId304" Type="http://schemas.openxmlformats.org/officeDocument/2006/relationships/footer" Target="footer2.xml"/><Relationship Id="rId85" Type="http://schemas.openxmlformats.org/officeDocument/2006/relationships/image" Target="media/image75.jpeg"/><Relationship Id="rId150" Type="http://schemas.openxmlformats.org/officeDocument/2006/relationships/hyperlink" Target="https://unsplash.com/?utm_source=unsplash&amp;utm_medium=referral&amp;utm_content=creditCopyText" TargetMode="External"/><Relationship Id="rId192" Type="http://schemas.openxmlformats.org/officeDocument/2006/relationships/hyperlink" Target="https://unsplash.com/?utm_source=unsplash&amp;utm_medium=referral&amp;utm_content=creditCopyText" TargetMode="External"/><Relationship Id="rId206" Type="http://schemas.openxmlformats.org/officeDocument/2006/relationships/hyperlink" Target="https://unsplash.com/?utm_source=unsplash&amp;utm_medium=referral&amp;utm_content=creditCopyText" TargetMode="External"/><Relationship Id="rId248" Type="http://schemas.openxmlformats.org/officeDocument/2006/relationships/hyperlink" Target="https://unsplash.com/?utm_source=unsplash&amp;utm_medium=referral&amp;utm_content=creditCopyText" TargetMode="External"/><Relationship Id="rId12" Type="http://schemas.openxmlformats.org/officeDocument/2006/relationships/image" Target="media/image2.png"/><Relationship Id="rId108" Type="http://schemas.openxmlformats.org/officeDocument/2006/relationships/image" Target="media/image98.jpeg"/><Relationship Id="rId54" Type="http://schemas.openxmlformats.org/officeDocument/2006/relationships/image" Target="media/image44.jpeg"/><Relationship Id="rId96" Type="http://schemas.openxmlformats.org/officeDocument/2006/relationships/image" Target="media/image86.jpeg"/><Relationship Id="rId161" Type="http://schemas.openxmlformats.org/officeDocument/2006/relationships/hyperlink" Target="https://unsplash.com/@k2font?utm_source=unsplash&amp;utm_medium=referral&amp;utm_content=creditCopyText" TargetMode="External"/><Relationship Id="rId217" Type="http://schemas.openxmlformats.org/officeDocument/2006/relationships/hyperlink" Target="https://unsplash.com/@dynastywind?utm_source=unsplash&amp;utm_medium=referral&amp;utm_content=creditCopyText" TargetMode="External"/><Relationship Id="rId259" Type="http://schemas.openxmlformats.org/officeDocument/2006/relationships/hyperlink" Target="https://unsplash.com/@topcools?utm_source=unsplash&amp;utm_medium=referral&amp;utm_content=creditCopyText" TargetMode="External"/><Relationship Id="rId23" Type="http://schemas.openxmlformats.org/officeDocument/2006/relationships/image" Target="media/image13.jpeg"/><Relationship Id="rId119" Type="http://schemas.openxmlformats.org/officeDocument/2006/relationships/hyperlink" Target="https://unsplash.com/@hkbobfsh?utm_source=unsplash&amp;utm_medium=referral&amp;utm_content=creditCopyText" TargetMode="External"/><Relationship Id="rId270" Type="http://schemas.openxmlformats.org/officeDocument/2006/relationships/hyperlink" Target="https://pixabay.com/ja/" TargetMode="External"/><Relationship Id="rId291" Type="http://schemas.openxmlformats.org/officeDocument/2006/relationships/hyperlink" Target="https://pixabay.com/ja/photos/%E3%81%8A%E3%81%AB%E3%81%8E%E3%82%8A-%E9%A3%9F%E7%89%A9-%E9%A3%9F%E4%BA%8B-%E6%97%A5%E6%9C%AC-1919629/" TargetMode="External"/><Relationship Id="rId305" Type="http://schemas.openxmlformats.org/officeDocument/2006/relationships/header" Target="header1.xml"/><Relationship Id="rId44" Type="http://schemas.openxmlformats.org/officeDocument/2006/relationships/image" Target="media/image34.jpeg"/><Relationship Id="rId65" Type="http://schemas.openxmlformats.org/officeDocument/2006/relationships/image" Target="media/image55.jpeg"/><Relationship Id="rId86" Type="http://schemas.openxmlformats.org/officeDocument/2006/relationships/image" Target="media/image76.jpeg"/><Relationship Id="rId130" Type="http://schemas.openxmlformats.org/officeDocument/2006/relationships/hyperlink" Target="https://unsplash.com/" TargetMode="External"/><Relationship Id="rId151" Type="http://schemas.openxmlformats.org/officeDocument/2006/relationships/hyperlink" Target="https://unsplash.com/photos/3nQlxPNSvvo" TargetMode="External"/><Relationship Id="rId172" Type="http://schemas.openxmlformats.org/officeDocument/2006/relationships/hyperlink" Target="https://unsplash.com/?utm_source=unsplash&amp;utm_medium=referral&amp;utm_content=creditCopyText" TargetMode="External"/><Relationship Id="rId193" Type="http://schemas.openxmlformats.org/officeDocument/2006/relationships/hyperlink" Target="https://unsplash.com/@magicetea?utm_source=unsplash&amp;utm_medium=referral&amp;utm_content=creditCopyText" TargetMode="External"/><Relationship Id="rId207" Type="http://schemas.openxmlformats.org/officeDocument/2006/relationships/hyperlink" Target="https://unsplash.com/@shiro_dot_png_?utm_source=unsplash&amp;utm_medium=referral&amp;utm_content=creditCopyText" TargetMode="External"/><Relationship Id="rId228" Type="http://schemas.openxmlformats.org/officeDocument/2006/relationships/hyperlink" Target="https://unsplash.com/?utm_source=unsplash&amp;utm_medium=referral&amp;utm_content=creditCopyText" TargetMode="External"/><Relationship Id="rId249" Type="http://schemas.openxmlformats.org/officeDocument/2006/relationships/hyperlink" Target="https://unsplash.com/@pafuxu?utm_source=unsplash&amp;utm_medium=referral&amp;utm_content=creditCopyText" TargetMode="External"/><Relationship Id="rId13" Type="http://schemas.openxmlformats.org/officeDocument/2006/relationships/image" Target="media/image3.png"/><Relationship Id="rId109" Type="http://schemas.openxmlformats.org/officeDocument/2006/relationships/hyperlink" Target="https://unsplash.com/@fikrirasyid?utm_source=unsplash&amp;utm_medium=referral&amp;utm_content=creditCopyText" TargetMode="External"/><Relationship Id="rId260" Type="http://schemas.openxmlformats.org/officeDocument/2006/relationships/hyperlink" Target="https://unsplash.com/?utm_source=unsplash&amp;utm_medium=referral&amp;utm_content=creditCopyText" TargetMode="External"/><Relationship Id="rId281" Type="http://schemas.openxmlformats.org/officeDocument/2006/relationships/hyperlink" Target="https://unsplash.com/@gaspanik?utm_source=unsplash&amp;utm_medium=referral&amp;utm_content=creditCopyText" TargetMode="External"/><Relationship Id="rId34" Type="http://schemas.openxmlformats.org/officeDocument/2006/relationships/image" Target="media/image24.jpeg"/><Relationship Id="rId55" Type="http://schemas.openxmlformats.org/officeDocument/2006/relationships/image" Target="media/image45.jpeg"/><Relationship Id="rId76" Type="http://schemas.openxmlformats.org/officeDocument/2006/relationships/image" Target="media/image66.jpeg"/><Relationship Id="rId97" Type="http://schemas.openxmlformats.org/officeDocument/2006/relationships/image" Target="media/image87.jpeg"/><Relationship Id="rId120" Type="http://schemas.openxmlformats.org/officeDocument/2006/relationships/hyperlink" Target="https://unsplash.com/?utm_source=unsplash&amp;utm_medium=referral&amp;utm_content=creditCopyText" TargetMode="External"/><Relationship Id="rId141" Type="http://schemas.openxmlformats.org/officeDocument/2006/relationships/hyperlink" Target="https://unsplash.com/photos/OgGXM5syjuQ" TargetMode="External"/><Relationship Id="rId7" Type="http://schemas.openxmlformats.org/officeDocument/2006/relationships/settings" Target="settings.xml"/><Relationship Id="rId162" Type="http://schemas.openxmlformats.org/officeDocument/2006/relationships/hyperlink" Target="https://unsplash.com/?utm_source=unsplash&amp;utm_medium=referral&amp;utm_content=creditCopyText" TargetMode="External"/><Relationship Id="rId183" Type="http://schemas.openxmlformats.org/officeDocument/2006/relationships/hyperlink" Target="https://unsplash.com/@schluditsch?utm_source=unsplash&amp;utm_medium=referral&amp;utm_content=creditCopyText" TargetMode="External"/><Relationship Id="rId218" Type="http://schemas.openxmlformats.org/officeDocument/2006/relationships/hyperlink" Target="https://unsplash.com/?utm_source=unsplash&amp;utm_medium=referral&amp;utm_content=creditCopyText" TargetMode="External"/><Relationship Id="rId239" Type="http://schemas.openxmlformats.org/officeDocument/2006/relationships/hyperlink" Target="https://unsplash.com/@gaspanik?utm_source=unsplash&amp;utm_medium=referral&amp;utm_content=creditCopyText" TargetMode="External"/><Relationship Id="rId250" Type="http://schemas.openxmlformats.org/officeDocument/2006/relationships/hyperlink" Target="https://unsplash.com/?utm_source=unsplash&amp;utm_medium=referral&amp;utm_content=creditCopyText" TargetMode="External"/><Relationship Id="rId271" Type="http://schemas.openxmlformats.org/officeDocument/2006/relationships/hyperlink" Target="https://pixabay.com/ja/photos/%E5%92%8C%E9%A3%9F-%E6%97%A5%E6%9C%AC%E6%96%99%E7%90%86-%E3%83%AC%E3%82%B9%E3%83%88%E3%83%A9%E3%83%B3-1762480/" TargetMode="External"/><Relationship Id="rId292" Type="http://schemas.openxmlformats.org/officeDocument/2006/relationships/hyperlink" Target="https://pixabay.com/ja/" TargetMode="External"/><Relationship Id="rId306" Type="http://schemas.openxmlformats.org/officeDocument/2006/relationships/footer" Target="footer3.xml"/><Relationship Id="rId24" Type="http://schemas.openxmlformats.org/officeDocument/2006/relationships/image" Target="media/image14.jpeg"/><Relationship Id="rId45" Type="http://schemas.openxmlformats.org/officeDocument/2006/relationships/image" Target="media/image35.jpeg"/><Relationship Id="rId66" Type="http://schemas.openxmlformats.org/officeDocument/2006/relationships/image" Target="media/image56.jpeg"/><Relationship Id="rId87" Type="http://schemas.openxmlformats.org/officeDocument/2006/relationships/image" Target="media/image77.jpeg"/><Relationship Id="rId110" Type="http://schemas.openxmlformats.org/officeDocument/2006/relationships/hyperlink" Target="https://unsplash.com/?utm_source=unsplash&amp;utm_medium=referral&amp;utm_content=creditCopyText" TargetMode="External"/><Relationship Id="rId131" Type="http://schemas.openxmlformats.org/officeDocument/2006/relationships/hyperlink" Target="https://unsplash.com/@marianna_ole?utm_source=unsplash&amp;utm_medium=referral&amp;utm_content=creditCopyText" TargetMode="External"/><Relationship Id="rId152" Type="http://schemas.openxmlformats.org/officeDocument/2006/relationships/hyperlink" Target="https://unsplash.com/" TargetMode="External"/><Relationship Id="rId173" Type="http://schemas.openxmlformats.org/officeDocument/2006/relationships/hyperlink" Target="https://unsplash.com/@mariannelong?utm_source=unsplash&amp;utm_medium=referral&amp;utm_content=creditCopyText" TargetMode="External"/><Relationship Id="rId194" Type="http://schemas.openxmlformats.org/officeDocument/2006/relationships/hyperlink" Target="https://unsplash.com/?utm_source=unsplash&amp;utm_medium=referral&amp;utm_content=creditCopyText" TargetMode="External"/><Relationship Id="rId208" Type="http://schemas.openxmlformats.org/officeDocument/2006/relationships/hyperlink" Target="https://unsplash.com/?utm_source=unsplash&amp;utm_medium=referral&amp;utm_content=creditCopyText" TargetMode="External"/><Relationship Id="rId229" Type="http://schemas.openxmlformats.org/officeDocument/2006/relationships/hyperlink" Target="https://unsplash.com/@jlhopes?utm_source=unsplash&amp;utm_medium=referral&amp;utm_content=creditCopyText" TargetMode="External"/><Relationship Id="rId240" Type="http://schemas.openxmlformats.org/officeDocument/2006/relationships/hyperlink" Target="https://unsplash.com/?utm_source=unsplash&amp;utm_medium=referral&amp;utm_content=creditCopyText" TargetMode="External"/><Relationship Id="rId261" Type="http://schemas.openxmlformats.org/officeDocument/2006/relationships/hyperlink" Target="https://unsplash.com/photos/OiERUvVrioU" TargetMode="External"/><Relationship Id="rId14" Type="http://schemas.openxmlformats.org/officeDocument/2006/relationships/image" Target="media/image4.png"/><Relationship Id="rId35" Type="http://schemas.openxmlformats.org/officeDocument/2006/relationships/image" Target="media/image25.jpeg"/><Relationship Id="rId56" Type="http://schemas.openxmlformats.org/officeDocument/2006/relationships/image" Target="media/image46.jpeg"/><Relationship Id="rId77" Type="http://schemas.openxmlformats.org/officeDocument/2006/relationships/image" Target="media/image67.jpeg"/><Relationship Id="rId100" Type="http://schemas.openxmlformats.org/officeDocument/2006/relationships/image" Target="media/image90.jpeg"/><Relationship Id="rId282" Type="http://schemas.openxmlformats.org/officeDocument/2006/relationships/hyperlink" Target="https://unsplash.com/?utm_source=unsplash&amp;utm_medium=referral&amp;utm_content=creditCopyText" TargetMode="External"/><Relationship Id="rId8" Type="http://schemas.openxmlformats.org/officeDocument/2006/relationships/webSettings" Target="webSettings.xml"/><Relationship Id="rId98" Type="http://schemas.openxmlformats.org/officeDocument/2006/relationships/image" Target="media/image88.jpeg"/><Relationship Id="rId121" Type="http://schemas.openxmlformats.org/officeDocument/2006/relationships/hyperlink" Target="https://unsplash.com/@jonathanforage?utm_source=unsplash&amp;utm_medium=referral&amp;utm_content=creditCopyText" TargetMode="External"/><Relationship Id="rId142" Type="http://schemas.openxmlformats.org/officeDocument/2006/relationships/hyperlink" Target="https://unsplash.com/" TargetMode="External"/><Relationship Id="rId163" Type="http://schemas.openxmlformats.org/officeDocument/2006/relationships/hyperlink" Target="https://unsplash.com/@sofiamon?utm_source=unsplash&amp;utm_medium=referral&amp;utm_content=creditCopyText" TargetMode="External"/><Relationship Id="rId184" Type="http://schemas.openxmlformats.org/officeDocument/2006/relationships/hyperlink" Target="https://unsplash.com/?utm_source=unsplash&amp;utm_medium=referral&amp;utm_content=creditCopyText" TargetMode="External"/><Relationship Id="rId219" Type="http://schemas.openxmlformats.org/officeDocument/2006/relationships/hyperlink" Target="https://unsplash.com/@hakannural?utm_source=unsplash&amp;utm_medium=referral&amp;utm_content=creditCopyText" TargetMode="External"/><Relationship Id="rId230" Type="http://schemas.openxmlformats.org/officeDocument/2006/relationships/hyperlink" Target="https://unsplash.com/?utm_source=unsplash&amp;utm_medium=referral&amp;utm_content=creditCopyText" TargetMode="External"/><Relationship Id="rId251" Type="http://schemas.openxmlformats.org/officeDocument/2006/relationships/hyperlink" Target="https://unsplash.com/@walste?utm_source=unsplash&amp;utm_medium=referral&amp;utm_content=creditCopyText" TargetMode="External"/><Relationship Id="rId25" Type="http://schemas.openxmlformats.org/officeDocument/2006/relationships/image" Target="media/image15.jpeg"/><Relationship Id="rId46" Type="http://schemas.openxmlformats.org/officeDocument/2006/relationships/image" Target="media/image36.jpeg"/><Relationship Id="rId67" Type="http://schemas.openxmlformats.org/officeDocument/2006/relationships/image" Target="media/image57.jpeg"/><Relationship Id="rId272" Type="http://schemas.openxmlformats.org/officeDocument/2006/relationships/hyperlink" Target="https://pixabay.com/ja/" TargetMode="External"/><Relationship Id="rId293" Type="http://schemas.openxmlformats.org/officeDocument/2006/relationships/hyperlink" Target="https://unsplash.com/@whiterainforest?utm_source=unsplash&amp;utm_medium=referral&amp;utm_content=creditCopyText" TargetMode="External"/><Relationship Id="rId307" Type="http://schemas.openxmlformats.org/officeDocument/2006/relationships/fontTable" Target="fontTable.xml"/><Relationship Id="rId88" Type="http://schemas.openxmlformats.org/officeDocument/2006/relationships/image" Target="media/image78.jpeg"/><Relationship Id="rId111" Type="http://schemas.openxmlformats.org/officeDocument/2006/relationships/hyperlink" Target="https://unsplash.com/@maximalfocus?utm_source=unsplash&amp;utm_medium=referral&amp;utm_content=creditCopyText" TargetMode="External"/><Relationship Id="rId132" Type="http://schemas.openxmlformats.org/officeDocument/2006/relationships/hyperlink" Target="https://unsplash.com/?utm_source=unsplash&amp;utm_medium=referral&amp;utm_content=creditCopyText" TargetMode="External"/><Relationship Id="rId153" Type="http://schemas.openxmlformats.org/officeDocument/2006/relationships/hyperlink" Target="https://unsplash.com/@alecfavale?utm_source=unsplash&amp;utm_medium=referral&amp;utm_content=creditCopyText" TargetMode="External"/><Relationship Id="rId174" Type="http://schemas.openxmlformats.org/officeDocument/2006/relationships/hyperlink" Target="https://unsplash.com/?utm_source=unsplash&amp;utm_medium=referral&amp;utm_content=creditCopyText" TargetMode="External"/><Relationship Id="rId195" Type="http://schemas.openxmlformats.org/officeDocument/2006/relationships/hyperlink" Target="https://unsplash.com/@stephiime?utm_source=unsplash&amp;utm_medium=referral&amp;utm_content=creditCopyText" TargetMode="External"/><Relationship Id="rId209" Type="http://schemas.openxmlformats.org/officeDocument/2006/relationships/hyperlink" Target="https://unsplash.com/@magict1911?utm_source=unsplash&amp;utm_medium=referral&amp;utm_content=creditCopyText" TargetMode="External"/><Relationship Id="rId220" Type="http://schemas.openxmlformats.org/officeDocument/2006/relationships/hyperlink" Target="https://unsplash.com/?utm_source=unsplash&amp;utm_medium=referral&amp;utm_content=creditCopyText" TargetMode="External"/><Relationship Id="rId241" Type="http://schemas.openxmlformats.org/officeDocument/2006/relationships/hyperlink" Target="https://unsplash.com/@metart?utm_source=unsplash&amp;utm_medium=referral&amp;utm_content=creditCopyText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6.jpeg"/><Relationship Id="rId57" Type="http://schemas.openxmlformats.org/officeDocument/2006/relationships/image" Target="media/image47.jpeg"/><Relationship Id="rId262" Type="http://schemas.openxmlformats.org/officeDocument/2006/relationships/hyperlink" Target="https://unsplash.com/" TargetMode="External"/><Relationship Id="rId283" Type="http://schemas.openxmlformats.org/officeDocument/2006/relationships/hyperlink" Target="https://pixabay.com/ja/photos/%E5%9B%A3%E5%AD%90-%E6%97%A5%E6%9C%AC-%E9%A4%83%E5%AD%90-%E9%A3%9F%E5%93%81-3765243/" TargetMode="External"/><Relationship Id="rId78" Type="http://schemas.openxmlformats.org/officeDocument/2006/relationships/image" Target="media/image68.jpeg"/><Relationship Id="rId99" Type="http://schemas.openxmlformats.org/officeDocument/2006/relationships/image" Target="media/image89.jpeg"/><Relationship Id="rId101" Type="http://schemas.openxmlformats.org/officeDocument/2006/relationships/image" Target="media/image91.jpeg"/><Relationship Id="rId122" Type="http://schemas.openxmlformats.org/officeDocument/2006/relationships/hyperlink" Target="https://unsplash.com/?utm_source=unsplash&amp;utm_medium=referral&amp;utm_content=creditCopyText" TargetMode="External"/><Relationship Id="rId143" Type="http://schemas.openxmlformats.org/officeDocument/2006/relationships/hyperlink" Target="https://unsplash.com/photos/7RlLe35g4Xk" TargetMode="External"/><Relationship Id="rId164" Type="http://schemas.openxmlformats.org/officeDocument/2006/relationships/hyperlink" Target="https://unsplash.com/?utm_source=unsplash&amp;utm_medium=referral&amp;utm_content=creditCopyText" TargetMode="External"/><Relationship Id="rId185" Type="http://schemas.openxmlformats.org/officeDocument/2006/relationships/hyperlink" Target="https://unsplash.com/photos/naSAHDWRNbQ" TargetMode="External"/><Relationship Id="rId9" Type="http://schemas.openxmlformats.org/officeDocument/2006/relationships/footnotes" Target="footnotes.xml"/><Relationship Id="rId210" Type="http://schemas.openxmlformats.org/officeDocument/2006/relationships/hyperlink" Target="https://unsplash.com/?utm_source=unsplash&amp;utm_medium=referral&amp;utm_content=creditCopyText" TargetMode="External"/><Relationship Id="rId26" Type="http://schemas.openxmlformats.org/officeDocument/2006/relationships/image" Target="media/image16.jpeg"/><Relationship Id="rId231" Type="http://schemas.openxmlformats.org/officeDocument/2006/relationships/hyperlink" Target="https://unsplash.com/@davidemrich?utm_source=unsplash&amp;utm_medium=referral&amp;utm_content=creditCopyText" TargetMode="External"/><Relationship Id="rId252" Type="http://schemas.openxmlformats.org/officeDocument/2006/relationships/hyperlink" Target="https://unsplash.com/?utm_source=unsplash&amp;utm_medium=referral&amp;utm_content=creditCopyText" TargetMode="External"/><Relationship Id="rId273" Type="http://schemas.openxmlformats.org/officeDocument/2006/relationships/hyperlink" Target="https://unsplash.com/@thecreativv?utm_source=unsplash&amp;utm_medium=referral&amp;utm_content=creditCopyText" TargetMode="External"/><Relationship Id="rId294" Type="http://schemas.openxmlformats.org/officeDocument/2006/relationships/hyperlink" Target="https://unsplash.com/?utm_source=unsplash&amp;utm_medium=referral&amp;utm_content=creditCopyText" TargetMode="External"/><Relationship Id="rId308" Type="http://schemas.openxmlformats.org/officeDocument/2006/relationships/theme" Target="theme/theme1.xml"/><Relationship Id="rId47" Type="http://schemas.openxmlformats.org/officeDocument/2006/relationships/image" Target="media/image37.jpeg"/><Relationship Id="rId68" Type="http://schemas.openxmlformats.org/officeDocument/2006/relationships/image" Target="media/image58.jpeg"/><Relationship Id="rId89" Type="http://schemas.openxmlformats.org/officeDocument/2006/relationships/image" Target="media/image79.jpeg"/><Relationship Id="rId112" Type="http://schemas.openxmlformats.org/officeDocument/2006/relationships/hyperlink" Target="https://unsplash.com/?utm_source=unsplash&amp;utm_medium=referral&amp;utm_content=creditCopyText" TargetMode="External"/><Relationship Id="rId133" Type="http://schemas.openxmlformats.org/officeDocument/2006/relationships/hyperlink" Target="https://unsplash.com/@elsiezhong?utm_source=unsplash&amp;utm_medium=referral&amp;utm_content=creditCopyText" TargetMode="External"/><Relationship Id="rId154" Type="http://schemas.openxmlformats.org/officeDocument/2006/relationships/hyperlink" Target="https://unsplash.com/?utm_source=unsplash&amp;utm_medium=referral&amp;utm_content=creditCopyText" TargetMode="External"/><Relationship Id="rId175" Type="http://schemas.openxmlformats.org/officeDocument/2006/relationships/hyperlink" Target="https://unsplash.com/@andrewleu?utm_source=unsplash&amp;utm_medium=referral&amp;utm_content=creditCopyText" TargetMode="External"/><Relationship Id="rId196" Type="http://schemas.openxmlformats.org/officeDocument/2006/relationships/hyperlink" Target="https://unsplash.com/?utm_source=unsplash&amp;utm_medium=referral&amp;utm_content=creditCopyText" TargetMode="External"/><Relationship Id="rId200" Type="http://schemas.openxmlformats.org/officeDocument/2006/relationships/hyperlink" Target="https://unsplash.com/?utm_source=unsplash&amp;utm_medium=referral&amp;utm_content=creditCopyText" TargetMode="External"/><Relationship Id="rId16" Type="http://schemas.openxmlformats.org/officeDocument/2006/relationships/image" Target="media/image6.png"/><Relationship Id="rId221" Type="http://schemas.openxmlformats.org/officeDocument/2006/relationships/hyperlink" Target="https://unsplash.com/@colt10jordan?utm_source=unsplash&amp;utm_medium=referral&amp;utm_content=creditCopyText" TargetMode="External"/><Relationship Id="rId242" Type="http://schemas.openxmlformats.org/officeDocument/2006/relationships/hyperlink" Target="https://unsplash.com/?utm_source=unsplash&amp;utm_medium=referral&amp;utm_content=creditCopyText" TargetMode="External"/><Relationship Id="rId263" Type="http://schemas.openxmlformats.org/officeDocument/2006/relationships/hyperlink" Target="https://unsplash.com/@bady?utm_source=unsplash&amp;utm_medium=referral&amp;utm_content=creditCopyText" TargetMode="External"/><Relationship Id="rId284" Type="http://schemas.openxmlformats.org/officeDocument/2006/relationships/hyperlink" Target="https://pixabay.com/ja/" TargetMode="External"/><Relationship Id="rId37" Type="http://schemas.openxmlformats.org/officeDocument/2006/relationships/image" Target="media/image27.jpeg"/><Relationship Id="rId58" Type="http://schemas.openxmlformats.org/officeDocument/2006/relationships/image" Target="media/image48.jpeg"/><Relationship Id="rId79" Type="http://schemas.openxmlformats.org/officeDocument/2006/relationships/image" Target="media/image69.jpeg"/><Relationship Id="rId102" Type="http://schemas.openxmlformats.org/officeDocument/2006/relationships/image" Target="media/image92.jpeg"/><Relationship Id="rId123" Type="http://schemas.openxmlformats.org/officeDocument/2006/relationships/hyperlink" Target="https://unsplash.com/@stevendiazphoto?utm_source=unsplash&amp;utm_medium=referral&amp;utm_content=creditCopyText" TargetMode="External"/><Relationship Id="rId144" Type="http://schemas.openxmlformats.org/officeDocument/2006/relationships/hyperlink" Target="https://unsplash.com/" TargetMode="External"/><Relationship Id="rId90" Type="http://schemas.openxmlformats.org/officeDocument/2006/relationships/image" Target="media/image80.jpeg"/><Relationship Id="rId165" Type="http://schemas.openxmlformats.org/officeDocument/2006/relationships/hyperlink" Target="https://unsplash.com/@finan?utm_source=unsplash&amp;utm_medium=referral&amp;utm_content=creditCopyText" TargetMode="External"/><Relationship Id="rId186" Type="http://schemas.openxmlformats.org/officeDocument/2006/relationships/hyperlink" Target="https://unsplash.com/" TargetMode="External"/><Relationship Id="rId211" Type="http://schemas.openxmlformats.org/officeDocument/2006/relationships/hyperlink" Target="https://unsplash.com/photos/FUD2s2g22pE" TargetMode="External"/><Relationship Id="rId232" Type="http://schemas.openxmlformats.org/officeDocument/2006/relationships/hyperlink" Target="https://unsplash.com/?utm_source=unsplash&amp;utm_medium=referral&amp;utm_content=creditCopyText" TargetMode="External"/><Relationship Id="rId253" Type="http://schemas.openxmlformats.org/officeDocument/2006/relationships/hyperlink" Target="https://unsplash.com/@themcny?utm_source=unsplash&amp;utm_medium=referral&amp;utm_content=creditCopyText" TargetMode="External"/><Relationship Id="rId274" Type="http://schemas.openxmlformats.org/officeDocument/2006/relationships/hyperlink" Target="https://unsplash.com/?utm_source=unsplash&amp;utm_medium=referral&amp;utm_content=creditCopyText" TargetMode="External"/><Relationship Id="rId295" Type="http://schemas.openxmlformats.org/officeDocument/2006/relationships/hyperlink" Target="https://unsplash.com/@terrablue?utm_source=unsplash&amp;utm_medium=referral&amp;utm_content=creditCopyText" TargetMode="External"/><Relationship Id="rId27" Type="http://schemas.openxmlformats.org/officeDocument/2006/relationships/image" Target="media/image17.jpeg"/><Relationship Id="rId48" Type="http://schemas.openxmlformats.org/officeDocument/2006/relationships/image" Target="media/image38.jpeg"/><Relationship Id="rId69" Type="http://schemas.openxmlformats.org/officeDocument/2006/relationships/image" Target="media/image59.jpeg"/><Relationship Id="rId113" Type="http://schemas.openxmlformats.org/officeDocument/2006/relationships/hyperlink" Target="https://unsplash.com/@ifannuriyana?utm_source=unsplash&amp;utm_medium=referral&amp;utm_content=creditCopyText" TargetMode="External"/><Relationship Id="rId134" Type="http://schemas.openxmlformats.org/officeDocument/2006/relationships/hyperlink" Target="https://unsplash.com/?utm_source=unsplash&amp;utm_medium=referral&amp;utm_content=creditCopyText" TargetMode="External"/><Relationship Id="rId80" Type="http://schemas.openxmlformats.org/officeDocument/2006/relationships/image" Target="media/image70.jpeg"/><Relationship Id="rId155" Type="http://schemas.openxmlformats.org/officeDocument/2006/relationships/hyperlink" Target="https://unsplash.com/@katiemcnabb?utm_source=unsplash&amp;utm_medium=referral&amp;utm_content=creditCopyText" TargetMode="External"/><Relationship Id="rId176" Type="http://schemas.openxmlformats.org/officeDocument/2006/relationships/hyperlink" Target="https://unsplash.com/?utm_source=unsplash&amp;utm_medium=referral&amp;utm_content=creditCopyText" TargetMode="External"/><Relationship Id="rId197" Type="http://schemas.openxmlformats.org/officeDocument/2006/relationships/hyperlink" Target="https://unsplash.com/@tomvining?utm_source=unsplash&amp;utm_medium=referral&amp;utm_content=creditCopyText" TargetMode="External"/><Relationship Id="rId201" Type="http://schemas.openxmlformats.org/officeDocument/2006/relationships/hyperlink" Target="https://unsplash.com/@giri_can_do?utm_source=unsplash&amp;utm_medium=referral&amp;utm_content=creditCopyText" TargetMode="External"/><Relationship Id="rId222" Type="http://schemas.openxmlformats.org/officeDocument/2006/relationships/hyperlink" Target="https://unsplash.com/?utm_source=unsplash&amp;utm_medium=referral&amp;utm_content=creditCopyText" TargetMode="External"/><Relationship Id="rId243" Type="http://schemas.openxmlformats.org/officeDocument/2006/relationships/hyperlink" Target="https://unsplash.com/@jezael?utm_source=unsplash&amp;utm_medium=referral&amp;utm_content=creditCopyText" TargetMode="External"/><Relationship Id="rId264" Type="http://schemas.openxmlformats.org/officeDocument/2006/relationships/hyperlink" Target="https://unsplash.com/?utm_source=unsplash&amp;utm_medium=referral&amp;utm_content=creditCopyText" TargetMode="External"/><Relationship Id="rId285" Type="http://schemas.openxmlformats.org/officeDocument/2006/relationships/hyperlink" Target="https://unsplash.com/@ilumire?utm_source=unsplash&amp;utm_medium=referral&amp;utm_content=creditCopyText" TargetMode="External"/><Relationship Id="rId17" Type="http://schemas.openxmlformats.org/officeDocument/2006/relationships/image" Target="media/image7.png"/><Relationship Id="rId38" Type="http://schemas.openxmlformats.org/officeDocument/2006/relationships/image" Target="media/image28.jpeg"/><Relationship Id="rId59" Type="http://schemas.openxmlformats.org/officeDocument/2006/relationships/image" Target="media/image49.jpeg"/><Relationship Id="rId103" Type="http://schemas.openxmlformats.org/officeDocument/2006/relationships/image" Target="media/image93.jpeg"/><Relationship Id="rId124" Type="http://schemas.openxmlformats.org/officeDocument/2006/relationships/hyperlink" Target="https://unsplash.com/?utm_source=unsplash&amp;utm_medium=referral&amp;utm_content=creditCopyText" TargetMode="External"/><Relationship Id="rId70" Type="http://schemas.openxmlformats.org/officeDocument/2006/relationships/image" Target="media/image60.jpeg"/><Relationship Id="rId91" Type="http://schemas.openxmlformats.org/officeDocument/2006/relationships/image" Target="media/image81.jpeg"/><Relationship Id="rId145" Type="http://schemas.openxmlformats.org/officeDocument/2006/relationships/hyperlink" Target="https://unsplash.com/@sebbykurps?utm_source=unsplash&amp;utm_medium=referral&amp;utm_content=creditCopyText" TargetMode="External"/><Relationship Id="rId166" Type="http://schemas.openxmlformats.org/officeDocument/2006/relationships/hyperlink" Target="https://unsplash.com/?utm_source=unsplash&amp;utm_medium=referral&amp;utm_content=creditCopyText" TargetMode="External"/><Relationship Id="rId187" Type="http://schemas.openxmlformats.org/officeDocument/2006/relationships/hyperlink" Target="https://unsplash.com/photos/jNMDNpQKYBE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unsplash.com/" TargetMode="External"/><Relationship Id="rId233" Type="http://schemas.openxmlformats.org/officeDocument/2006/relationships/hyperlink" Target="https://unsplash.com/photos/2fn_pxLMS9g" TargetMode="External"/><Relationship Id="rId254" Type="http://schemas.openxmlformats.org/officeDocument/2006/relationships/hyperlink" Target="https://unsplash.com/?utm_source=unsplash&amp;utm_medium=referral&amp;utm_content=creditCopyText" TargetMode="External"/><Relationship Id="rId28" Type="http://schemas.openxmlformats.org/officeDocument/2006/relationships/image" Target="media/image18.jpeg"/><Relationship Id="rId49" Type="http://schemas.openxmlformats.org/officeDocument/2006/relationships/image" Target="media/image39.jpeg"/><Relationship Id="rId114" Type="http://schemas.openxmlformats.org/officeDocument/2006/relationships/hyperlink" Target="https://unsplash.com/?utm_source=unsplash&amp;utm_medium=referral&amp;utm_content=creditCopyText" TargetMode="External"/><Relationship Id="rId275" Type="http://schemas.openxmlformats.org/officeDocument/2006/relationships/hyperlink" Target="https://unsplash.com/@abduzeedo?utm_source=unsplash&amp;utm_medium=referral&amp;utm_content=creditCopyText" TargetMode="External"/><Relationship Id="rId296" Type="http://schemas.openxmlformats.org/officeDocument/2006/relationships/hyperlink" Target="https://unsplash.com/?utm_source=unsplash&amp;utm_medium=referral&amp;utm_content=creditCopyText" TargetMode="External"/><Relationship Id="rId300" Type="http://schemas.openxmlformats.org/officeDocument/2006/relationships/hyperlink" Target="https://unsplash.com/?utm_source=unsplash&amp;utm_medium=referral&amp;utm_content=creditCopyText" TargetMode="External"/><Relationship Id="rId60" Type="http://schemas.openxmlformats.org/officeDocument/2006/relationships/image" Target="media/image50.jpeg"/><Relationship Id="rId81" Type="http://schemas.openxmlformats.org/officeDocument/2006/relationships/image" Target="media/image71.jpeg"/><Relationship Id="rId135" Type="http://schemas.openxmlformats.org/officeDocument/2006/relationships/hyperlink" Target="https://unsplash.com/@ajaymurthy?utm_source=unsplash&amp;utm_medium=referral&amp;utm_content=creditCopyText" TargetMode="External"/><Relationship Id="rId156" Type="http://schemas.openxmlformats.org/officeDocument/2006/relationships/hyperlink" Target="https://unsplash.com/?utm_source=unsplash&amp;utm_medium=referral&amp;utm_content=creditCopyText" TargetMode="External"/><Relationship Id="rId177" Type="http://schemas.openxmlformats.org/officeDocument/2006/relationships/hyperlink" Target="https://unsplash.com/@ryoji__iwata?utm_source=unsplash&amp;utm_medium=referral&amp;utm_content=creditCopyText" TargetMode="External"/><Relationship Id="rId198" Type="http://schemas.openxmlformats.org/officeDocument/2006/relationships/hyperlink" Target="https://unsplash.com/?utm_source=unsplash&amp;utm_medium=referral&amp;utm_content=creditCopyText" TargetMode="External"/><Relationship Id="rId202" Type="http://schemas.openxmlformats.org/officeDocument/2006/relationships/hyperlink" Target="https://unsplash.com/?utm_source=unsplash&amp;utm_medium=referral&amp;utm_content=creditCopyText" TargetMode="External"/><Relationship Id="rId223" Type="http://schemas.openxmlformats.org/officeDocument/2006/relationships/hyperlink" Target="https://pixabay.com/ja/photos/%E3%82%B7%E3%83%B3%E3%83%9C%E3%83%AB-%E6%99%AE%E9%81%8D%E7%9A%84%E3%81%AA%E3%82%B9%E3%82%BF%E3%82%B8%E3%82%AA-%E5%A4%A7%E9%98%AA-600334/" TargetMode="External"/><Relationship Id="rId244" Type="http://schemas.openxmlformats.org/officeDocument/2006/relationships/hyperlink" Target="https://unsplash.com/?utm_source=unsplash&amp;utm_medium=referral&amp;utm_content=creditCopyText" TargetMode="External"/><Relationship Id="rId18" Type="http://schemas.openxmlformats.org/officeDocument/2006/relationships/image" Target="media/image8.png"/><Relationship Id="rId39" Type="http://schemas.openxmlformats.org/officeDocument/2006/relationships/image" Target="media/image29.jpeg"/><Relationship Id="rId265" Type="http://schemas.openxmlformats.org/officeDocument/2006/relationships/hyperlink" Target="https://pixabay.com/ja/photos/%E5%92%8C%E9%A3%9F-%E6%97%A5%E6%9C%AC%E9%A3%9F-%E3%81%86%E3%81%A9%E3%82%93-2199963/" TargetMode="External"/><Relationship Id="rId286" Type="http://schemas.openxmlformats.org/officeDocument/2006/relationships/hyperlink" Target="https://unsplash.com/?utm_source=unsplash&amp;utm_medium=referral&amp;utm_content=creditCopyText" TargetMode="External"/><Relationship Id="rId50" Type="http://schemas.openxmlformats.org/officeDocument/2006/relationships/image" Target="media/image40.jpeg"/><Relationship Id="rId104" Type="http://schemas.openxmlformats.org/officeDocument/2006/relationships/image" Target="media/image94.jpeg"/><Relationship Id="rId125" Type="http://schemas.openxmlformats.org/officeDocument/2006/relationships/hyperlink" Target="https://unsplash.com/photos/layMbSJ3YOE" TargetMode="External"/><Relationship Id="rId146" Type="http://schemas.openxmlformats.org/officeDocument/2006/relationships/hyperlink" Target="https://unsplash.com/?utm_source=unsplash&amp;utm_medium=referral&amp;utm_content=creditCopyText" TargetMode="External"/><Relationship Id="rId167" Type="http://schemas.openxmlformats.org/officeDocument/2006/relationships/hyperlink" Target="https://unsplash.com/@mikeenerio?utm_source=unsplash&amp;utm_medium=referral&amp;utm_content=creditCopyText" TargetMode="External"/><Relationship Id="rId188" Type="http://schemas.openxmlformats.org/officeDocument/2006/relationships/hyperlink" Target="https://unsplash.com/" TargetMode="External"/><Relationship Id="rId71" Type="http://schemas.openxmlformats.org/officeDocument/2006/relationships/image" Target="media/image61.jpeg"/><Relationship Id="rId92" Type="http://schemas.openxmlformats.org/officeDocument/2006/relationships/image" Target="media/image82.jpeg"/><Relationship Id="rId213" Type="http://schemas.openxmlformats.org/officeDocument/2006/relationships/hyperlink" Target="https://unsplash.com/@jezael?utm_source=unsplash&amp;utm_medium=referral&amp;utm_content=creditCopyText" TargetMode="External"/><Relationship Id="rId234" Type="http://schemas.openxmlformats.org/officeDocument/2006/relationships/hyperlink" Target="https://unsplash.com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9.jpeg"/><Relationship Id="rId255" Type="http://schemas.openxmlformats.org/officeDocument/2006/relationships/hyperlink" Target="https://unsplash.com/@maarten_jpg?utm_source=unsplash&amp;utm_medium=referral&amp;utm_content=creditCopyText" TargetMode="External"/><Relationship Id="rId276" Type="http://schemas.openxmlformats.org/officeDocument/2006/relationships/hyperlink" Target="https://unsplash.com/?utm_source=unsplash&amp;utm_medium=referral&amp;utm_content=creditCopyText" TargetMode="External"/><Relationship Id="rId297" Type="http://schemas.openxmlformats.org/officeDocument/2006/relationships/hyperlink" Target="https://unsplash.com/@shermankcm?utm_source=unsplash&amp;utm_medium=referral&amp;utm_content=creditCopyText" TargetMode="External"/><Relationship Id="rId40" Type="http://schemas.openxmlformats.org/officeDocument/2006/relationships/image" Target="media/image30.jpeg"/><Relationship Id="rId115" Type="http://schemas.openxmlformats.org/officeDocument/2006/relationships/hyperlink" Target="https://unsplash.com/photos/McsNra2VRQQ" TargetMode="External"/><Relationship Id="rId136" Type="http://schemas.openxmlformats.org/officeDocument/2006/relationships/hyperlink" Target="https://unsplash.com/?utm_source=unsplash&amp;utm_medium=referral&amp;utm_content=creditCopyText" TargetMode="External"/><Relationship Id="rId157" Type="http://schemas.openxmlformats.org/officeDocument/2006/relationships/hyperlink" Target="https://unsplash.com/@cazat69?utm_source=unsplash&amp;utm_medium=referral&amp;utm_content=creditCopyText" TargetMode="External"/><Relationship Id="rId178" Type="http://schemas.openxmlformats.org/officeDocument/2006/relationships/hyperlink" Target="https://unsplash.com/?utm_source=unsplash&amp;utm_medium=referral&amp;utm_content=creditCopyText" TargetMode="External"/><Relationship Id="rId301" Type="http://schemas.openxmlformats.org/officeDocument/2006/relationships/hyperlink" Target="https://unsplash.com/photos/i9TGriScRD8" TargetMode="External"/><Relationship Id="rId61" Type="http://schemas.openxmlformats.org/officeDocument/2006/relationships/image" Target="media/image51.jpeg"/><Relationship Id="rId82" Type="http://schemas.openxmlformats.org/officeDocument/2006/relationships/image" Target="media/image72.jpeg"/><Relationship Id="rId199" Type="http://schemas.openxmlformats.org/officeDocument/2006/relationships/hyperlink" Target="https://unsplash.com/@nrdoherty?utm_source=unsplash&amp;utm_medium=referral&amp;utm_content=creditCopyText" TargetMode="External"/><Relationship Id="rId203" Type="http://schemas.openxmlformats.org/officeDocument/2006/relationships/hyperlink" Target="https://unsplash.com/@priscilladupreez?utm_source=unsplash&amp;utm_medium=referral&amp;utm_content=creditCopyText" TargetMode="External"/><Relationship Id="rId19" Type="http://schemas.openxmlformats.org/officeDocument/2006/relationships/image" Target="media/image9.png"/><Relationship Id="rId224" Type="http://schemas.openxmlformats.org/officeDocument/2006/relationships/hyperlink" Target="https://pixabay.com/ja/" TargetMode="External"/><Relationship Id="rId245" Type="http://schemas.openxmlformats.org/officeDocument/2006/relationships/hyperlink" Target="https://unsplash.com/photos/KNijwi0CU5U" TargetMode="External"/><Relationship Id="rId266" Type="http://schemas.openxmlformats.org/officeDocument/2006/relationships/hyperlink" Target="https://pixabay.com/ja/" TargetMode="External"/><Relationship Id="rId287" Type="http://schemas.openxmlformats.org/officeDocument/2006/relationships/hyperlink" Target="https://unsplash.com/@gaspanik?utm_source=unsplash&amp;utm_medium=referral&amp;utm_content=creditCopyText" TargetMode="External"/><Relationship Id="rId30" Type="http://schemas.openxmlformats.org/officeDocument/2006/relationships/image" Target="media/image20.jpeg"/><Relationship Id="rId105" Type="http://schemas.openxmlformats.org/officeDocument/2006/relationships/image" Target="media/image95.jpeg"/><Relationship Id="rId126" Type="http://schemas.openxmlformats.org/officeDocument/2006/relationships/hyperlink" Target="https://unsplash.com/" TargetMode="External"/><Relationship Id="rId147" Type="http://schemas.openxmlformats.org/officeDocument/2006/relationships/hyperlink" Target="https://unsplash.com/@fabianmardi?utm_source=unsplash&amp;utm_medium=referral&amp;utm_content=creditCopyText" TargetMode="External"/><Relationship Id="rId168" Type="http://schemas.openxmlformats.org/officeDocument/2006/relationships/hyperlink" Target="https://unsplash.com/?utm_source=unsplash&amp;utm_medium=referral&amp;utm_content=creditCopyText" TargetMode="External"/><Relationship Id="rId51" Type="http://schemas.openxmlformats.org/officeDocument/2006/relationships/image" Target="media/image41.jpeg"/><Relationship Id="rId72" Type="http://schemas.openxmlformats.org/officeDocument/2006/relationships/image" Target="media/image62.jpeg"/><Relationship Id="rId93" Type="http://schemas.openxmlformats.org/officeDocument/2006/relationships/image" Target="media/image83.jpeg"/><Relationship Id="rId189" Type="http://schemas.openxmlformats.org/officeDocument/2006/relationships/hyperlink" Target="https://unsplash.com/photos/WMi3YGPfBsA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unsplash.com/?utm_source=unsplash&amp;utm_medium=referral&amp;utm_content=creditCopyText" TargetMode="External"/><Relationship Id="rId235" Type="http://schemas.openxmlformats.org/officeDocument/2006/relationships/hyperlink" Target="https://unsplash.com/photos/_UIN-pFfJ7c" TargetMode="External"/><Relationship Id="rId256" Type="http://schemas.openxmlformats.org/officeDocument/2006/relationships/hyperlink" Target="https://unsplash.com/?utm_source=unsplash&amp;utm_medium=referral&amp;utm_content=creditCopyText" TargetMode="External"/><Relationship Id="rId277" Type="http://schemas.openxmlformats.org/officeDocument/2006/relationships/hyperlink" Target="https://unsplash.com/@cceee?utm_source=unsplash&amp;utm_medium=referral&amp;utm_content=creditCopyText" TargetMode="External"/><Relationship Id="rId298" Type="http://schemas.openxmlformats.org/officeDocument/2006/relationships/hyperlink" Target="https://unsplash.com/?utm_source=unsplash&amp;utm_medium=referral&amp;utm_content=creditCopyText" TargetMode="External"/><Relationship Id="rId116" Type="http://schemas.openxmlformats.org/officeDocument/2006/relationships/hyperlink" Target="https://unsplash.com/" TargetMode="External"/><Relationship Id="rId137" Type="http://schemas.openxmlformats.org/officeDocument/2006/relationships/hyperlink" Target="https://unsplash.com/@ryanquintal?utm_source=unsplash&amp;utm_medium=referral&amp;utm_content=creditCopyText" TargetMode="External"/><Relationship Id="rId158" Type="http://schemas.openxmlformats.org/officeDocument/2006/relationships/hyperlink" Target="https://unsplash.com/?utm_source=unsplash&amp;utm_medium=referral&amp;utm_content=creditCopyText" TargetMode="External"/><Relationship Id="rId302" Type="http://schemas.openxmlformats.org/officeDocument/2006/relationships/hyperlink" Target="https://unsplash.com/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jpeg"/><Relationship Id="rId62" Type="http://schemas.openxmlformats.org/officeDocument/2006/relationships/image" Target="media/image52.jpeg"/><Relationship Id="rId83" Type="http://schemas.openxmlformats.org/officeDocument/2006/relationships/image" Target="media/image73.jpeg"/><Relationship Id="rId179" Type="http://schemas.openxmlformats.org/officeDocument/2006/relationships/hyperlink" Target="https://unsplash.com/photos/SjVxkkgTnTc" TargetMode="External"/><Relationship Id="rId190" Type="http://schemas.openxmlformats.org/officeDocument/2006/relationships/hyperlink" Target="https://unsplash.com/" TargetMode="External"/><Relationship Id="rId204" Type="http://schemas.openxmlformats.org/officeDocument/2006/relationships/hyperlink" Target="https://unsplash.com/?utm_source=unsplash&amp;utm_medium=referral&amp;utm_content=creditCopyText" TargetMode="External"/><Relationship Id="rId225" Type="http://schemas.openxmlformats.org/officeDocument/2006/relationships/hyperlink" Target="https://unsplash.com/@raquelxmoss?utm_source=unsplash&amp;utm_medium=referral&amp;utm_content=creditCopyText" TargetMode="External"/><Relationship Id="rId246" Type="http://schemas.openxmlformats.org/officeDocument/2006/relationships/hyperlink" Target="https://unsplash.com/" TargetMode="External"/><Relationship Id="rId267" Type="http://schemas.openxmlformats.org/officeDocument/2006/relationships/hyperlink" Target="https://pixabay.com/ja/photos/%E6%97%A5%E6%9C%AC%E9%A3%9F-%E5%89%8D%E8%8F%9C-%E6%97%A5%E6%9C%AC-%E9%AD%9A%E4%BB%8B%E9%A1%9E-4746065/" TargetMode="External"/><Relationship Id="rId288" Type="http://schemas.openxmlformats.org/officeDocument/2006/relationships/hyperlink" Target="https://unsplash.com/?utm_source=unsplash&amp;utm_medium=referral&amp;utm_content=creditCopyText" TargetMode="External"/><Relationship Id="rId106" Type="http://schemas.openxmlformats.org/officeDocument/2006/relationships/image" Target="media/image96.jpeg"/><Relationship Id="rId127" Type="http://schemas.openxmlformats.org/officeDocument/2006/relationships/hyperlink" Target="https://unsplash.com/@hkyu?utm_source=unsplash&amp;utm_medium=referral&amp;utm_content=creditCopyText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jpeg"/><Relationship Id="rId52" Type="http://schemas.openxmlformats.org/officeDocument/2006/relationships/image" Target="media/image42.jpeg"/><Relationship Id="rId73" Type="http://schemas.openxmlformats.org/officeDocument/2006/relationships/image" Target="media/image63.jpeg"/><Relationship Id="rId94" Type="http://schemas.openxmlformats.org/officeDocument/2006/relationships/image" Target="media/image84.jpeg"/><Relationship Id="rId148" Type="http://schemas.openxmlformats.org/officeDocument/2006/relationships/hyperlink" Target="https://unsplash.com/?utm_source=unsplash&amp;utm_medium=referral&amp;utm_content=creditCopyText" TargetMode="External"/><Relationship Id="rId169" Type="http://schemas.openxmlformats.org/officeDocument/2006/relationships/hyperlink" Target="https://unsplash.com/@fabriziochiagano?utm_source=unsplash&amp;utm_medium=referral&amp;utm_content=creditCopyText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https://unsplash.com/" TargetMode="External"/><Relationship Id="rId215" Type="http://schemas.openxmlformats.org/officeDocument/2006/relationships/hyperlink" Target="https://unsplash.com/photos/vvkMLy9GJUM" TargetMode="External"/><Relationship Id="rId236" Type="http://schemas.openxmlformats.org/officeDocument/2006/relationships/hyperlink" Target="https://unsplash.com/" TargetMode="External"/><Relationship Id="rId257" Type="http://schemas.openxmlformats.org/officeDocument/2006/relationships/hyperlink" Target="https://unsplash.com/@ifannuriyana?utm_source=unsplash&amp;utm_medium=referral&amp;utm_content=creditCopyText" TargetMode="External"/><Relationship Id="rId278" Type="http://schemas.openxmlformats.org/officeDocument/2006/relationships/hyperlink" Target="https://unsplash.com/?utm_source=unsplash&amp;utm_medium=referral&amp;utm_content=creditCopyText" TargetMode="External"/><Relationship Id="rId303" Type="http://schemas.openxmlformats.org/officeDocument/2006/relationships/footer" Target="footer1.xml"/><Relationship Id="rId42" Type="http://schemas.openxmlformats.org/officeDocument/2006/relationships/image" Target="media/image32.jpeg"/><Relationship Id="rId84" Type="http://schemas.openxmlformats.org/officeDocument/2006/relationships/image" Target="media/image74.jpeg"/><Relationship Id="rId138" Type="http://schemas.openxmlformats.org/officeDocument/2006/relationships/hyperlink" Target="https://unsplash.com/?utm_source=unsplash&amp;utm_medium=referral&amp;utm_content=creditCopyText" TargetMode="External"/><Relationship Id="rId191" Type="http://schemas.openxmlformats.org/officeDocument/2006/relationships/hyperlink" Target="https://unsplash.com/@ironstagram?utm_source=unsplash&amp;utm_medium=referral&amp;utm_content=creditCopyText" TargetMode="External"/><Relationship Id="rId205" Type="http://schemas.openxmlformats.org/officeDocument/2006/relationships/hyperlink" Target="https://unsplash.com/@yukisemi?utm_source=unsplash&amp;utm_medium=referral&amp;utm_content=creditCopyText" TargetMode="External"/><Relationship Id="rId247" Type="http://schemas.openxmlformats.org/officeDocument/2006/relationships/hyperlink" Target="https://unsplash.com/@paradoxis?utm_source=unsplash&amp;utm_medium=referral&amp;utm_content=creditCopyText" TargetMode="External"/><Relationship Id="rId107" Type="http://schemas.openxmlformats.org/officeDocument/2006/relationships/image" Target="media/image97.jpeg"/><Relationship Id="rId289" Type="http://schemas.openxmlformats.org/officeDocument/2006/relationships/hyperlink" Target="https://unsplash.com/@dan_fromyesmorecontent?utm_source=unsplash&amp;utm_medium=referral&amp;utm_content=creditCopyText" TargetMode="External"/><Relationship Id="rId11" Type="http://schemas.openxmlformats.org/officeDocument/2006/relationships/image" Target="media/image1.png"/><Relationship Id="rId53" Type="http://schemas.openxmlformats.org/officeDocument/2006/relationships/image" Target="media/image43.jpeg"/><Relationship Id="rId149" Type="http://schemas.openxmlformats.org/officeDocument/2006/relationships/hyperlink" Target="https://unsplash.com/@clorisyy?utm_source=unsplash&amp;utm_medium=referral&amp;utm_content=creditCopyText" TargetMode="External"/><Relationship Id="rId95" Type="http://schemas.openxmlformats.org/officeDocument/2006/relationships/image" Target="media/image85.jpeg"/><Relationship Id="rId160" Type="http://schemas.openxmlformats.org/officeDocument/2006/relationships/hyperlink" Target="https://pixabay.com/ja/" TargetMode="External"/><Relationship Id="rId216" Type="http://schemas.openxmlformats.org/officeDocument/2006/relationships/hyperlink" Target="https://unsplash.com/" TargetMode="External"/><Relationship Id="rId258" Type="http://schemas.openxmlformats.org/officeDocument/2006/relationships/hyperlink" Target="https://unsplash.com/?utm_source=unsplash&amp;utm_medium=referral&amp;utm_content=creditCopyText" TargetMode="External"/><Relationship Id="rId22" Type="http://schemas.openxmlformats.org/officeDocument/2006/relationships/image" Target="media/image12.jpeg"/><Relationship Id="rId64" Type="http://schemas.openxmlformats.org/officeDocument/2006/relationships/image" Target="media/image54.jpeg"/><Relationship Id="rId118" Type="http://schemas.openxmlformats.org/officeDocument/2006/relationships/hyperlink" Target="https://unsplash.com/?utm_source=unsplash&amp;utm_medium=referral&amp;utm_content=creditCopyText" TargetMode="External"/><Relationship Id="rId171" Type="http://schemas.openxmlformats.org/officeDocument/2006/relationships/hyperlink" Target="https://unsplash.com/@yo_puaaa?utm_source=unsplash&amp;utm_medium=referral&amp;utm_content=creditCopyText" TargetMode="External"/><Relationship Id="rId227" Type="http://schemas.openxmlformats.org/officeDocument/2006/relationships/hyperlink" Target="https://unsplash.com/@ifannuriyana?utm_source=unsplash&amp;utm_medium=referral&amp;utm_content=creditCopyText" TargetMode="External"/><Relationship Id="rId269" Type="http://schemas.openxmlformats.org/officeDocument/2006/relationships/hyperlink" Target="https://pixabay.com/ja/photos/%E3%82%A4%E3%82%AB-%E5%88%BA%E8%BA%AB-%E6%97%A5%E6%9C%AC-%E9%A3%9F%E4%BA%8B-262755/" TargetMode="External"/><Relationship Id="rId33" Type="http://schemas.openxmlformats.org/officeDocument/2006/relationships/image" Target="media/image23.jpeg"/><Relationship Id="rId129" Type="http://schemas.openxmlformats.org/officeDocument/2006/relationships/hyperlink" Target="https://unsplash.com/photos/nKO_1QyFh9o" TargetMode="External"/><Relationship Id="rId280" Type="http://schemas.openxmlformats.org/officeDocument/2006/relationships/hyperlink" Target="https://unsplash.com/?utm_source=unsplash&amp;utm_medium=referral&amp;utm_content=creditCopyText" TargetMode="External"/><Relationship Id="rId75" Type="http://schemas.openxmlformats.org/officeDocument/2006/relationships/image" Target="media/image65.jpeg"/><Relationship Id="rId140" Type="http://schemas.openxmlformats.org/officeDocument/2006/relationships/hyperlink" Target="https://unsplash.com/?utm_source=unsplash&amp;utm_medium=referral&amp;utm_content=creditCopyText" TargetMode="External"/><Relationship Id="rId182" Type="http://schemas.openxmlformats.org/officeDocument/2006/relationships/hyperlink" Target="https://unsplash.com/?utm_source=unsplash&amp;utm_medium=referral&amp;utm_content=creditCopyText" TargetMode="External"/><Relationship Id="rId6" Type="http://schemas.openxmlformats.org/officeDocument/2006/relationships/styles" Target="styles.xml"/><Relationship Id="rId238" Type="http://schemas.openxmlformats.org/officeDocument/2006/relationships/hyperlink" Target="https://unsplash.com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B7370E3DCE54DB70FADB79B2D331C" ma:contentTypeVersion="13" ma:contentTypeDescription="Create a new document." ma:contentTypeScope="" ma:versionID="b569ac71739b49c8a4cdca0d4038e6c7">
  <xsd:schema xmlns:xsd="http://www.w3.org/2001/XMLSchema" xmlns:xs="http://www.w3.org/2001/XMLSchema" xmlns:p="http://schemas.microsoft.com/office/2006/metadata/properties" xmlns:ns3="269a2933-1b8c-4b99-acd9-ec070c033685" xmlns:ns4="2bae1d57-5cfa-4336-a0ae-518eb740c567" targetNamespace="http://schemas.microsoft.com/office/2006/metadata/properties" ma:root="true" ma:fieldsID="2e6ec5da3af3dc298aa05f85bd421269" ns3:_="" ns4:_="">
    <xsd:import namespace="269a2933-1b8c-4b99-acd9-ec070c033685"/>
    <xsd:import namespace="2bae1d57-5cfa-4336-a0ae-518eb740c567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a2933-1b8c-4b99-acd9-ec070c033685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e1d57-5cfa-4336-a0ae-518eb740c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793203-63EE-4829-8B03-26968732C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a2933-1b8c-4b99-acd9-ec070c033685"/>
    <ds:schemaRef ds:uri="2bae1d57-5cfa-4336-a0ae-518eb740c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2bae1d57-5cfa-4336-a0ae-518eb740c567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269a2933-1b8c-4b99-acd9-ec070c033685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16F7905-2ACB-412F-81B2-C1E0BFE74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62</TotalTime>
  <Pages>16</Pages>
  <Words>4009</Words>
  <Characters>2285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68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8</cp:revision>
  <cp:lastPrinted>2019-09-30T07:42:00Z</cp:lastPrinted>
  <dcterms:created xsi:type="dcterms:W3CDTF">2020-09-18T03:50:00Z</dcterms:created>
  <dcterms:modified xsi:type="dcterms:W3CDTF">2020-10-01T0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B7370E3DCE54DB70FADB79B2D331C</vt:lpwstr>
  </property>
</Properties>
</file>